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E1AA9" w14:textId="2F8082B0" w:rsidR="004A422B" w:rsidRPr="00AB1F6E" w:rsidRDefault="005829B3" w:rsidP="00752782">
      <w:pPr>
        <w:tabs>
          <w:tab w:val="left" w:pos="2840"/>
        </w:tabs>
        <w:rPr>
          <w:lang w:val="en-GB"/>
        </w:rPr>
      </w:pPr>
      <w:bookmarkStart w:id="0" w:name="_GoBack"/>
      <w:bookmarkEnd w:id="0"/>
      <w:r w:rsidRPr="00AB1F6E">
        <w:rPr>
          <w:rFonts w:cs="Arial"/>
          <w:b/>
          <w:noProof/>
          <w:sz w:val="26"/>
          <w:szCs w:val="26"/>
          <w:lang w:eastAsia="ko-KR"/>
        </w:rPr>
        <mc:AlternateContent>
          <mc:Choice Requires="wps">
            <w:drawing>
              <wp:anchor distT="0" distB="0" distL="114300" distR="114300" simplePos="0" relativeHeight="251658241" behindDoc="0" locked="0" layoutInCell="1" allowOverlap="1" wp14:anchorId="0166727A" wp14:editId="018E6167">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2C21D" w14:textId="44F19903"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w:t>
                            </w:r>
                            <w:r w:rsidR="00AF23E2">
                              <w:rPr>
                                <w:rFonts w:cs="Arial"/>
                                <w:b/>
                                <w:bCs/>
                                <w:sz w:val="12"/>
                                <w:szCs w:val="12"/>
                                <w:lang w:val="es-ES"/>
                              </w:rPr>
                              <w:t>Europe media contacts</w:t>
                            </w:r>
                          </w:p>
                          <w:p w14:paraId="020D9680" w14:textId="469B81D5" w:rsidR="00D12974" w:rsidRPr="0062367F" w:rsidRDefault="00AF23E2" w:rsidP="00D1297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00D12974" w:rsidRPr="001F208D">
                              <w:rPr>
                                <w:rFonts w:cs="Arial"/>
                                <w:sz w:val="12"/>
                                <w:szCs w:val="12"/>
                                <w:lang w:val="es-ES"/>
                              </w:rPr>
                              <w:t>Pablo González Huerta</w:t>
                            </w:r>
                          </w:p>
                          <w:p w14:paraId="5E53564F" w14:textId="34676308" w:rsidR="00D12974" w:rsidRPr="00AF23E2" w:rsidRDefault="00AF23E2" w:rsidP="00D12974">
                            <w:pPr>
                              <w:spacing w:line="240" w:lineRule="auto"/>
                              <w:rPr>
                                <w:rFonts w:cs="Arial"/>
                                <w:sz w:val="12"/>
                                <w:szCs w:val="12"/>
                              </w:rPr>
                            </w:pPr>
                            <w:r w:rsidRPr="00AF23E2">
                              <w:rPr>
                                <w:rFonts w:cs="Arial"/>
                                <w:sz w:val="12"/>
                                <w:szCs w:val="12"/>
                                <w:lang w:eastAsia="ko-KR"/>
                              </w:rPr>
                              <w:t>Senior Manager</w:t>
                            </w:r>
                            <w:r w:rsidR="00D90196">
                              <w:rPr>
                                <w:rFonts w:cs="Arial"/>
                                <w:sz w:val="12"/>
                                <w:szCs w:val="12"/>
                                <w:lang w:eastAsia="ko-KR"/>
                              </w:rPr>
                              <w:t xml:space="preserve"> Public Relations</w:t>
                            </w:r>
                            <w:r>
                              <w:rPr>
                                <w:rFonts w:cs="Arial"/>
                                <w:sz w:val="12"/>
                                <w:szCs w:val="12"/>
                                <w:lang w:eastAsia="ko-KR"/>
                              </w:rPr>
                              <w:tab/>
                            </w:r>
                            <w:r w:rsidR="00D90196" w:rsidRPr="00AF23E2">
                              <w:rPr>
                                <w:rFonts w:cs="Arial"/>
                                <w:sz w:val="12"/>
                                <w:szCs w:val="12"/>
                                <w:lang w:eastAsia="ko-KR"/>
                              </w:rPr>
                              <w:t xml:space="preserve">Manager </w:t>
                            </w:r>
                            <w:r w:rsidR="00D12974" w:rsidRPr="00AF23E2">
                              <w:rPr>
                                <w:rFonts w:cs="Arial"/>
                                <w:sz w:val="12"/>
                                <w:szCs w:val="12"/>
                                <w:lang w:eastAsia="ko-KR"/>
                              </w:rPr>
                              <w:t>P</w:t>
                            </w:r>
                            <w:r>
                              <w:rPr>
                                <w:rFonts w:cs="Arial"/>
                                <w:sz w:val="12"/>
                                <w:szCs w:val="12"/>
                                <w:lang w:eastAsia="ko-KR"/>
                              </w:rPr>
                              <w:t xml:space="preserve">ublic Relations </w:t>
                            </w:r>
                            <w:r w:rsidR="00D12974" w:rsidRPr="00AF23E2">
                              <w:rPr>
                                <w:rFonts w:cs="Arial"/>
                                <w:sz w:val="12"/>
                                <w:szCs w:val="12"/>
                                <w:lang w:eastAsia="ko-KR"/>
                              </w:rPr>
                              <w:t xml:space="preserve">&amp; Communications </w:t>
                            </w:r>
                          </w:p>
                          <w:p w14:paraId="3E22FC2E" w14:textId="27EE08EE" w:rsidR="00D12974" w:rsidRPr="00D90196" w:rsidRDefault="00D12974" w:rsidP="00D12974">
                            <w:pPr>
                              <w:spacing w:line="240" w:lineRule="auto"/>
                              <w:rPr>
                                <w:rFonts w:cs="Arial"/>
                                <w:sz w:val="12"/>
                                <w:szCs w:val="12"/>
                              </w:rPr>
                            </w:pPr>
                            <w:r w:rsidRPr="00D90196">
                              <w:rPr>
                                <w:rFonts w:cs="Arial"/>
                                <w:sz w:val="12"/>
                                <w:szCs w:val="12"/>
                              </w:rPr>
                              <w:t>T. +</w:t>
                            </w:r>
                            <w:r w:rsidR="00AF23E2" w:rsidRPr="00D90196">
                              <w:rPr>
                                <w:rFonts w:cs="Arial"/>
                                <w:sz w:val="12"/>
                                <w:szCs w:val="12"/>
                              </w:rPr>
                              <w:t>49 69 850 928 373</w:t>
                            </w:r>
                            <w:r w:rsidRPr="00D90196">
                              <w:rPr>
                                <w:rFonts w:cs="Arial"/>
                                <w:sz w:val="12"/>
                                <w:szCs w:val="12"/>
                              </w:rPr>
                              <w:tab/>
                            </w:r>
                            <w:r w:rsidRPr="00D90196">
                              <w:rPr>
                                <w:rFonts w:cs="Arial"/>
                                <w:sz w:val="12"/>
                                <w:szCs w:val="12"/>
                              </w:rPr>
                              <w:tab/>
                              <w:t>T. +49 69 850 928 342</w:t>
                            </w:r>
                          </w:p>
                          <w:p w14:paraId="5F313545" w14:textId="55206ADF" w:rsidR="00D12974" w:rsidRPr="00D90196" w:rsidRDefault="00D12974" w:rsidP="00D12974">
                            <w:pPr>
                              <w:spacing w:line="240" w:lineRule="auto"/>
                              <w:rPr>
                                <w:rFonts w:cs="Arial"/>
                                <w:sz w:val="12"/>
                                <w:szCs w:val="12"/>
                              </w:rPr>
                            </w:pPr>
                            <w:r w:rsidRPr="00D90196">
                              <w:rPr>
                                <w:rFonts w:cs="Arial"/>
                                <w:sz w:val="12"/>
                                <w:szCs w:val="12"/>
                              </w:rPr>
                              <w:t xml:space="preserve">E. </w:t>
                            </w:r>
                            <w:r w:rsidR="00AF23E2" w:rsidRPr="00D90196">
                              <w:rPr>
                                <w:rFonts w:cs="Arial"/>
                                <w:sz w:val="12"/>
                                <w:szCs w:val="12"/>
                              </w:rPr>
                              <w:t>ostrohbach@kia-europe.com</w:t>
                            </w:r>
                            <w:r w:rsidRPr="00D90196">
                              <w:rPr>
                                <w:rFonts w:cs="Arial"/>
                                <w:sz w:val="12"/>
                                <w:szCs w:val="12"/>
                              </w:rPr>
                              <w:tab/>
                              <w:t>E. pghuerta@kia-europe.com</w:t>
                            </w:r>
                          </w:p>
                          <w:p w14:paraId="7304A67B" w14:textId="079D3A0E" w:rsidR="00A85CF0" w:rsidRPr="00D90196" w:rsidRDefault="00A85CF0" w:rsidP="000B642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6727A"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" filled="f" stroked="f">
                <v:textbox>
                  <w:txbxContent>
                    <w:p w14:paraId="3EF2C21D" w14:textId="44F19903"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w:t>
                      </w:r>
                      <w:r w:rsidR="00AF23E2">
                        <w:rPr>
                          <w:rFonts w:cs="Arial"/>
                          <w:b/>
                          <w:bCs/>
                          <w:sz w:val="12"/>
                          <w:szCs w:val="12"/>
                          <w:lang w:val="es-ES"/>
                        </w:rPr>
                        <w:t>Europe media contacts</w:t>
                      </w:r>
                    </w:p>
                    <w:p w14:paraId="020D9680" w14:textId="469B81D5" w:rsidR="00D12974" w:rsidRPr="0062367F" w:rsidRDefault="00AF23E2" w:rsidP="00D1297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00D12974" w:rsidRPr="001F208D">
                        <w:rPr>
                          <w:rFonts w:cs="Arial"/>
                          <w:sz w:val="12"/>
                          <w:szCs w:val="12"/>
                          <w:lang w:val="es-ES"/>
                        </w:rPr>
                        <w:t>Pablo González Huerta</w:t>
                      </w:r>
                    </w:p>
                    <w:p w14:paraId="5E53564F" w14:textId="34676308" w:rsidR="00D12974" w:rsidRPr="00AF23E2" w:rsidRDefault="00AF23E2" w:rsidP="00D12974">
                      <w:pPr>
                        <w:spacing w:line="240" w:lineRule="auto"/>
                        <w:rPr>
                          <w:rFonts w:cs="Arial"/>
                          <w:sz w:val="12"/>
                          <w:szCs w:val="12"/>
                        </w:rPr>
                      </w:pPr>
                      <w:r w:rsidRPr="00AF23E2">
                        <w:rPr>
                          <w:rFonts w:cs="Arial"/>
                          <w:sz w:val="12"/>
                          <w:szCs w:val="12"/>
                          <w:lang w:eastAsia="ko-KR"/>
                        </w:rPr>
                        <w:t>Senior Manager</w:t>
                      </w:r>
                      <w:r w:rsidR="00D90196">
                        <w:rPr>
                          <w:rFonts w:cs="Arial"/>
                          <w:sz w:val="12"/>
                          <w:szCs w:val="12"/>
                          <w:lang w:eastAsia="ko-KR"/>
                        </w:rPr>
                        <w:t xml:space="preserve"> Public Relations</w:t>
                      </w:r>
                      <w:r>
                        <w:rPr>
                          <w:rFonts w:cs="Arial"/>
                          <w:sz w:val="12"/>
                          <w:szCs w:val="12"/>
                          <w:lang w:eastAsia="ko-KR"/>
                        </w:rPr>
                        <w:tab/>
                      </w:r>
                      <w:r w:rsidR="00D90196" w:rsidRPr="00AF23E2">
                        <w:rPr>
                          <w:rFonts w:cs="Arial"/>
                          <w:sz w:val="12"/>
                          <w:szCs w:val="12"/>
                          <w:lang w:eastAsia="ko-KR"/>
                        </w:rPr>
                        <w:t xml:space="preserve">Manager </w:t>
                      </w:r>
                      <w:r w:rsidR="00D12974" w:rsidRPr="00AF23E2">
                        <w:rPr>
                          <w:rFonts w:cs="Arial"/>
                          <w:sz w:val="12"/>
                          <w:szCs w:val="12"/>
                          <w:lang w:eastAsia="ko-KR"/>
                        </w:rPr>
                        <w:t>P</w:t>
                      </w:r>
                      <w:r>
                        <w:rPr>
                          <w:rFonts w:cs="Arial"/>
                          <w:sz w:val="12"/>
                          <w:szCs w:val="12"/>
                          <w:lang w:eastAsia="ko-KR"/>
                        </w:rPr>
                        <w:t xml:space="preserve">ublic Relations </w:t>
                      </w:r>
                      <w:r w:rsidR="00D12974" w:rsidRPr="00AF23E2">
                        <w:rPr>
                          <w:rFonts w:cs="Arial"/>
                          <w:sz w:val="12"/>
                          <w:szCs w:val="12"/>
                          <w:lang w:eastAsia="ko-KR"/>
                        </w:rPr>
                        <w:t xml:space="preserve">&amp; Communications </w:t>
                      </w:r>
                    </w:p>
                    <w:p w14:paraId="3E22FC2E" w14:textId="27EE08EE" w:rsidR="00D12974" w:rsidRPr="00D90196" w:rsidRDefault="00D12974" w:rsidP="00D12974">
                      <w:pPr>
                        <w:spacing w:line="240" w:lineRule="auto"/>
                        <w:rPr>
                          <w:rFonts w:cs="Arial"/>
                          <w:sz w:val="12"/>
                          <w:szCs w:val="12"/>
                        </w:rPr>
                      </w:pPr>
                      <w:r w:rsidRPr="00D90196">
                        <w:rPr>
                          <w:rFonts w:cs="Arial"/>
                          <w:sz w:val="12"/>
                          <w:szCs w:val="12"/>
                        </w:rPr>
                        <w:t>T. +</w:t>
                      </w:r>
                      <w:r w:rsidR="00AF23E2" w:rsidRPr="00D90196">
                        <w:rPr>
                          <w:rFonts w:cs="Arial"/>
                          <w:sz w:val="12"/>
                          <w:szCs w:val="12"/>
                        </w:rPr>
                        <w:t>49 69 850 928 373</w:t>
                      </w:r>
                      <w:r w:rsidRPr="00D90196">
                        <w:rPr>
                          <w:rFonts w:cs="Arial"/>
                          <w:sz w:val="12"/>
                          <w:szCs w:val="12"/>
                        </w:rPr>
                        <w:tab/>
                      </w:r>
                      <w:r w:rsidRPr="00D90196">
                        <w:rPr>
                          <w:rFonts w:cs="Arial"/>
                          <w:sz w:val="12"/>
                          <w:szCs w:val="12"/>
                        </w:rPr>
                        <w:tab/>
                        <w:t>T. +49 69 850 928 342</w:t>
                      </w:r>
                    </w:p>
                    <w:p w14:paraId="5F313545" w14:textId="55206ADF" w:rsidR="00D12974" w:rsidRPr="00D90196" w:rsidRDefault="00D12974" w:rsidP="00D12974">
                      <w:pPr>
                        <w:spacing w:line="240" w:lineRule="auto"/>
                        <w:rPr>
                          <w:rFonts w:cs="Arial"/>
                          <w:sz w:val="12"/>
                          <w:szCs w:val="12"/>
                        </w:rPr>
                      </w:pPr>
                      <w:r w:rsidRPr="00D90196">
                        <w:rPr>
                          <w:rFonts w:cs="Arial"/>
                          <w:sz w:val="12"/>
                          <w:szCs w:val="12"/>
                        </w:rPr>
                        <w:t xml:space="preserve">E. </w:t>
                      </w:r>
                      <w:r w:rsidR="00AF23E2" w:rsidRPr="00D90196">
                        <w:rPr>
                          <w:rFonts w:cs="Arial"/>
                          <w:sz w:val="12"/>
                          <w:szCs w:val="12"/>
                        </w:rPr>
                        <w:t>ostrohbach@kia-europe.com</w:t>
                      </w:r>
                      <w:r w:rsidRPr="00D90196">
                        <w:rPr>
                          <w:rFonts w:cs="Arial"/>
                          <w:sz w:val="12"/>
                          <w:szCs w:val="12"/>
                        </w:rPr>
                        <w:tab/>
                        <w:t>E. pghuerta@kia-europe.com</w:t>
                      </w:r>
                    </w:p>
                    <w:p w14:paraId="7304A67B" w14:textId="079D3A0E" w:rsidR="00A85CF0" w:rsidRPr="00D90196" w:rsidRDefault="00A85CF0" w:rsidP="000B642A">
                      <w:pPr>
                        <w:spacing w:line="240" w:lineRule="auto"/>
                        <w:rPr>
                          <w:rFonts w:cs="Arial"/>
                          <w:sz w:val="12"/>
                          <w:szCs w:val="12"/>
                        </w:rPr>
                      </w:pPr>
                    </w:p>
                  </w:txbxContent>
                </v:textbox>
              </v:shape>
            </w:pict>
          </mc:Fallback>
        </mc:AlternateContent>
      </w:r>
      <w:r w:rsidR="00412027" w:rsidRPr="00AB1F6E">
        <w:rPr>
          <w:noProof/>
          <w:sz w:val="18"/>
          <w:szCs w:val="18"/>
          <w:lang w:eastAsia="ko-KR"/>
        </w:rPr>
        <w:drawing>
          <wp:anchor distT="0" distB="0" distL="114300" distR="114300" simplePos="0" relativeHeight="251658240" behindDoc="1" locked="0" layoutInCell="1" allowOverlap="1" wp14:anchorId="65016401" wp14:editId="7663B20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025CB9CA" w14:textId="07CE04F8" w:rsidR="004A422B" w:rsidRPr="00AB1F6E" w:rsidRDefault="00B256FD" w:rsidP="004A422B">
      <w:pPr>
        <w:spacing w:line="240" w:lineRule="auto"/>
        <w:rPr>
          <w:rFonts w:ascii="Arial Black" w:hAnsi="Arial Black"/>
          <w:color w:val="EA0029"/>
          <w:sz w:val="44"/>
          <w:szCs w:val="44"/>
          <w:lang w:val="en-GB"/>
        </w:rPr>
      </w:pPr>
      <w:r w:rsidRPr="00AB1F6E">
        <w:rPr>
          <w:rFonts w:ascii="Arial Black" w:hAnsi="Arial Black"/>
          <w:color w:val="EA0029"/>
          <w:sz w:val="44"/>
          <w:szCs w:val="44"/>
          <w:lang w:val="en-GB"/>
        </w:rPr>
        <w:t>NEWS</w:t>
      </w:r>
    </w:p>
    <w:p w14:paraId="3A502039" w14:textId="1A65E0C9" w:rsidR="002A6442" w:rsidRPr="00AB1F6E" w:rsidRDefault="00752782" w:rsidP="002A6442">
      <w:pPr>
        <w:spacing w:line="240" w:lineRule="auto"/>
        <w:rPr>
          <w:rFonts w:cs="Arial"/>
          <w:b/>
          <w:color w:val="EA0029"/>
          <w:sz w:val="26"/>
          <w:szCs w:val="26"/>
          <w:lang w:val="en-GB"/>
        </w:rPr>
      </w:pPr>
      <w:r w:rsidRPr="008A6E65">
        <w:rPr>
          <w:rFonts w:cs="Arial"/>
          <w:b/>
          <w:color w:val="EA0029"/>
          <w:sz w:val="28"/>
          <w:szCs w:val="28"/>
          <w:lang w:val="en-GB"/>
        </w:rPr>
        <w:t>Embargoed unti</w:t>
      </w:r>
      <w:r w:rsidR="008A6E65">
        <w:rPr>
          <w:rFonts w:cs="Arial"/>
          <w:b/>
          <w:color w:val="EA0029"/>
          <w:sz w:val="28"/>
          <w:szCs w:val="28"/>
          <w:lang w:val="en-GB"/>
        </w:rPr>
        <w:t>l 9</w:t>
      </w:r>
      <w:r w:rsidRPr="008A6E65">
        <w:rPr>
          <w:rFonts w:cs="Arial"/>
          <w:b/>
          <w:color w:val="EA0029"/>
          <w:sz w:val="28"/>
          <w:szCs w:val="28"/>
          <w:lang w:val="en-GB"/>
        </w:rPr>
        <w:t xml:space="preserve"> </w:t>
      </w:r>
      <w:r w:rsidR="00A122FC" w:rsidRPr="008A6E65">
        <w:rPr>
          <w:rFonts w:cs="Arial"/>
          <w:b/>
          <w:color w:val="EA0029"/>
          <w:sz w:val="28"/>
          <w:szCs w:val="28"/>
          <w:lang w:val="en-GB"/>
        </w:rPr>
        <w:t>A</w:t>
      </w:r>
      <w:r w:rsidR="00B256FD" w:rsidRPr="008A6E65">
        <w:rPr>
          <w:rFonts w:cs="Arial"/>
          <w:b/>
          <w:color w:val="EA0029"/>
          <w:sz w:val="28"/>
          <w:szCs w:val="28"/>
          <w:lang w:val="en-GB"/>
        </w:rPr>
        <w:t>M CE</w:t>
      </w:r>
      <w:r w:rsidR="00A122FC" w:rsidRPr="008A6E65">
        <w:rPr>
          <w:rFonts w:cs="Arial"/>
          <w:b/>
          <w:color w:val="EA0029"/>
          <w:sz w:val="28"/>
          <w:szCs w:val="28"/>
          <w:lang w:val="en-GB"/>
        </w:rPr>
        <w:t>S</w:t>
      </w:r>
      <w:r w:rsidR="00B256FD" w:rsidRPr="008A6E65">
        <w:rPr>
          <w:rFonts w:cs="Arial"/>
          <w:b/>
          <w:color w:val="EA0029"/>
          <w:sz w:val="28"/>
          <w:szCs w:val="28"/>
          <w:lang w:val="en-GB"/>
        </w:rPr>
        <w:t>T</w:t>
      </w:r>
      <w:r w:rsidR="00E547E0" w:rsidRPr="008A6E65">
        <w:rPr>
          <w:rFonts w:cs="Arial"/>
          <w:b/>
          <w:color w:val="EA0029"/>
          <w:sz w:val="28"/>
          <w:szCs w:val="28"/>
          <w:lang w:val="en-GB"/>
        </w:rPr>
        <w:t xml:space="preserve">, </w:t>
      </w:r>
      <w:r w:rsidR="003C4F1F" w:rsidRPr="008A6E65">
        <w:rPr>
          <w:rFonts w:cs="Arial"/>
          <w:b/>
          <w:color w:val="EA0029"/>
          <w:sz w:val="28"/>
          <w:szCs w:val="28"/>
          <w:lang w:val="en-GB"/>
        </w:rPr>
        <w:t>16</w:t>
      </w:r>
      <w:r w:rsidR="00F53C6F" w:rsidRPr="008A6E65">
        <w:rPr>
          <w:rFonts w:cs="Arial"/>
          <w:b/>
          <w:color w:val="EA0029"/>
          <w:sz w:val="28"/>
          <w:szCs w:val="28"/>
          <w:lang w:val="en-GB"/>
        </w:rPr>
        <w:t xml:space="preserve"> J</w:t>
      </w:r>
      <w:r w:rsidR="003C4F1F" w:rsidRPr="008A6E65">
        <w:rPr>
          <w:rFonts w:cs="Arial"/>
          <w:b/>
          <w:color w:val="EA0029"/>
          <w:sz w:val="28"/>
          <w:szCs w:val="28"/>
          <w:lang w:val="en-GB"/>
        </w:rPr>
        <w:t>UNE</w:t>
      </w:r>
      <w:r w:rsidR="00414023" w:rsidRPr="008A6E65">
        <w:rPr>
          <w:rFonts w:cs="Arial"/>
          <w:b/>
          <w:color w:val="EA0029"/>
          <w:sz w:val="28"/>
          <w:szCs w:val="28"/>
          <w:lang w:val="en-GB"/>
        </w:rPr>
        <w:t>,</w:t>
      </w:r>
      <w:r w:rsidR="00E547E0" w:rsidRPr="008A6E65">
        <w:rPr>
          <w:rFonts w:cs="Arial"/>
          <w:b/>
          <w:color w:val="EA0029"/>
          <w:sz w:val="28"/>
          <w:szCs w:val="28"/>
          <w:lang w:val="en-GB"/>
        </w:rPr>
        <w:t xml:space="preserve"> 2021</w:t>
      </w:r>
    </w:p>
    <w:p w14:paraId="00ECD5E5" w14:textId="18D661A0" w:rsidR="00864225" w:rsidRPr="00AB1F6E" w:rsidRDefault="00864225" w:rsidP="00A05E13">
      <w:pPr>
        <w:pStyle w:val="ListParagraph"/>
        <w:ind w:left="0"/>
        <w:rPr>
          <w:rFonts w:cs="Arial"/>
          <w:b/>
          <w:sz w:val="40"/>
          <w:szCs w:val="40"/>
          <w:lang w:val="en-GB" w:eastAsia="ko-KR"/>
        </w:rPr>
      </w:pPr>
    </w:p>
    <w:p w14:paraId="35F18D48" w14:textId="2B45A92D" w:rsidR="00864225" w:rsidRPr="008A6E65" w:rsidRDefault="006A0795" w:rsidP="7110A3F3">
      <w:pPr>
        <w:spacing w:line="240" w:lineRule="auto"/>
        <w:jc w:val="center"/>
        <w:rPr>
          <w:rFonts w:cs="Arial"/>
          <w:b/>
          <w:bCs/>
          <w:sz w:val="38"/>
          <w:szCs w:val="38"/>
          <w:lang w:val="en-GB" w:eastAsia="ko-KR"/>
        </w:rPr>
      </w:pPr>
      <w:r w:rsidRPr="008A6E65">
        <w:rPr>
          <w:rFonts w:cs="Arial"/>
          <w:b/>
          <w:bCs/>
          <w:sz w:val="38"/>
          <w:szCs w:val="38"/>
          <w:lang w:val="en-GB" w:eastAsia="ko-KR"/>
        </w:rPr>
        <w:t>Steffen Cost appointed as new Vice President Operations of Kia Europe</w:t>
      </w:r>
      <w:r w:rsidR="008E040B" w:rsidRPr="008A6E65">
        <w:rPr>
          <w:rFonts w:cs="Arial"/>
          <w:b/>
          <w:bCs/>
          <w:sz w:val="38"/>
          <w:szCs w:val="38"/>
          <w:lang w:val="en-GB" w:eastAsia="ko-KR"/>
        </w:rPr>
        <w:t>; outgoing C</w:t>
      </w:r>
      <w:r w:rsidR="35D27901" w:rsidRPr="008A6E65">
        <w:rPr>
          <w:rFonts w:cs="Arial"/>
          <w:b/>
          <w:bCs/>
          <w:sz w:val="38"/>
          <w:szCs w:val="38"/>
          <w:lang w:val="en-GB" w:eastAsia="ko-KR"/>
        </w:rPr>
        <w:t>O</w:t>
      </w:r>
      <w:r w:rsidR="008E040B" w:rsidRPr="008A6E65">
        <w:rPr>
          <w:rFonts w:cs="Arial"/>
          <w:b/>
          <w:bCs/>
          <w:sz w:val="38"/>
          <w:szCs w:val="38"/>
          <w:lang w:val="en-GB" w:eastAsia="ko-KR"/>
        </w:rPr>
        <w:t xml:space="preserve">O Emilio Herrera </w:t>
      </w:r>
      <w:r w:rsidR="004D3582" w:rsidRPr="008A6E65">
        <w:rPr>
          <w:rFonts w:cs="Arial"/>
          <w:b/>
          <w:bCs/>
          <w:sz w:val="38"/>
          <w:szCs w:val="38"/>
          <w:lang w:val="en-GB" w:eastAsia="ko-KR"/>
        </w:rPr>
        <w:t xml:space="preserve">joins </w:t>
      </w:r>
      <w:r w:rsidR="008E040B" w:rsidRPr="008A6E65">
        <w:rPr>
          <w:rFonts w:cs="Arial"/>
          <w:b/>
          <w:bCs/>
          <w:sz w:val="38"/>
          <w:szCs w:val="38"/>
          <w:lang w:val="en-GB" w:eastAsia="ko-KR"/>
        </w:rPr>
        <w:t>Kia Iberia</w:t>
      </w:r>
      <w:r w:rsidR="004D3582" w:rsidRPr="008A6E65">
        <w:rPr>
          <w:rFonts w:cs="Arial"/>
          <w:b/>
          <w:bCs/>
          <w:sz w:val="38"/>
          <w:szCs w:val="38"/>
          <w:lang w:val="en-GB" w:eastAsia="ko-KR"/>
        </w:rPr>
        <w:t xml:space="preserve"> as President</w:t>
      </w:r>
      <w:r w:rsidR="44663B88" w:rsidRPr="008A6E65">
        <w:rPr>
          <w:rFonts w:cs="Arial"/>
          <w:b/>
          <w:bCs/>
          <w:sz w:val="38"/>
          <w:szCs w:val="38"/>
          <w:lang w:val="en-GB" w:eastAsia="ko-KR"/>
        </w:rPr>
        <w:t xml:space="preserve"> and CEO</w:t>
      </w:r>
    </w:p>
    <w:p w14:paraId="102F8F2F" w14:textId="77777777" w:rsidR="008E040B" w:rsidRPr="00AB1F6E" w:rsidRDefault="008E040B" w:rsidP="00864225">
      <w:pPr>
        <w:spacing w:line="240" w:lineRule="auto"/>
        <w:rPr>
          <w:rFonts w:cs="Arial"/>
          <w:b/>
          <w:sz w:val="24"/>
          <w:szCs w:val="24"/>
          <w:lang w:val="en-GB" w:eastAsia="ko-KR"/>
        </w:rPr>
      </w:pPr>
    </w:p>
    <w:p w14:paraId="4E136010" w14:textId="01FBAE44" w:rsidR="00801B5A" w:rsidRPr="004C4F19" w:rsidRDefault="008E040B" w:rsidP="004C4F19">
      <w:pPr>
        <w:numPr>
          <w:ilvl w:val="0"/>
          <w:numId w:val="17"/>
        </w:numPr>
        <w:spacing w:line="240" w:lineRule="auto"/>
        <w:rPr>
          <w:rFonts w:cs="Arial"/>
          <w:b/>
          <w:sz w:val="24"/>
          <w:szCs w:val="24"/>
          <w:lang w:val="en-GB" w:eastAsia="ko-KR"/>
        </w:rPr>
      </w:pPr>
      <w:r>
        <w:rPr>
          <w:rFonts w:cs="Arial"/>
          <w:b/>
          <w:sz w:val="24"/>
          <w:szCs w:val="24"/>
          <w:lang w:val="en-GB" w:eastAsia="ko-KR"/>
        </w:rPr>
        <w:t xml:space="preserve">New VPO </w:t>
      </w:r>
      <w:r w:rsidR="00B10D4B" w:rsidRPr="004C4F19">
        <w:rPr>
          <w:rFonts w:cs="Arial"/>
          <w:b/>
          <w:sz w:val="24"/>
          <w:szCs w:val="24"/>
          <w:lang w:val="en-GB" w:eastAsia="ko-KR"/>
        </w:rPr>
        <w:t>Steffen Cost</w:t>
      </w:r>
      <w:r w:rsidR="004442AF" w:rsidRPr="004C4F19">
        <w:rPr>
          <w:rFonts w:cs="Arial"/>
          <w:b/>
          <w:sz w:val="24"/>
          <w:szCs w:val="24"/>
          <w:lang w:val="en-GB" w:eastAsia="ko-KR"/>
        </w:rPr>
        <w:t xml:space="preserve"> </w:t>
      </w:r>
      <w:r w:rsidR="006A0795">
        <w:rPr>
          <w:rFonts w:cs="Arial"/>
          <w:b/>
          <w:sz w:val="24"/>
          <w:szCs w:val="24"/>
          <w:lang w:val="en-GB" w:eastAsia="ko-KR"/>
        </w:rPr>
        <w:t>h</w:t>
      </w:r>
      <w:r>
        <w:rPr>
          <w:rFonts w:cs="Arial"/>
          <w:b/>
          <w:sz w:val="24"/>
          <w:szCs w:val="24"/>
          <w:lang w:val="en-GB" w:eastAsia="ko-KR"/>
        </w:rPr>
        <w:t>e</w:t>
      </w:r>
      <w:r w:rsidR="006A0795">
        <w:rPr>
          <w:rFonts w:cs="Arial"/>
          <w:b/>
          <w:sz w:val="24"/>
          <w:szCs w:val="24"/>
          <w:lang w:val="en-GB" w:eastAsia="ko-KR"/>
        </w:rPr>
        <w:t xml:space="preserve">ld the role of </w:t>
      </w:r>
      <w:r w:rsidR="004442AF" w:rsidRPr="004C4F19">
        <w:rPr>
          <w:rFonts w:cs="Arial"/>
          <w:b/>
          <w:sz w:val="24"/>
          <w:szCs w:val="24"/>
          <w:lang w:val="en-GB" w:eastAsia="ko-KR"/>
        </w:rPr>
        <w:t xml:space="preserve">Managing Director </w:t>
      </w:r>
      <w:r>
        <w:rPr>
          <w:rFonts w:cs="Arial"/>
          <w:b/>
          <w:sz w:val="24"/>
          <w:szCs w:val="24"/>
          <w:lang w:val="en-GB" w:eastAsia="ko-KR"/>
        </w:rPr>
        <w:t>of</w:t>
      </w:r>
      <w:r w:rsidR="004442AF" w:rsidRPr="004C4F19">
        <w:rPr>
          <w:rFonts w:cs="Arial"/>
          <w:b/>
          <w:sz w:val="24"/>
          <w:szCs w:val="24"/>
          <w:lang w:val="en-GB" w:eastAsia="ko-KR"/>
        </w:rPr>
        <w:t xml:space="preserve"> Kia </w:t>
      </w:r>
      <w:r w:rsidR="00BC0C47" w:rsidRPr="004C4F19">
        <w:rPr>
          <w:rFonts w:cs="Arial"/>
          <w:b/>
          <w:sz w:val="24"/>
          <w:szCs w:val="24"/>
          <w:lang w:val="en-GB" w:eastAsia="ko-KR"/>
        </w:rPr>
        <w:t>Germany</w:t>
      </w:r>
      <w:r w:rsidR="006A0795">
        <w:rPr>
          <w:rFonts w:cs="Arial"/>
          <w:b/>
          <w:sz w:val="24"/>
          <w:szCs w:val="24"/>
          <w:lang w:val="en-GB" w:eastAsia="ko-KR"/>
        </w:rPr>
        <w:t xml:space="preserve"> since 2015</w:t>
      </w:r>
    </w:p>
    <w:p w14:paraId="55CBBBF2" w14:textId="1FAB179B" w:rsidR="00A0067F" w:rsidRPr="004C4F19" w:rsidRDefault="00A60D8B" w:rsidP="7110A3F3">
      <w:pPr>
        <w:numPr>
          <w:ilvl w:val="0"/>
          <w:numId w:val="17"/>
        </w:numPr>
        <w:spacing w:line="240" w:lineRule="auto"/>
        <w:rPr>
          <w:rFonts w:cs="Arial"/>
          <w:b/>
          <w:bCs/>
          <w:sz w:val="24"/>
          <w:szCs w:val="24"/>
          <w:lang w:val="en-GB" w:eastAsia="ko-KR"/>
        </w:rPr>
      </w:pPr>
      <w:r w:rsidRPr="56F9BF16">
        <w:rPr>
          <w:rFonts w:cs="Arial"/>
          <w:b/>
          <w:bCs/>
          <w:sz w:val="24"/>
          <w:szCs w:val="24"/>
          <w:lang w:val="en-GB" w:eastAsia="ko-KR"/>
        </w:rPr>
        <w:t>Outgoing C</w:t>
      </w:r>
      <w:r w:rsidR="54CB04B1" w:rsidRPr="56F9BF16">
        <w:rPr>
          <w:rFonts w:cs="Arial"/>
          <w:b/>
          <w:bCs/>
          <w:sz w:val="24"/>
          <w:szCs w:val="24"/>
          <w:lang w:val="en-GB" w:eastAsia="ko-KR"/>
        </w:rPr>
        <w:t>O</w:t>
      </w:r>
      <w:r w:rsidRPr="56F9BF16">
        <w:rPr>
          <w:rFonts w:cs="Arial"/>
          <w:b/>
          <w:bCs/>
          <w:sz w:val="24"/>
          <w:szCs w:val="24"/>
          <w:lang w:val="en-GB" w:eastAsia="ko-KR"/>
        </w:rPr>
        <w:t xml:space="preserve">O </w:t>
      </w:r>
      <w:r w:rsidR="00355158" w:rsidRPr="56F9BF16">
        <w:rPr>
          <w:rFonts w:cs="Arial"/>
          <w:b/>
          <w:bCs/>
          <w:sz w:val="24"/>
          <w:szCs w:val="24"/>
          <w:lang w:val="en-GB" w:eastAsia="ko-KR"/>
        </w:rPr>
        <w:t>Emilio Her</w:t>
      </w:r>
      <w:r w:rsidR="00E45519" w:rsidRPr="56F9BF16">
        <w:rPr>
          <w:rFonts w:cs="Arial"/>
          <w:b/>
          <w:bCs/>
          <w:sz w:val="24"/>
          <w:szCs w:val="24"/>
          <w:lang w:val="en-GB" w:eastAsia="ko-KR"/>
        </w:rPr>
        <w:t>r</w:t>
      </w:r>
      <w:r w:rsidR="00355158" w:rsidRPr="56F9BF16">
        <w:rPr>
          <w:rFonts w:cs="Arial"/>
          <w:b/>
          <w:bCs/>
          <w:sz w:val="24"/>
          <w:szCs w:val="24"/>
          <w:lang w:val="en-GB" w:eastAsia="ko-KR"/>
        </w:rPr>
        <w:t>era</w:t>
      </w:r>
      <w:r w:rsidR="00A0067F" w:rsidRPr="56F9BF16">
        <w:rPr>
          <w:rFonts w:cs="Arial"/>
          <w:b/>
          <w:bCs/>
          <w:sz w:val="24"/>
          <w:szCs w:val="24"/>
          <w:lang w:val="en-GB" w:eastAsia="ko-KR"/>
        </w:rPr>
        <w:t xml:space="preserve"> </w:t>
      </w:r>
      <w:r w:rsidR="00355158" w:rsidRPr="56F9BF16">
        <w:rPr>
          <w:rFonts w:cs="Arial"/>
          <w:b/>
          <w:bCs/>
          <w:sz w:val="24"/>
          <w:szCs w:val="24"/>
          <w:lang w:val="en-GB" w:eastAsia="ko-KR"/>
        </w:rPr>
        <w:t>appointed as new President</w:t>
      </w:r>
      <w:r w:rsidR="30E4503B" w:rsidRPr="56F9BF16">
        <w:rPr>
          <w:rFonts w:cs="Arial"/>
          <w:b/>
          <w:bCs/>
          <w:sz w:val="24"/>
          <w:szCs w:val="24"/>
          <w:lang w:val="en-GB" w:eastAsia="ko-KR"/>
        </w:rPr>
        <w:t xml:space="preserve"> and CEO</w:t>
      </w:r>
      <w:r w:rsidR="00355158" w:rsidRPr="56F9BF16">
        <w:rPr>
          <w:rFonts w:cs="Arial"/>
          <w:b/>
          <w:bCs/>
          <w:sz w:val="24"/>
          <w:szCs w:val="24"/>
          <w:lang w:val="en-GB" w:eastAsia="ko-KR"/>
        </w:rPr>
        <w:t xml:space="preserve"> of </w:t>
      </w:r>
      <w:r w:rsidR="00602D4C" w:rsidRPr="56F9BF16">
        <w:rPr>
          <w:rFonts w:cs="Arial"/>
          <w:b/>
          <w:bCs/>
          <w:sz w:val="24"/>
          <w:szCs w:val="24"/>
          <w:lang w:val="en-GB" w:eastAsia="ko-KR"/>
        </w:rPr>
        <w:t>Kia Iberia</w:t>
      </w:r>
    </w:p>
    <w:p w14:paraId="170A745E" w14:textId="52E9A918" w:rsidR="00334509" w:rsidRPr="004C4F19" w:rsidRDefault="00B52E50" w:rsidP="004C4F19">
      <w:pPr>
        <w:numPr>
          <w:ilvl w:val="0"/>
          <w:numId w:val="17"/>
        </w:numPr>
        <w:spacing w:line="240" w:lineRule="auto"/>
        <w:rPr>
          <w:rFonts w:cs="Arial"/>
          <w:b/>
          <w:sz w:val="24"/>
          <w:szCs w:val="24"/>
          <w:lang w:val="en-GB" w:eastAsia="ko-KR"/>
        </w:rPr>
      </w:pPr>
      <w:r w:rsidRPr="004C4F19">
        <w:rPr>
          <w:rFonts w:cs="Arial"/>
          <w:b/>
          <w:sz w:val="24"/>
          <w:szCs w:val="24"/>
          <w:lang w:val="en-GB" w:eastAsia="ko-KR"/>
        </w:rPr>
        <w:t>Herrera</w:t>
      </w:r>
      <w:r w:rsidR="00A0067F" w:rsidRPr="004C4F19">
        <w:rPr>
          <w:rFonts w:cs="Arial"/>
          <w:b/>
          <w:sz w:val="24"/>
          <w:szCs w:val="24"/>
          <w:lang w:val="en-GB" w:eastAsia="ko-KR"/>
        </w:rPr>
        <w:t xml:space="preserve"> has</w:t>
      </w:r>
      <w:r w:rsidR="0016235B">
        <w:rPr>
          <w:rFonts w:cs="Arial"/>
          <w:b/>
          <w:sz w:val="24"/>
          <w:szCs w:val="24"/>
          <w:lang w:val="en-GB" w:eastAsia="ko-KR"/>
        </w:rPr>
        <w:t xml:space="preserve"> led Kia Europe to </w:t>
      </w:r>
      <w:r w:rsidR="00B0265E">
        <w:rPr>
          <w:rFonts w:cs="Arial"/>
          <w:b/>
          <w:sz w:val="24"/>
          <w:szCs w:val="24"/>
          <w:lang w:val="en-GB" w:eastAsia="ko-KR"/>
        </w:rPr>
        <w:t xml:space="preserve">its </w:t>
      </w:r>
      <w:r w:rsidR="0016235B">
        <w:rPr>
          <w:rFonts w:cs="Arial"/>
          <w:b/>
          <w:sz w:val="24"/>
          <w:szCs w:val="24"/>
          <w:lang w:val="en-GB" w:eastAsia="ko-KR"/>
        </w:rPr>
        <w:t>highes</w:t>
      </w:r>
      <w:r w:rsidR="00B0265E">
        <w:rPr>
          <w:rFonts w:cs="Arial"/>
          <w:b/>
          <w:sz w:val="24"/>
          <w:szCs w:val="24"/>
          <w:lang w:val="en-GB" w:eastAsia="ko-KR"/>
        </w:rPr>
        <w:t>t</w:t>
      </w:r>
      <w:r w:rsidR="0016235B">
        <w:rPr>
          <w:rFonts w:cs="Arial"/>
          <w:b/>
          <w:sz w:val="24"/>
          <w:szCs w:val="24"/>
          <w:lang w:val="en-GB" w:eastAsia="ko-KR"/>
        </w:rPr>
        <w:t xml:space="preserve"> ever annual market share</w:t>
      </w:r>
      <w:r w:rsidR="00A0067F" w:rsidRPr="004C4F19">
        <w:rPr>
          <w:rFonts w:cs="Arial"/>
          <w:b/>
          <w:sz w:val="24"/>
          <w:szCs w:val="24"/>
          <w:lang w:val="en-GB" w:eastAsia="ko-KR"/>
        </w:rPr>
        <w:t xml:space="preserve"> </w:t>
      </w:r>
      <w:r w:rsidR="0016235B">
        <w:rPr>
          <w:rFonts w:cs="Arial"/>
          <w:b/>
          <w:sz w:val="24"/>
          <w:szCs w:val="24"/>
          <w:lang w:val="en-GB" w:eastAsia="ko-KR"/>
        </w:rPr>
        <w:t>in Europe</w:t>
      </w:r>
      <w:r w:rsidR="00B0265E">
        <w:rPr>
          <w:rFonts w:cs="Arial"/>
          <w:b/>
          <w:sz w:val="24"/>
          <w:szCs w:val="24"/>
          <w:lang w:val="en-GB" w:eastAsia="ko-KR"/>
        </w:rPr>
        <w:t xml:space="preserve"> and over</w:t>
      </w:r>
      <w:r w:rsidR="005D28E6">
        <w:rPr>
          <w:rFonts w:cs="Arial"/>
          <w:b/>
          <w:sz w:val="24"/>
          <w:szCs w:val="24"/>
          <w:lang w:val="en-GB" w:eastAsia="ko-KR"/>
        </w:rPr>
        <w:t>saw</w:t>
      </w:r>
      <w:r w:rsidR="00B0265E">
        <w:rPr>
          <w:rFonts w:cs="Arial"/>
          <w:b/>
          <w:sz w:val="24"/>
          <w:szCs w:val="24"/>
          <w:lang w:val="en-GB" w:eastAsia="ko-KR"/>
        </w:rPr>
        <w:t xml:space="preserve"> recent brand re-launch </w:t>
      </w:r>
    </w:p>
    <w:p w14:paraId="5EC9A07D" w14:textId="77777777" w:rsidR="00B76152" w:rsidRPr="00801B5A" w:rsidRDefault="00B76152" w:rsidP="00B76152">
      <w:pPr>
        <w:spacing w:line="240" w:lineRule="auto"/>
        <w:ind w:left="100"/>
        <w:rPr>
          <w:rFonts w:cs="Arial"/>
          <w:b/>
          <w:color w:val="FF0000"/>
          <w:sz w:val="26"/>
          <w:szCs w:val="26"/>
          <w:lang w:val="en-GB" w:eastAsia="ko-KR"/>
        </w:rPr>
      </w:pPr>
    </w:p>
    <w:p w14:paraId="3CC83E7F" w14:textId="41120A72" w:rsidR="00745490" w:rsidRDefault="008A6E65" w:rsidP="008A252F">
      <w:pPr>
        <w:rPr>
          <w:rFonts w:cs="Arial"/>
          <w:color w:val="000000"/>
          <w:lang w:val="en-GB"/>
        </w:rPr>
      </w:pPr>
      <w:r w:rsidRPr="008A6E65">
        <w:rPr>
          <w:rFonts w:cs="Arial"/>
          <w:b/>
          <w:bCs/>
          <w:lang w:val="en-GB"/>
        </w:rPr>
        <w:t>16</w:t>
      </w:r>
      <w:r w:rsidR="61B9FDA0" w:rsidRPr="008A6E65">
        <w:rPr>
          <w:rFonts w:cs="Arial"/>
          <w:b/>
          <w:bCs/>
          <w:lang w:val="en-GB"/>
        </w:rPr>
        <w:t xml:space="preserve"> J</w:t>
      </w:r>
      <w:r w:rsidR="00957CB1" w:rsidRPr="008A6E65">
        <w:rPr>
          <w:rFonts w:cs="Arial"/>
          <w:b/>
          <w:bCs/>
          <w:lang w:val="en-GB"/>
        </w:rPr>
        <w:t>une</w:t>
      </w:r>
      <w:r w:rsidR="61B9FDA0" w:rsidRPr="008A6E65">
        <w:rPr>
          <w:rFonts w:cs="Arial"/>
          <w:b/>
          <w:bCs/>
          <w:lang w:val="en-GB"/>
        </w:rPr>
        <w:t xml:space="preserve"> </w:t>
      </w:r>
      <w:r w:rsidR="00A05E13" w:rsidRPr="008A6E65">
        <w:rPr>
          <w:rFonts w:cs="Arial"/>
          <w:b/>
          <w:bCs/>
          <w:lang w:val="en-GB"/>
        </w:rPr>
        <w:t xml:space="preserve">2021 </w:t>
      </w:r>
      <w:r w:rsidR="00A05E13" w:rsidRPr="008A6E65">
        <w:rPr>
          <w:rFonts w:cs="Arial"/>
          <w:lang w:val="en-GB"/>
        </w:rPr>
        <w:t>–</w:t>
      </w:r>
      <w:r w:rsidR="0050492C" w:rsidRPr="008A6E65">
        <w:rPr>
          <w:rFonts w:cs="Arial"/>
          <w:lang w:val="en-GB"/>
        </w:rPr>
        <w:t xml:space="preserve"> </w:t>
      </w:r>
      <w:r w:rsidR="00567BCF" w:rsidRPr="008A6E65">
        <w:rPr>
          <w:rFonts w:cs="Arial"/>
          <w:color w:val="000000"/>
          <w:lang w:val="en-GB"/>
        </w:rPr>
        <w:t>Kia</w:t>
      </w:r>
      <w:r w:rsidR="00567BCF">
        <w:rPr>
          <w:rFonts w:cs="Arial"/>
          <w:color w:val="000000"/>
          <w:lang w:val="en-GB"/>
        </w:rPr>
        <w:t xml:space="preserve"> Europe has appointed </w:t>
      </w:r>
      <w:r w:rsidR="00D44515">
        <w:rPr>
          <w:rFonts w:cs="Arial"/>
          <w:color w:val="000000"/>
          <w:lang w:val="en-GB"/>
        </w:rPr>
        <w:t>Steffen Cost</w:t>
      </w:r>
      <w:r w:rsidR="00567BCF">
        <w:rPr>
          <w:rFonts w:cs="Arial"/>
          <w:color w:val="000000"/>
          <w:lang w:val="en-GB"/>
        </w:rPr>
        <w:t xml:space="preserve"> as its new </w:t>
      </w:r>
      <w:r w:rsidR="00D44515">
        <w:rPr>
          <w:rFonts w:cs="Arial"/>
          <w:color w:val="000000"/>
          <w:lang w:val="en-GB"/>
        </w:rPr>
        <w:t>Vice President of Operations</w:t>
      </w:r>
      <w:r w:rsidR="00567BCF">
        <w:rPr>
          <w:rFonts w:cs="Arial"/>
          <w:color w:val="000000"/>
          <w:lang w:val="en-GB"/>
        </w:rPr>
        <w:t>. H</w:t>
      </w:r>
      <w:r w:rsidR="004243B0">
        <w:rPr>
          <w:rFonts w:cs="Arial"/>
          <w:color w:val="000000"/>
          <w:lang w:val="en-GB"/>
        </w:rPr>
        <w:t xml:space="preserve">is appointment comes </w:t>
      </w:r>
      <w:r w:rsidR="00657BEE">
        <w:rPr>
          <w:rFonts w:cs="Arial"/>
          <w:color w:val="000000"/>
          <w:lang w:val="en-GB"/>
        </w:rPr>
        <w:t>as</w:t>
      </w:r>
      <w:r w:rsidR="00567BCF">
        <w:rPr>
          <w:rFonts w:cs="Arial"/>
          <w:color w:val="000000"/>
          <w:lang w:val="en-GB"/>
        </w:rPr>
        <w:t xml:space="preserve"> </w:t>
      </w:r>
      <w:r w:rsidR="00657BEE">
        <w:rPr>
          <w:rFonts w:cs="Arial"/>
          <w:color w:val="000000"/>
          <w:lang w:val="en-GB"/>
        </w:rPr>
        <w:t>C</w:t>
      </w:r>
      <w:r w:rsidR="28A868A9">
        <w:rPr>
          <w:rFonts w:cs="Arial"/>
          <w:color w:val="000000"/>
          <w:lang w:val="en-GB"/>
        </w:rPr>
        <w:t>OO</w:t>
      </w:r>
      <w:r w:rsidR="58B4050C">
        <w:rPr>
          <w:rFonts w:cs="Arial"/>
          <w:color w:val="000000"/>
          <w:lang w:val="en-GB"/>
        </w:rPr>
        <w:t xml:space="preserve"> </w:t>
      </w:r>
      <w:r w:rsidR="00851B29">
        <w:rPr>
          <w:rFonts w:cs="Arial"/>
          <w:color w:val="000000"/>
          <w:lang w:val="en-GB"/>
        </w:rPr>
        <w:t>Emilio Herrera</w:t>
      </w:r>
      <w:r w:rsidR="00657BEE">
        <w:rPr>
          <w:rFonts w:cs="Arial"/>
          <w:color w:val="000000"/>
          <w:lang w:val="en-GB"/>
        </w:rPr>
        <w:t xml:space="preserve"> departs</w:t>
      </w:r>
      <w:r w:rsidR="004243B0">
        <w:rPr>
          <w:rFonts w:cs="Arial"/>
          <w:color w:val="000000"/>
          <w:lang w:val="en-GB"/>
        </w:rPr>
        <w:t xml:space="preserve"> the European </w:t>
      </w:r>
      <w:r w:rsidR="00517648">
        <w:rPr>
          <w:rFonts w:cs="Arial"/>
          <w:color w:val="000000"/>
          <w:lang w:val="en-GB"/>
        </w:rPr>
        <w:t>team and</w:t>
      </w:r>
      <w:r w:rsidR="00657BEE">
        <w:rPr>
          <w:rFonts w:cs="Arial"/>
          <w:color w:val="000000"/>
          <w:lang w:val="en-GB"/>
        </w:rPr>
        <w:t xml:space="preserve"> </w:t>
      </w:r>
      <w:r w:rsidR="00567BCF">
        <w:rPr>
          <w:rFonts w:cs="Arial"/>
          <w:color w:val="000000"/>
          <w:lang w:val="en-GB"/>
        </w:rPr>
        <w:t>take</w:t>
      </w:r>
      <w:r w:rsidR="00420051">
        <w:rPr>
          <w:rFonts w:cs="Arial"/>
          <w:color w:val="000000"/>
          <w:lang w:val="en-GB"/>
        </w:rPr>
        <w:t>s</w:t>
      </w:r>
      <w:r w:rsidR="00567BCF">
        <w:rPr>
          <w:rFonts w:cs="Arial"/>
          <w:color w:val="000000"/>
          <w:lang w:val="en-GB"/>
        </w:rPr>
        <w:t xml:space="preserve"> up a </w:t>
      </w:r>
      <w:r w:rsidR="00851B29">
        <w:rPr>
          <w:rFonts w:cs="Arial"/>
          <w:color w:val="000000"/>
          <w:lang w:val="en-GB"/>
        </w:rPr>
        <w:t>new position as President</w:t>
      </w:r>
      <w:r w:rsidR="444C1ACA">
        <w:rPr>
          <w:rFonts w:cs="Arial"/>
          <w:color w:val="000000"/>
          <w:lang w:val="en-GB"/>
        </w:rPr>
        <w:t xml:space="preserve"> and CEO</w:t>
      </w:r>
      <w:r w:rsidR="00851B29">
        <w:rPr>
          <w:rFonts w:cs="Arial"/>
          <w:color w:val="000000"/>
          <w:lang w:val="en-GB"/>
        </w:rPr>
        <w:t xml:space="preserve"> of Kia Iberia.</w:t>
      </w:r>
      <w:r w:rsidR="00567BCF">
        <w:rPr>
          <w:rFonts w:cs="Arial"/>
          <w:color w:val="000000"/>
          <w:lang w:val="en-GB"/>
        </w:rPr>
        <w:t xml:space="preserve"> </w:t>
      </w:r>
      <w:r w:rsidR="006658B2">
        <w:rPr>
          <w:rFonts w:cs="Arial"/>
          <w:color w:val="000000"/>
          <w:lang w:val="en-GB"/>
        </w:rPr>
        <w:t>Cost</w:t>
      </w:r>
      <w:r w:rsidR="00567BCF">
        <w:rPr>
          <w:rFonts w:cs="Arial"/>
          <w:color w:val="000000"/>
          <w:lang w:val="en-GB"/>
        </w:rPr>
        <w:t xml:space="preserve"> will be based at Kia’s European headquarters in Frankfurt, Germany, </w:t>
      </w:r>
      <w:r w:rsidR="00001349">
        <w:rPr>
          <w:rFonts w:cs="Arial"/>
          <w:color w:val="000000"/>
          <w:lang w:val="en-GB"/>
        </w:rPr>
        <w:t>and will report to</w:t>
      </w:r>
      <w:r w:rsidR="00567BCF">
        <w:rPr>
          <w:rFonts w:cs="Arial"/>
          <w:color w:val="000000"/>
          <w:lang w:val="en-GB"/>
        </w:rPr>
        <w:t xml:space="preserve"> the company’s president,</w:t>
      </w:r>
      <w:r w:rsidR="00C23D98">
        <w:rPr>
          <w:rStyle w:val="normaltextrun"/>
          <w:rFonts w:cs="Arial"/>
          <w:color w:val="000000"/>
          <w:bdr w:val="none" w:sz="0" w:space="0" w:color="auto" w:frame="1"/>
        </w:rPr>
        <w:t xml:space="preserve"> </w:t>
      </w:r>
      <w:r w:rsidR="004957C6">
        <w:rPr>
          <w:rFonts w:cs="Arial"/>
          <w:color w:val="000000"/>
          <w:lang w:val="en-GB"/>
        </w:rPr>
        <w:t xml:space="preserve">Jason </w:t>
      </w:r>
      <w:r w:rsidR="00725CC2">
        <w:rPr>
          <w:rFonts w:cs="Arial"/>
          <w:color w:val="000000"/>
          <w:lang w:val="en-GB"/>
        </w:rPr>
        <w:t>Jeong</w:t>
      </w:r>
      <w:r w:rsidR="00567BCF">
        <w:rPr>
          <w:rFonts w:cs="Arial"/>
          <w:color w:val="000000"/>
          <w:lang w:val="en-GB"/>
        </w:rPr>
        <w:t>.</w:t>
      </w:r>
    </w:p>
    <w:p w14:paraId="333844AC" w14:textId="10AF529A" w:rsidR="00E90427" w:rsidRDefault="00E90427" w:rsidP="008A252F">
      <w:pPr>
        <w:rPr>
          <w:rFonts w:cs="Arial"/>
          <w:color w:val="000000"/>
          <w:lang w:val="en-GB"/>
        </w:rPr>
      </w:pPr>
    </w:p>
    <w:p w14:paraId="00155E0A" w14:textId="3CDF32CC" w:rsidR="00FF279E" w:rsidRPr="00353062" w:rsidRDefault="00EF2205" w:rsidP="00461E1B">
      <w:pPr>
        <w:autoSpaceDE w:val="0"/>
        <w:autoSpaceDN w:val="0"/>
        <w:adjustRightInd w:val="0"/>
        <w:spacing w:line="240" w:lineRule="auto"/>
        <w:rPr>
          <w:rFonts w:cs="Arial"/>
          <w:color w:val="000000"/>
          <w:lang w:val="en-GB"/>
        </w:rPr>
      </w:pPr>
      <w:r>
        <w:rPr>
          <w:rFonts w:cs="Arial"/>
          <w:color w:val="000000"/>
          <w:lang w:val="en-GB"/>
        </w:rPr>
        <w:t>Cost</w:t>
      </w:r>
      <w:r w:rsidR="00FF279E">
        <w:rPr>
          <w:rFonts w:cs="Arial"/>
          <w:color w:val="000000"/>
          <w:lang w:val="en-GB"/>
        </w:rPr>
        <w:t xml:space="preserve"> will be responsible for</w:t>
      </w:r>
      <w:r w:rsidR="00FF072A">
        <w:rPr>
          <w:rFonts w:cs="Arial"/>
          <w:color w:val="000000"/>
          <w:lang w:val="en-GB"/>
        </w:rPr>
        <w:t xml:space="preserve"> sustaining </w:t>
      </w:r>
      <w:r w:rsidR="003C0F85">
        <w:rPr>
          <w:rFonts w:cs="Arial"/>
          <w:color w:val="000000"/>
          <w:lang w:val="en-GB"/>
        </w:rPr>
        <w:t>Kia</w:t>
      </w:r>
      <w:r w:rsidR="00E65B74">
        <w:rPr>
          <w:rFonts w:cs="Arial"/>
          <w:color w:val="000000"/>
          <w:lang w:val="en-GB"/>
        </w:rPr>
        <w:t xml:space="preserve"> Europe’s</w:t>
      </w:r>
      <w:r w:rsidR="00773600">
        <w:rPr>
          <w:rFonts w:cs="Arial"/>
          <w:color w:val="000000"/>
          <w:lang w:val="en-GB"/>
        </w:rPr>
        <w:t xml:space="preserve"> sales</w:t>
      </w:r>
      <w:r w:rsidR="00FF072A">
        <w:rPr>
          <w:rFonts w:cs="Arial"/>
          <w:color w:val="000000"/>
          <w:lang w:val="en-GB"/>
        </w:rPr>
        <w:t xml:space="preserve"> growth</w:t>
      </w:r>
      <w:r w:rsidR="00AA7F42">
        <w:rPr>
          <w:rFonts w:cs="Arial"/>
          <w:color w:val="000000"/>
          <w:lang w:val="en-GB"/>
        </w:rPr>
        <w:t xml:space="preserve"> and wi</w:t>
      </w:r>
      <w:r w:rsidR="00440784">
        <w:rPr>
          <w:rFonts w:cs="Arial"/>
          <w:color w:val="000000"/>
          <w:lang w:val="en-GB"/>
        </w:rPr>
        <w:t xml:space="preserve">ll oversee </w:t>
      </w:r>
      <w:r w:rsidR="00FF279E">
        <w:rPr>
          <w:rFonts w:cs="Arial"/>
          <w:color w:val="000000"/>
          <w:lang w:val="en-GB"/>
        </w:rPr>
        <w:t xml:space="preserve">the roll-out </w:t>
      </w:r>
      <w:r w:rsidR="00353062">
        <w:rPr>
          <w:rFonts w:cs="Arial"/>
          <w:color w:val="000000"/>
          <w:lang w:val="en-GB"/>
        </w:rPr>
        <w:t xml:space="preserve">of </w:t>
      </w:r>
      <w:r w:rsidR="0090095D">
        <w:rPr>
          <w:rFonts w:cs="Arial"/>
          <w:color w:val="000000"/>
          <w:lang w:val="en-GB"/>
        </w:rPr>
        <w:t>11 new</w:t>
      </w:r>
      <w:r w:rsidR="00353062" w:rsidRPr="0036696F">
        <w:rPr>
          <w:rFonts w:cs="Arial"/>
          <w:color w:val="000000"/>
          <w:lang w:val="en-GB"/>
        </w:rPr>
        <w:t> battery electric vehicles (BEVs) by 202</w:t>
      </w:r>
      <w:r w:rsidR="0090095D">
        <w:rPr>
          <w:rFonts w:cs="Arial"/>
          <w:color w:val="000000"/>
          <w:lang w:val="en-GB"/>
        </w:rPr>
        <w:t>6</w:t>
      </w:r>
      <w:r w:rsidR="00E57FB0" w:rsidRPr="0036696F">
        <w:rPr>
          <w:rFonts w:cs="Arial"/>
          <w:color w:val="000000"/>
          <w:lang w:val="en-GB"/>
        </w:rPr>
        <w:t xml:space="preserve">, </w:t>
      </w:r>
      <w:r w:rsidR="00A54CAF" w:rsidRPr="0036696F">
        <w:rPr>
          <w:rFonts w:cs="Arial"/>
          <w:color w:val="000000"/>
          <w:lang w:val="en-GB"/>
        </w:rPr>
        <w:t>with deliveries of the first, the</w:t>
      </w:r>
      <w:r w:rsidR="00E57FB0" w:rsidRPr="0036696F">
        <w:rPr>
          <w:rFonts w:cs="Arial"/>
          <w:color w:val="000000"/>
          <w:lang w:val="en-GB"/>
        </w:rPr>
        <w:t xml:space="preserve"> Kia EV6 crossover</w:t>
      </w:r>
      <w:r w:rsidR="005507CA" w:rsidRPr="0036696F">
        <w:rPr>
          <w:rFonts w:cs="Arial"/>
          <w:color w:val="000000"/>
          <w:lang w:val="en-GB"/>
        </w:rPr>
        <w:t xml:space="preserve">, </w:t>
      </w:r>
      <w:r w:rsidR="00981C18" w:rsidRPr="006A0795">
        <w:rPr>
          <w:lang w:val="en-GB"/>
        </w:rPr>
        <w:t>expected across Europe in the fourth quarter of 2021.</w:t>
      </w:r>
      <w:r w:rsidR="005507CA" w:rsidRPr="006A0795">
        <w:rPr>
          <w:lang w:val="en-GB"/>
        </w:rPr>
        <w:t xml:space="preserve"> </w:t>
      </w:r>
      <w:r w:rsidR="00C23D98" w:rsidRPr="006A0795">
        <w:rPr>
          <w:lang w:val="en-GB"/>
        </w:rPr>
        <w:t>He</w:t>
      </w:r>
      <w:r w:rsidR="005507CA" w:rsidRPr="006A0795">
        <w:rPr>
          <w:lang w:val="en-GB"/>
        </w:rPr>
        <w:t xml:space="preserve"> will also </w:t>
      </w:r>
      <w:r w:rsidR="00827FB0" w:rsidRPr="006A0795">
        <w:rPr>
          <w:lang w:val="en-GB"/>
        </w:rPr>
        <w:t>oversee Kia</w:t>
      </w:r>
      <w:r w:rsidR="00580347" w:rsidRPr="006A0795">
        <w:rPr>
          <w:lang w:val="en-GB"/>
        </w:rPr>
        <w:t xml:space="preserve">’s continued </w:t>
      </w:r>
      <w:r w:rsidR="005968EE" w:rsidRPr="006A0795">
        <w:rPr>
          <w:lang w:val="en-GB"/>
        </w:rPr>
        <w:t>commitment to provid</w:t>
      </w:r>
      <w:r w:rsidR="0073216E" w:rsidRPr="006A0795">
        <w:rPr>
          <w:lang w:val="en-GB"/>
        </w:rPr>
        <w:t>ing</w:t>
      </w:r>
      <w:r w:rsidR="005968EE" w:rsidRPr="006A0795">
        <w:rPr>
          <w:lang w:val="en-GB"/>
        </w:rPr>
        <w:t xml:space="preserve"> Kia customers with the very best ownership experience.</w:t>
      </w:r>
    </w:p>
    <w:p w14:paraId="3100A8CD" w14:textId="77777777" w:rsidR="00E90427" w:rsidRDefault="00E90427" w:rsidP="008A252F">
      <w:pPr>
        <w:rPr>
          <w:rFonts w:cs="Arial"/>
          <w:color w:val="000000"/>
          <w:lang w:val="en-GB"/>
        </w:rPr>
      </w:pPr>
    </w:p>
    <w:p w14:paraId="1B82AEC8" w14:textId="4D065287" w:rsidR="0042694E" w:rsidRDefault="0036696F" w:rsidP="00624D05">
      <w:pPr>
        <w:autoSpaceDE w:val="0"/>
        <w:autoSpaceDN w:val="0"/>
        <w:adjustRightInd w:val="0"/>
        <w:spacing w:line="240" w:lineRule="auto"/>
        <w:rPr>
          <w:rFonts w:cs="Arial"/>
          <w:color w:val="000000"/>
          <w:lang w:val="en-GB"/>
        </w:rPr>
      </w:pPr>
      <w:r>
        <w:rPr>
          <w:rFonts w:cs="Arial"/>
          <w:color w:val="000000"/>
          <w:lang w:val="en-GB"/>
        </w:rPr>
        <w:t>Cost</w:t>
      </w:r>
      <w:r w:rsidR="0042694E">
        <w:rPr>
          <w:rFonts w:cs="Arial"/>
          <w:color w:val="000000"/>
          <w:lang w:val="en-GB"/>
        </w:rPr>
        <w:t xml:space="preserve"> brings with him more than 20 years’ experience in the European automotive sector.</w:t>
      </w:r>
      <w:r w:rsidR="00561538">
        <w:rPr>
          <w:rFonts w:cs="Arial"/>
          <w:color w:val="000000"/>
          <w:lang w:val="en-GB"/>
        </w:rPr>
        <w:t xml:space="preserve"> </w:t>
      </w:r>
      <w:r w:rsidR="0042694E">
        <w:rPr>
          <w:rFonts w:cs="Arial"/>
          <w:color w:val="000000"/>
          <w:lang w:val="en-GB"/>
        </w:rPr>
        <w:t xml:space="preserve">He has held the role of Managing Director for Kia </w:t>
      </w:r>
      <w:r w:rsidR="00251BDA">
        <w:rPr>
          <w:rFonts w:cs="Arial"/>
          <w:color w:val="000000"/>
          <w:lang w:val="en-GB"/>
        </w:rPr>
        <w:t>Germany</w:t>
      </w:r>
      <w:r w:rsidR="0042694E">
        <w:rPr>
          <w:rFonts w:cs="Arial"/>
          <w:color w:val="000000"/>
          <w:lang w:val="en-GB"/>
        </w:rPr>
        <w:t xml:space="preserve"> since </w:t>
      </w:r>
      <w:r w:rsidR="00AE5046" w:rsidRPr="00AE5046">
        <w:rPr>
          <w:rFonts w:cs="Arial"/>
          <w:color w:val="000000"/>
          <w:lang w:val="en-GB"/>
        </w:rPr>
        <w:t>March 2015</w:t>
      </w:r>
      <w:r w:rsidR="0042694E">
        <w:rPr>
          <w:rFonts w:cs="Arial"/>
          <w:color w:val="000000"/>
          <w:lang w:val="en-GB"/>
        </w:rPr>
        <w:t>, during which time Kia</w:t>
      </w:r>
      <w:r w:rsidR="005564E5">
        <w:rPr>
          <w:rFonts w:cs="Arial"/>
          <w:color w:val="000000"/>
          <w:lang w:val="en-GB"/>
        </w:rPr>
        <w:t xml:space="preserve"> has</w:t>
      </w:r>
      <w:r w:rsidR="0042694E">
        <w:rPr>
          <w:rFonts w:cs="Arial"/>
          <w:color w:val="000000"/>
          <w:lang w:val="en-GB"/>
        </w:rPr>
        <w:t xml:space="preserve"> become</w:t>
      </w:r>
      <w:r w:rsidR="009B02FE">
        <w:rPr>
          <w:rFonts w:cs="Arial"/>
          <w:color w:val="000000"/>
          <w:lang w:val="en-GB"/>
        </w:rPr>
        <w:t xml:space="preserve"> one of</w:t>
      </w:r>
      <w:r w:rsidR="0042694E">
        <w:rPr>
          <w:rFonts w:cs="Arial"/>
          <w:color w:val="000000"/>
          <w:lang w:val="en-GB"/>
        </w:rPr>
        <w:t xml:space="preserve"> the fastest-growing volume brand</w:t>
      </w:r>
      <w:r w:rsidR="00461488">
        <w:rPr>
          <w:rFonts w:cs="Arial"/>
          <w:color w:val="000000"/>
          <w:lang w:val="en-GB"/>
        </w:rPr>
        <w:t>s</w:t>
      </w:r>
      <w:r w:rsidR="0042694E">
        <w:rPr>
          <w:rFonts w:cs="Arial"/>
          <w:color w:val="000000"/>
          <w:lang w:val="en-GB"/>
        </w:rPr>
        <w:t xml:space="preserve"> in</w:t>
      </w:r>
      <w:r w:rsidR="009B02FE">
        <w:rPr>
          <w:rFonts w:cs="Arial"/>
          <w:color w:val="000000"/>
          <w:lang w:val="en-GB"/>
        </w:rPr>
        <w:t xml:space="preserve"> Germany</w:t>
      </w:r>
      <w:r w:rsidR="00A31EFF">
        <w:rPr>
          <w:rFonts w:cs="Arial"/>
          <w:color w:val="000000"/>
          <w:lang w:val="en-GB"/>
        </w:rPr>
        <w:t>. His</w:t>
      </w:r>
      <w:r w:rsidR="0042694E">
        <w:rPr>
          <w:rFonts w:cs="Arial"/>
          <w:color w:val="000000"/>
          <w:lang w:val="en-GB"/>
        </w:rPr>
        <w:t xml:space="preserve"> </w:t>
      </w:r>
      <w:r w:rsidR="00A31EFF">
        <w:rPr>
          <w:rFonts w:cs="Arial"/>
          <w:color w:val="000000"/>
          <w:lang w:val="en-GB"/>
        </w:rPr>
        <w:t>s</w:t>
      </w:r>
      <w:r w:rsidR="00DC4C15" w:rsidRPr="00DC4C15">
        <w:rPr>
          <w:rFonts w:cs="Arial"/>
          <w:color w:val="000000"/>
          <w:lang w:val="en-GB"/>
        </w:rPr>
        <w:t xml:space="preserve">uccessful business development strategy at Kia Germany </w:t>
      </w:r>
      <w:r w:rsidR="00925683">
        <w:rPr>
          <w:rFonts w:cs="Arial"/>
          <w:color w:val="000000"/>
          <w:lang w:val="en-GB"/>
        </w:rPr>
        <w:t>resulted in</w:t>
      </w:r>
      <w:r w:rsidR="00A31EFF">
        <w:rPr>
          <w:rFonts w:cs="Arial"/>
          <w:color w:val="000000"/>
          <w:lang w:val="en-GB"/>
        </w:rPr>
        <w:t xml:space="preserve"> </w:t>
      </w:r>
      <w:r w:rsidR="00DC4C15" w:rsidRPr="00DC4C15">
        <w:rPr>
          <w:rFonts w:cs="Arial"/>
          <w:color w:val="000000"/>
          <w:lang w:val="en-GB"/>
        </w:rPr>
        <w:t>turnover of €1.5 billion</w:t>
      </w:r>
      <w:r w:rsidR="00925683">
        <w:rPr>
          <w:rFonts w:cs="Arial"/>
          <w:color w:val="000000"/>
          <w:lang w:val="en-GB"/>
        </w:rPr>
        <w:t xml:space="preserve">. </w:t>
      </w:r>
    </w:p>
    <w:p w14:paraId="4839E3DD" w14:textId="6FE780CE" w:rsidR="000F3ED5" w:rsidRDefault="000F3ED5" w:rsidP="00624D05">
      <w:pPr>
        <w:autoSpaceDE w:val="0"/>
        <w:autoSpaceDN w:val="0"/>
        <w:adjustRightInd w:val="0"/>
        <w:spacing w:line="240" w:lineRule="auto"/>
        <w:rPr>
          <w:rFonts w:cs="Arial"/>
          <w:color w:val="000000"/>
          <w:lang w:val="en-GB"/>
        </w:rPr>
      </w:pPr>
    </w:p>
    <w:p w14:paraId="40B0D227" w14:textId="40E95FE0" w:rsidR="00C0248D" w:rsidRDefault="00E30E4B" w:rsidP="009C30B2">
      <w:pPr>
        <w:spacing w:line="240" w:lineRule="auto"/>
        <w:rPr>
          <w:rFonts w:cs="Arial"/>
          <w:color w:val="000000"/>
          <w:lang w:val="en-GB"/>
        </w:rPr>
      </w:pPr>
      <w:r w:rsidRPr="56F9BF16">
        <w:rPr>
          <w:rFonts w:cs="Arial"/>
          <w:color w:val="000000" w:themeColor="text1"/>
          <w:lang w:val="en-GB"/>
        </w:rPr>
        <w:t xml:space="preserve">Emilio </w:t>
      </w:r>
      <w:r w:rsidR="002B7C3D" w:rsidRPr="56F9BF16">
        <w:rPr>
          <w:rFonts w:cs="Arial"/>
          <w:color w:val="000000" w:themeColor="text1"/>
          <w:lang w:val="en-GB"/>
        </w:rPr>
        <w:t>Herrera</w:t>
      </w:r>
      <w:r w:rsidR="00C0248D" w:rsidRPr="56F9BF16">
        <w:rPr>
          <w:rFonts w:cs="Arial"/>
          <w:color w:val="000000" w:themeColor="text1"/>
          <w:lang w:val="en-GB"/>
        </w:rPr>
        <w:t xml:space="preserve"> has been </w:t>
      </w:r>
      <w:r w:rsidRPr="56F9BF16">
        <w:rPr>
          <w:rFonts w:cs="Arial"/>
          <w:color w:val="000000" w:themeColor="text1"/>
          <w:lang w:val="en-GB"/>
        </w:rPr>
        <w:t xml:space="preserve">appointed as </w:t>
      </w:r>
      <w:r w:rsidR="00E376FF" w:rsidRPr="56F9BF16">
        <w:rPr>
          <w:rFonts w:cs="Arial"/>
          <w:color w:val="000000" w:themeColor="text1"/>
          <w:lang w:val="en-GB"/>
        </w:rPr>
        <w:t xml:space="preserve">the </w:t>
      </w:r>
      <w:r w:rsidRPr="56F9BF16">
        <w:rPr>
          <w:rFonts w:cs="Arial"/>
          <w:color w:val="000000" w:themeColor="text1"/>
          <w:lang w:val="en-GB"/>
        </w:rPr>
        <w:t xml:space="preserve">new President </w:t>
      </w:r>
      <w:r w:rsidR="2FD0AE0A" w:rsidRPr="56F9BF16">
        <w:rPr>
          <w:rFonts w:cs="Arial"/>
          <w:color w:val="000000" w:themeColor="text1"/>
          <w:lang w:val="en-GB"/>
        </w:rPr>
        <w:t xml:space="preserve">and CEO </w:t>
      </w:r>
      <w:r w:rsidRPr="56F9BF16">
        <w:rPr>
          <w:rFonts w:cs="Arial"/>
          <w:color w:val="000000" w:themeColor="text1"/>
          <w:lang w:val="en-GB"/>
        </w:rPr>
        <w:t>of Kia Iberia</w:t>
      </w:r>
      <w:r w:rsidR="00E376FF" w:rsidRPr="56F9BF16">
        <w:rPr>
          <w:rFonts w:cs="Arial"/>
          <w:color w:val="000000" w:themeColor="text1"/>
          <w:lang w:val="en-GB"/>
        </w:rPr>
        <w:t xml:space="preserve">, where he will lead Kia’s </w:t>
      </w:r>
      <w:r w:rsidR="00A34626" w:rsidRPr="56F9BF16">
        <w:rPr>
          <w:rFonts w:cs="Arial"/>
          <w:color w:val="000000" w:themeColor="text1"/>
          <w:lang w:val="en-GB"/>
        </w:rPr>
        <w:t>operations in the</w:t>
      </w:r>
      <w:r w:rsidR="00372A57" w:rsidRPr="56F9BF16">
        <w:rPr>
          <w:rFonts w:cs="Arial"/>
          <w:color w:val="000000" w:themeColor="text1"/>
          <w:lang w:val="en-GB"/>
        </w:rPr>
        <w:t xml:space="preserve"> Spanish market.</w:t>
      </w:r>
      <w:r w:rsidRPr="56F9BF16">
        <w:rPr>
          <w:rFonts w:cs="Arial"/>
          <w:color w:val="000000" w:themeColor="text1"/>
          <w:lang w:val="en-GB"/>
        </w:rPr>
        <w:t xml:space="preserve"> </w:t>
      </w:r>
      <w:r w:rsidR="00DB188A" w:rsidRPr="56F9BF16">
        <w:rPr>
          <w:rFonts w:cs="Arial"/>
          <w:color w:val="000000" w:themeColor="text1"/>
          <w:lang w:val="en-GB"/>
        </w:rPr>
        <w:t>Mr</w:t>
      </w:r>
      <w:r w:rsidR="4EE40CA4" w:rsidRPr="56F9BF16">
        <w:rPr>
          <w:rFonts w:cs="Arial"/>
          <w:color w:val="000000" w:themeColor="text1"/>
          <w:lang w:val="en-GB"/>
        </w:rPr>
        <w:t>.</w:t>
      </w:r>
      <w:r w:rsidR="00DB188A" w:rsidRPr="56F9BF16">
        <w:rPr>
          <w:rFonts w:cs="Arial"/>
          <w:color w:val="000000" w:themeColor="text1"/>
          <w:lang w:val="en-GB"/>
        </w:rPr>
        <w:t xml:space="preserve"> Herrera has served as </w:t>
      </w:r>
      <w:r w:rsidR="00C0248D" w:rsidRPr="56F9BF16">
        <w:rPr>
          <w:rFonts w:cs="Arial"/>
          <w:color w:val="000000" w:themeColor="text1"/>
          <w:lang w:val="en-GB"/>
        </w:rPr>
        <w:t>C</w:t>
      </w:r>
      <w:r w:rsidR="718FEEA5" w:rsidRPr="56F9BF16">
        <w:rPr>
          <w:rFonts w:cs="Arial"/>
          <w:color w:val="000000" w:themeColor="text1"/>
          <w:lang w:val="en-GB"/>
        </w:rPr>
        <w:t>O</w:t>
      </w:r>
      <w:r w:rsidR="0410BF82" w:rsidRPr="56F9BF16">
        <w:rPr>
          <w:rFonts w:cs="Arial"/>
          <w:color w:val="000000" w:themeColor="text1"/>
          <w:lang w:val="en-GB"/>
        </w:rPr>
        <w:t>O</w:t>
      </w:r>
      <w:r w:rsidR="00C0248D" w:rsidRPr="56F9BF16">
        <w:rPr>
          <w:rFonts w:cs="Arial"/>
          <w:color w:val="000000" w:themeColor="text1"/>
          <w:lang w:val="en-GB"/>
        </w:rPr>
        <w:t xml:space="preserve"> for Kia Europe since </w:t>
      </w:r>
      <w:r w:rsidR="009A3BEF" w:rsidRPr="56F9BF16">
        <w:rPr>
          <w:rFonts w:cs="Arial"/>
          <w:color w:val="000000" w:themeColor="text1"/>
          <w:lang w:val="en-GB"/>
        </w:rPr>
        <w:t>April 2018</w:t>
      </w:r>
      <w:r w:rsidR="00483427" w:rsidRPr="56F9BF16">
        <w:rPr>
          <w:rFonts w:cs="Arial"/>
          <w:color w:val="000000" w:themeColor="text1"/>
          <w:lang w:val="en-GB"/>
        </w:rPr>
        <w:t xml:space="preserve">, where he </w:t>
      </w:r>
      <w:r w:rsidR="00C0248D" w:rsidRPr="56F9BF16">
        <w:rPr>
          <w:rFonts w:cs="Arial"/>
          <w:color w:val="000000" w:themeColor="text1"/>
          <w:lang w:val="en-GB"/>
        </w:rPr>
        <w:t>has overseen a</w:t>
      </w:r>
      <w:r w:rsidR="00297803" w:rsidRPr="56F9BF16">
        <w:rPr>
          <w:rFonts w:cs="Arial"/>
          <w:color w:val="000000" w:themeColor="text1"/>
          <w:lang w:val="en-GB"/>
        </w:rPr>
        <w:t xml:space="preserve"> </w:t>
      </w:r>
      <w:r w:rsidR="00BE4994" w:rsidRPr="56F9BF16">
        <w:rPr>
          <w:rFonts w:cs="Arial"/>
          <w:color w:val="000000" w:themeColor="text1"/>
          <w:lang w:val="en-GB"/>
        </w:rPr>
        <w:t>successful period of sales</w:t>
      </w:r>
      <w:r w:rsidR="00C0248D" w:rsidRPr="56F9BF16">
        <w:rPr>
          <w:rFonts w:cs="Arial"/>
          <w:color w:val="000000" w:themeColor="text1"/>
          <w:lang w:val="en-GB"/>
        </w:rPr>
        <w:t xml:space="preserve"> for the Korean brand in </w:t>
      </w:r>
      <w:r w:rsidR="00483427" w:rsidRPr="56F9BF16">
        <w:rPr>
          <w:rFonts w:cs="Arial"/>
          <w:color w:val="000000" w:themeColor="text1"/>
          <w:lang w:val="en-GB"/>
        </w:rPr>
        <w:t>the region.</w:t>
      </w:r>
      <w:r w:rsidR="00E0065F" w:rsidRPr="56F9BF16">
        <w:rPr>
          <w:rFonts w:cs="Arial"/>
          <w:color w:val="000000" w:themeColor="text1"/>
          <w:lang w:val="en-GB"/>
        </w:rPr>
        <w:t xml:space="preserve"> L</w:t>
      </w:r>
      <w:r w:rsidR="00BE4994" w:rsidRPr="56F9BF16">
        <w:rPr>
          <w:rFonts w:cs="Arial"/>
          <w:color w:val="000000" w:themeColor="text1"/>
          <w:lang w:val="en-GB"/>
        </w:rPr>
        <w:t xml:space="preserve">ast year saw </w:t>
      </w:r>
      <w:r w:rsidR="00E0065F" w:rsidRPr="56F9BF16">
        <w:rPr>
          <w:rFonts w:cs="Arial"/>
          <w:color w:val="000000" w:themeColor="text1"/>
          <w:lang w:val="en-GB"/>
        </w:rPr>
        <w:t>Kia Europe’s</w:t>
      </w:r>
      <w:r w:rsidR="00BE4994" w:rsidRPr="56F9BF16">
        <w:rPr>
          <w:rFonts w:cs="Arial"/>
          <w:color w:val="000000" w:themeColor="text1"/>
          <w:lang w:val="en-GB"/>
        </w:rPr>
        <w:t xml:space="preserve"> </w:t>
      </w:r>
      <w:r w:rsidR="00F766B7" w:rsidRPr="56F9BF16">
        <w:rPr>
          <w:rFonts w:cs="Arial"/>
          <w:color w:val="000000" w:themeColor="text1"/>
          <w:lang w:val="en-GB"/>
        </w:rPr>
        <w:t>highest</w:t>
      </w:r>
      <w:r w:rsidR="00804330" w:rsidRPr="56F9BF16">
        <w:rPr>
          <w:rFonts w:cs="Arial"/>
          <w:color w:val="000000" w:themeColor="text1"/>
          <w:lang w:val="en-GB"/>
        </w:rPr>
        <w:t>-ever</w:t>
      </w:r>
      <w:r w:rsidR="00F766B7" w:rsidRPr="56F9BF16">
        <w:rPr>
          <w:rFonts w:cs="Arial"/>
          <w:color w:val="000000" w:themeColor="text1"/>
          <w:lang w:val="en-GB"/>
        </w:rPr>
        <w:t xml:space="preserve"> annual </w:t>
      </w:r>
      <w:r w:rsidR="00BE4994" w:rsidRPr="56F9BF16">
        <w:rPr>
          <w:rFonts w:cs="Arial"/>
          <w:color w:val="000000" w:themeColor="text1"/>
          <w:lang w:val="en-GB"/>
        </w:rPr>
        <w:t>market share</w:t>
      </w:r>
      <w:r w:rsidR="00804330" w:rsidRPr="56F9BF16">
        <w:rPr>
          <w:rFonts w:cs="Arial"/>
          <w:color w:val="000000" w:themeColor="text1"/>
          <w:lang w:val="en-GB"/>
        </w:rPr>
        <w:t>, up</w:t>
      </w:r>
      <w:r w:rsidR="00BE4994" w:rsidRPr="56F9BF16">
        <w:rPr>
          <w:rFonts w:cs="Arial"/>
          <w:color w:val="000000" w:themeColor="text1"/>
          <w:lang w:val="en-GB"/>
        </w:rPr>
        <w:t> from 3.2% to 3.5%</w:t>
      </w:r>
      <w:r w:rsidR="00E02C27" w:rsidRPr="56F9BF16">
        <w:rPr>
          <w:rFonts w:cs="Arial"/>
          <w:color w:val="000000" w:themeColor="text1"/>
          <w:lang w:val="en-GB"/>
        </w:rPr>
        <w:t xml:space="preserve">, despite the </w:t>
      </w:r>
      <w:r w:rsidR="006C098C" w:rsidRPr="56F9BF16">
        <w:rPr>
          <w:rFonts w:cs="Arial"/>
          <w:color w:val="000000" w:themeColor="text1"/>
          <w:lang w:val="en-GB"/>
        </w:rPr>
        <w:t>impact</w:t>
      </w:r>
      <w:r w:rsidR="00E02C27" w:rsidRPr="56F9BF16">
        <w:rPr>
          <w:rFonts w:cs="Arial"/>
          <w:color w:val="000000" w:themeColor="text1"/>
          <w:lang w:val="en-GB"/>
        </w:rPr>
        <w:t xml:space="preserve"> of the Covid-19 pandemic. </w:t>
      </w:r>
    </w:p>
    <w:p w14:paraId="07DAE08A" w14:textId="72E4BDA2" w:rsidR="00546F5C" w:rsidRDefault="00546F5C" w:rsidP="009C30B2">
      <w:pPr>
        <w:spacing w:line="240" w:lineRule="auto"/>
        <w:rPr>
          <w:rFonts w:cs="Arial"/>
          <w:color w:val="000000"/>
          <w:lang w:val="en-GB"/>
        </w:rPr>
      </w:pPr>
    </w:p>
    <w:p w14:paraId="4F3B406C" w14:textId="57BDF2F7" w:rsidR="000D0850" w:rsidRPr="00F13FCB" w:rsidRDefault="000D0850" w:rsidP="00F13FCB">
      <w:pPr>
        <w:spacing w:line="240" w:lineRule="auto"/>
        <w:rPr>
          <w:rFonts w:cs="Arial"/>
          <w:color w:val="000000"/>
          <w:lang w:val="en-GB"/>
        </w:rPr>
      </w:pPr>
      <w:r>
        <w:rPr>
          <w:rFonts w:cs="Arial"/>
          <w:color w:val="000000"/>
          <w:lang w:val="en-GB"/>
        </w:rPr>
        <w:t xml:space="preserve">“Emilio leaves Kia Europe in a very strong position to continue </w:t>
      </w:r>
      <w:r w:rsidR="00CE59F5">
        <w:rPr>
          <w:rFonts w:cs="Arial"/>
          <w:color w:val="000000"/>
          <w:lang w:val="en-GB"/>
        </w:rPr>
        <w:t xml:space="preserve">its </w:t>
      </w:r>
      <w:r>
        <w:rPr>
          <w:rFonts w:cs="Arial"/>
          <w:color w:val="000000"/>
          <w:lang w:val="en-GB"/>
        </w:rPr>
        <w:t>transformation as a leader in the future automotive industry</w:t>
      </w:r>
      <w:r w:rsidR="00BE29EF">
        <w:rPr>
          <w:rFonts w:cs="Arial"/>
          <w:color w:val="000000"/>
          <w:lang w:val="en-GB"/>
        </w:rPr>
        <w:t>, with a clear focus on vehicle electrification and connectivity. I’m sure his strong leadership will be a great asset to our colleagues at Kia Iberia”, said Jason Jeong. He added: “I w</w:t>
      </w:r>
      <w:r w:rsidR="008C7482">
        <w:rPr>
          <w:rFonts w:cs="Arial"/>
          <w:color w:val="000000"/>
          <w:lang w:val="en-GB"/>
        </w:rPr>
        <w:t xml:space="preserve">ould also like to take this opportunity to welcome </w:t>
      </w:r>
      <w:r w:rsidR="008C7482">
        <w:rPr>
          <w:rFonts w:cs="Arial"/>
          <w:color w:val="000000"/>
          <w:lang w:val="en-GB"/>
        </w:rPr>
        <w:lastRenderedPageBreak/>
        <w:t xml:space="preserve">Steffen, who will </w:t>
      </w:r>
      <w:r w:rsidR="001A256E">
        <w:rPr>
          <w:rFonts w:cs="Arial"/>
          <w:color w:val="000000"/>
          <w:lang w:val="en-GB"/>
        </w:rPr>
        <w:t xml:space="preserve">play an </w:t>
      </w:r>
      <w:r w:rsidR="008C7482">
        <w:rPr>
          <w:rFonts w:cs="Arial"/>
          <w:color w:val="000000"/>
          <w:lang w:val="en-GB"/>
        </w:rPr>
        <w:t xml:space="preserve">instrumental </w:t>
      </w:r>
      <w:r w:rsidR="00E83441">
        <w:rPr>
          <w:rFonts w:cs="Arial"/>
          <w:color w:val="000000"/>
          <w:lang w:val="en-GB"/>
        </w:rPr>
        <w:t xml:space="preserve">role </w:t>
      </w:r>
      <w:r w:rsidR="001A256E">
        <w:rPr>
          <w:rFonts w:cs="Arial"/>
          <w:color w:val="000000"/>
          <w:lang w:val="en-GB"/>
        </w:rPr>
        <w:t xml:space="preserve">in </w:t>
      </w:r>
      <w:r w:rsidR="008C7482">
        <w:rPr>
          <w:rFonts w:cs="Arial"/>
          <w:color w:val="000000"/>
          <w:lang w:val="en-GB"/>
        </w:rPr>
        <w:t>launch</w:t>
      </w:r>
      <w:r w:rsidR="00E83441">
        <w:rPr>
          <w:rFonts w:cs="Arial"/>
          <w:color w:val="000000"/>
          <w:lang w:val="en-GB"/>
        </w:rPr>
        <w:t>ing</w:t>
      </w:r>
      <w:r w:rsidR="008C7482">
        <w:rPr>
          <w:rFonts w:cs="Arial"/>
          <w:color w:val="000000"/>
          <w:lang w:val="en-GB"/>
        </w:rPr>
        <w:t xml:space="preserve"> our next generation EVs, beginning with the EV6 crossover.”</w:t>
      </w:r>
      <w:r w:rsidR="00BE29EF">
        <w:rPr>
          <w:rFonts w:cs="Arial"/>
          <w:color w:val="000000"/>
          <w:lang w:val="en-GB"/>
        </w:rPr>
        <w:t xml:space="preserve"> </w:t>
      </w:r>
      <w:r>
        <w:rPr>
          <w:rFonts w:cs="Arial"/>
          <w:color w:val="000000"/>
          <w:lang w:val="en-GB"/>
        </w:rPr>
        <w:t xml:space="preserve"> </w:t>
      </w:r>
    </w:p>
    <w:p w14:paraId="6F1F49BE" w14:textId="1E5CDFE2" w:rsidR="00414023" w:rsidRDefault="00414023" w:rsidP="00414023">
      <w:pPr>
        <w:rPr>
          <w:rFonts w:cs="Arial"/>
          <w:lang w:val="en-GB"/>
        </w:rPr>
      </w:pPr>
    </w:p>
    <w:p w14:paraId="6C059D44" w14:textId="77777777" w:rsidR="00414023" w:rsidRPr="00AB1F6E" w:rsidRDefault="00414023" w:rsidP="00414023">
      <w:pPr>
        <w:rPr>
          <w:rFonts w:cs="Arial"/>
          <w:lang w:val="en-GB"/>
        </w:rPr>
      </w:pPr>
    </w:p>
    <w:p w14:paraId="7A11D70D" w14:textId="77777777" w:rsidR="00A05E13" w:rsidRPr="00AB1F6E" w:rsidRDefault="00A05E13" w:rsidP="00A05E13">
      <w:pPr>
        <w:jc w:val="center"/>
        <w:rPr>
          <w:rFonts w:cs="Arial"/>
          <w:lang w:val="en-GB"/>
        </w:rPr>
      </w:pPr>
      <w:r w:rsidRPr="00AB1F6E">
        <w:rPr>
          <w:rFonts w:cs="Arial"/>
          <w:lang w:val="en-GB"/>
        </w:rPr>
        <w:t>- Ends -</w:t>
      </w:r>
    </w:p>
    <w:p w14:paraId="35FFE1D7" w14:textId="77777777" w:rsidR="001F4CC9" w:rsidRPr="00AB1F6E" w:rsidRDefault="001F4CC9" w:rsidP="00122AF0">
      <w:pPr>
        <w:rPr>
          <w:rFonts w:cs="Arial"/>
          <w:b/>
          <w:sz w:val="20"/>
          <w:szCs w:val="20"/>
          <w:lang w:val="en-GB"/>
        </w:rPr>
      </w:pPr>
    </w:p>
    <w:p w14:paraId="49AA008E" w14:textId="77777777" w:rsidR="001C3485" w:rsidRPr="00AB1F6E" w:rsidRDefault="001C3485" w:rsidP="001C3485">
      <w:pPr>
        <w:rPr>
          <w:rFonts w:cs="Arial"/>
          <w:b/>
          <w:lang w:val="en-GB"/>
        </w:rPr>
      </w:pPr>
      <w:r w:rsidRPr="00AB1F6E">
        <w:rPr>
          <w:rFonts w:cs="Arial"/>
          <w:b/>
          <w:lang w:val="en-GB"/>
        </w:rPr>
        <w:t xml:space="preserve">Kia Corporation – about us </w:t>
      </w:r>
    </w:p>
    <w:p w14:paraId="19E4227A" w14:textId="4949E442" w:rsidR="001C3485" w:rsidRPr="00AB1F6E" w:rsidRDefault="001C3485" w:rsidP="001C3485">
      <w:pPr>
        <w:rPr>
          <w:rFonts w:cs="Arial"/>
          <w:bCs/>
          <w:i/>
          <w:iCs/>
          <w:lang w:val="en-GB"/>
        </w:rPr>
      </w:pPr>
      <w:r w:rsidRPr="00AB1F6E">
        <w:rPr>
          <w:rFonts w:cs="Arial"/>
          <w:bCs/>
          <w:i/>
          <w:iCs/>
          <w:lang w:val="en-GB"/>
        </w:rPr>
        <w:t xml:space="preserve">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w:t>
      </w:r>
      <w:r w:rsidR="00BF7CC1">
        <w:rPr>
          <w:rFonts w:cs="Arial"/>
          <w:bCs/>
          <w:i/>
          <w:iCs/>
          <w:lang w:val="en-GB"/>
        </w:rPr>
        <w:t>'</w:t>
      </w:r>
      <w:r w:rsidRPr="00AB1F6E">
        <w:rPr>
          <w:rFonts w:cs="Arial"/>
          <w:bCs/>
          <w:i/>
          <w:iCs/>
          <w:lang w:val="en-GB"/>
        </w:rPr>
        <w:t>Movement that inspires</w:t>
      </w:r>
      <w:r w:rsidR="00BF7CC1">
        <w:rPr>
          <w:rFonts w:cs="Arial"/>
          <w:bCs/>
          <w:i/>
          <w:iCs/>
          <w:lang w:val="en-GB"/>
        </w:rPr>
        <w:t>'</w:t>
      </w:r>
      <w:r w:rsidRPr="00AB1F6E">
        <w:rPr>
          <w:rFonts w:cs="Arial"/>
          <w:bCs/>
          <w:i/>
          <w:iCs/>
          <w:lang w:val="en-GB"/>
        </w:rPr>
        <w:t xml:space="preserve"> – reflects Kia</w:t>
      </w:r>
      <w:r w:rsidR="00BF7CC1">
        <w:rPr>
          <w:rFonts w:cs="Arial"/>
          <w:bCs/>
          <w:i/>
          <w:iCs/>
          <w:lang w:val="en-GB"/>
        </w:rPr>
        <w:t>'</w:t>
      </w:r>
      <w:r w:rsidRPr="00AB1F6E">
        <w:rPr>
          <w:rFonts w:cs="Arial"/>
          <w:bCs/>
          <w:i/>
          <w:iCs/>
          <w:lang w:val="en-GB"/>
        </w:rPr>
        <w:t>s commitment to inspire consumers through its products and services.</w:t>
      </w:r>
    </w:p>
    <w:p w14:paraId="600B6275" w14:textId="77777777" w:rsidR="001C3485" w:rsidRPr="00AB1F6E" w:rsidRDefault="001C3485" w:rsidP="001C3485">
      <w:pPr>
        <w:rPr>
          <w:rFonts w:cs="Arial"/>
          <w:bCs/>
          <w:i/>
          <w:iCs/>
          <w:lang w:val="en-GB"/>
        </w:rPr>
      </w:pPr>
    </w:p>
    <w:p w14:paraId="2FCD0EED" w14:textId="77777777" w:rsidR="001C3485" w:rsidRPr="00AB1F6E" w:rsidRDefault="001C3485" w:rsidP="001C3485">
      <w:pPr>
        <w:rPr>
          <w:rStyle w:val="Hyperlink"/>
          <w:rFonts w:cs="Arial"/>
          <w:bCs/>
          <w:i/>
          <w:iCs/>
          <w:lang w:val="en-GB"/>
        </w:rPr>
      </w:pPr>
      <w:r w:rsidRPr="00AB1F6E">
        <w:rPr>
          <w:rFonts w:cs="Arial"/>
          <w:bCs/>
          <w:i/>
          <w:iCs/>
          <w:lang w:val="en-GB"/>
        </w:rPr>
        <w:t xml:space="preserve">For more information, visit the Kia Global Media Center at </w:t>
      </w:r>
      <w:hyperlink r:id="rId12" w:history="1">
        <w:r w:rsidRPr="00AB1F6E">
          <w:rPr>
            <w:rStyle w:val="Hyperlink"/>
            <w:rFonts w:cs="Arial"/>
            <w:bCs/>
            <w:i/>
            <w:iCs/>
            <w:lang w:val="en-GB"/>
          </w:rPr>
          <w:t>www.kianewscenter.com</w:t>
        </w:r>
      </w:hyperlink>
    </w:p>
    <w:p w14:paraId="3A4A37B4" w14:textId="77777777" w:rsidR="00122AF0" w:rsidRPr="00AB1F6E" w:rsidRDefault="00122AF0" w:rsidP="001C3485">
      <w:pPr>
        <w:rPr>
          <w:rFonts w:cs="Arial"/>
          <w:b/>
          <w:lang w:val="en-GB" w:eastAsia="ko-KR"/>
        </w:rPr>
      </w:pPr>
    </w:p>
    <w:p w14:paraId="05F23ADB" w14:textId="01A88D87" w:rsidR="001C3485" w:rsidRPr="00AB1F6E" w:rsidRDefault="001C3485" w:rsidP="001C3485">
      <w:pPr>
        <w:rPr>
          <w:rFonts w:cs="Arial"/>
          <w:b/>
          <w:lang w:val="en-GB" w:eastAsia="ko-KR"/>
        </w:rPr>
      </w:pPr>
      <w:r w:rsidRPr="00AB1F6E">
        <w:rPr>
          <w:rFonts w:cs="Arial"/>
          <w:b/>
          <w:lang w:val="en-GB" w:eastAsia="ko-KR"/>
        </w:rPr>
        <w:t>About Kia Europe</w:t>
      </w:r>
    </w:p>
    <w:p w14:paraId="66444B15" w14:textId="59B15325" w:rsidR="008F5A00" w:rsidRPr="00AB1F6E" w:rsidRDefault="001C3485" w:rsidP="005829B3">
      <w:pPr>
        <w:rPr>
          <w:rFonts w:cs="Arial"/>
          <w:bCs/>
          <w:i/>
          <w:iCs/>
          <w:lang w:val="en-GB"/>
        </w:rPr>
      </w:pPr>
      <w:r w:rsidRPr="00AB1F6E">
        <w:rPr>
          <w:rFonts w:cs="Arial"/>
          <w:bCs/>
          <w:i/>
          <w:iCs/>
          <w:lang w:val="en-GB"/>
        </w:rPr>
        <w:t>Kia Europe is the European sales, marketing and service arm of Kia Corporation. With its headquarters in Frankfurt, Germany, it covers 39 markets across Europe and the Caucasus.</w:t>
      </w:r>
    </w:p>
    <w:sectPr w:rsidR="008F5A00" w:rsidRPr="00AB1F6E" w:rsidSect="000B642A">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4698A" w14:textId="77777777" w:rsidR="00C50C78" w:rsidRDefault="00C50C78" w:rsidP="00777D9D">
      <w:pPr>
        <w:spacing w:line="240" w:lineRule="auto"/>
      </w:pPr>
      <w:r>
        <w:separator/>
      </w:r>
    </w:p>
  </w:endnote>
  <w:endnote w:type="continuationSeparator" w:id="0">
    <w:p w14:paraId="773F5DC1" w14:textId="77777777" w:rsidR="00C50C78" w:rsidRDefault="00C50C78" w:rsidP="00777D9D">
      <w:pPr>
        <w:spacing w:line="240" w:lineRule="auto"/>
      </w:pPr>
      <w:r>
        <w:continuationSeparator/>
      </w:r>
    </w:p>
  </w:endnote>
  <w:endnote w:type="continuationNotice" w:id="1">
    <w:p w14:paraId="7CD900C6" w14:textId="77777777" w:rsidR="00C50C78" w:rsidRDefault="00C50C7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CC7A6" w14:textId="46EC2235" w:rsidR="00A85CF0" w:rsidRDefault="00A85CF0">
    <w:pPr>
      <w:pStyle w:val="Footer"/>
    </w:pPr>
    <w:r>
      <w:rPr>
        <w:noProof/>
        <w:lang w:eastAsia="ko-KR"/>
      </w:rPr>
      <w:drawing>
        <wp:anchor distT="0" distB="0" distL="114300" distR="114300" simplePos="0" relativeHeight="251658240"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9B97C" w14:textId="77777777" w:rsidR="00C50C78" w:rsidRDefault="00C50C78" w:rsidP="00777D9D">
      <w:pPr>
        <w:spacing w:line="240" w:lineRule="auto"/>
      </w:pPr>
      <w:r>
        <w:separator/>
      </w:r>
    </w:p>
  </w:footnote>
  <w:footnote w:type="continuationSeparator" w:id="0">
    <w:p w14:paraId="257C2B50" w14:textId="77777777" w:rsidR="00C50C78" w:rsidRDefault="00C50C78" w:rsidP="00777D9D">
      <w:pPr>
        <w:spacing w:line="240" w:lineRule="auto"/>
      </w:pPr>
      <w:r>
        <w:continuationSeparator/>
      </w:r>
    </w:p>
  </w:footnote>
  <w:footnote w:type="continuationNotice" w:id="1">
    <w:p w14:paraId="4E3F3E3E" w14:textId="77777777" w:rsidR="00C50C78" w:rsidRDefault="00C50C7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0620"/>
    <w:multiLevelType w:val="hybridMultilevel"/>
    <w:tmpl w:val="3690AB20"/>
    <w:lvl w:ilvl="0" w:tplc="1136B7D0">
      <w:start w:val="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6D96DDC"/>
    <w:multiLevelType w:val="hybridMultilevel"/>
    <w:tmpl w:val="E56C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5"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6"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9"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0"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6932CE3"/>
    <w:multiLevelType w:val="hybridMultilevel"/>
    <w:tmpl w:val="F0B2723E"/>
    <w:lvl w:ilvl="0" w:tplc="29249D88">
      <w:start w:val="10"/>
      <w:numFmt w:val="bullet"/>
      <w:lvlText w:val=""/>
      <w:lvlJc w:val="left"/>
      <w:pPr>
        <w:ind w:left="760" w:hanging="360"/>
      </w:pPr>
      <w:rPr>
        <w:rFonts w:ascii="Wingdings" w:eastAsia="Malgun Gothic" w:hAnsi="Wingdings" w:cs="Arial" w:hint="default"/>
        <w:b/>
        <w:color w:val="0000FF"/>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EBA736F"/>
    <w:multiLevelType w:val="hybridMultilevel"/>
    <w:tmpl w:val="6DC4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28043D"/>
    <w:multiLevelType w:val="hybridMultilevel"/>
    <w:tmpl w:val="FE0EFC18"/>
    <w:lvl w:ilvl="0" w:tplc="D6A89582">
      <w:start w:val="2005"/>
      <w:numFmt w:val="bullet"/>
      <w:lvlText w:val="-"/>
      <w:lvlJc w:val="left"/>
      <w:pPr>
        <w:tabs>
          <w:tab w:val="num" w:pos="360"/>
        </w:tabs>
        <w:ind w:left="360" w:hanging="360"/>
      </w:pPr>
      <w:rPr>
        <w:rFonts w:ascii="Arial" w:eastAsia="Batang" w:hAnsi="Arial" w:cs="Arial" w:hint="default"/>
        <w:b/>
      </w:rPr>
    </w:lvl>
    <w:lvl w:ilvl="1" w:tplc="04090003">
      <w:start w:val="1"/>
      <w:numFmt w:val="bullet"/>
      <w:lvlText w:val=""/>
      <w:lvlJc w:val="left"/>
      <w:pPr>
        <w:tabs>
          <w:tab w:val="num" w:pos="1150"/>
        </w:tabs>
        <w:ind w:left="1150" w:hanging="400"/>
      </w:pPr>
      <w:rPr>
        <w:rFonts w:ascii="Wingdings" w:hAnsi="Wingdings" w:hint="default"/>
      </w:rPr>
    </w:lvl>
    <w:lvl w:ilvl="2" w:tplc="04090005">
      <w:start w:val="1"/>
      <w:numFmt w:val="bullet"/>
      <w:lvlText w:val=""/>
      <w:lvlJc w:val="left"/>
      <w:pPr>
        <w:tabs>
          <w:tab w:val="num" w:pos="1550"/>
        </w:tabs>
        <w:ind w:left="1550" w:hanging="400"/>
      </w:pPr>
      <w:rPr>
        <w:rFonts w:ascii="Wingdings" w:hAnsi="Wingdings" w:hint="default"/>
      </w:rPr>
    </w:lvl>
    <w:lvl w:ilvl="3" w:tplc="04090001">
      <w:start w:val="1"/>
      <w:numFmt w:val="bullet"/>
      <w:lvlText w:val=""/>
      <w:lvlJc w:val="left"/>
      <w:pPr>
        <w:tabs>
          <w:tab w:val="num" w:pos="1950"/>
        </w:tabs>
        <w:ind w:left="1950" w:hanging="400"/>
      </w:pPr>
      <w:rPr>
        <w:rFonts w:ascii="Wingdings" w:hAnsi="Wingdings" w:hint="default"/>
      </w:rPr>
    </w:lvl>
    <w:lvl w:ilvl="4" w:tplc="04090003">
      <w:start w:val="1"/>
      <w:numFmt w:val="bullet"/>
      <w:lvlText w:val=""/>
      <w:lvlJc w:val="left"/>
      <w:pPr>
        <w:tabs>
          <w:tab w:val="num" w:pos="2350"/>
        </w:tabs>
        <w:ind w:left="2350" w:hanging="400"/>
      </w:pPr>
      <w:rPr>
        <w:rFonts w:ascii="Wingdings" w:hAnsi="Wingdings" w:hint="default"/>
      </w:rPr>
    </w:lvl>
    <w:lvl w:ilvl="5" w:tplc="04090005">
      <w:start w:val="1"/>
      <w:numFmt w:val="bullet"/>
      <w:lvlText w:val=""/>
      <w:lvlJc w:val="left"/>
      <w:pPr>
        <w:tabs>
          <w:tab w:val="num" w:pos="2750"/>
        </w:tabs>
        <w:ind w:left="2750" w:hanging="400"/>
      </w:pPr>
      <w:rPr>
        <w:rFonts w:ascii="Wingdings" w:hAnsi="Wingdings" w:hint="default"/>
      </w:rPr>
    </w:lvl>
    <w:lvl w:ilvl="6" w:tplc="04090001">
      <w:start w:val="1"/>
      <w:numFmt w:val="bullet"/>
      <w:lvlText w:val=""/>
      <w:lvlJc w:val="left"/>
      <w:pPr>
        <w:tabs>
          <w:tab w:val="num" w:pos="3150"/>
        </w:tabs>
        <w:ind w:left="3150" w:hanging="400"/>
      </w:pPr>
      <w:rPr>
        <w:rFonts w:ascii="Wingdings" w:hAnsi="Wingdings" w:hint="default"/>
      </w:rPr>
    </w:lvl>
    <w:lvl w:ilvl="7" w:tplc="04090003">
      <w:start w:val="1"/>
      <w:numFmt w:val="bullet"/>
      <w:lvlText w:val=""/>
      <w:lvlJc w:val="left"/>
      <w:pPr>
        <w:tabs>
          <w:tab w:val="num" w:pos="3550"/>
        </w:tabs>
        <w:ind w:left="3550" w:hanging="400"/>
      </w:pPr>
      <w:rPr>
        <w:rFonts w:ascii="Wingdings" w:hAnsi="Wingdings" w:hint="default"/>
      </w:rPr>
    </w:lvl>
    <w:lvl w:ilvl="8" w:tplc="04090005">
      <w:start w:val="1"/>
      <w:numFmt w:val="bullet"/>
      <w:lvlText w:val=""/>
      <w:lvlJc w:val="left"/>
      <w:pPr>
        <w:tabs>
          <w:tab w:val="num" w:pos="3950"/>
        </w:tabs>
        <w:ind w:left="3950" w:hanging="400"/>
      </w:pPr>
      <w:rPr>
        <w:rFonts w:ascii="Wingdings" w:hAnsi="Wingdings" w:hint="default"/>
      </w:rPr>
    </w:lvl>
  </w:abstractNum>
  <w:num w:numId="1">
    <w:abstractNumId w:val="16"/>
  </w:num>
  <w:num w:numId="2">
    <w:abstractNumId w:val="3"/>
  </w:num>
  <w:num w:numId="3">
    <w:abstractNumId w:val="9"/>
  </w:num>
  <w:num w:numId="4">
    <w:abstractNumId w:val="10"/>
  </w:num>
  <w:num w:numId="5">
    <w:abstractNumId w:val="5"/>
  </w:num>
  <w:num w:numId="6">
    <w:abstractNumId w:val="18"/>
  </w:num>
  <w:num w:numId="7">
    <w:abstractNumId w:val="15"/>
  </w:num>
  <w:num w:numId="8">
    <w:abstractNumId w:val="11"/>
  </w:num>
  <w:num w:numId="9">
    <w:abstractNumId w:val="8"/>
  </w:num>
  <w:num w:numId="10">
    <w:abstractNumId w:val="6"/>
  </w:num>
  <w:num w:numId="11">
    <w:abstractNumId w:val="19"/>
  </w:num>
  <w:num w:numId="12">
    <w:abstractNumId w:val="4"/>
  </w:num>
  <w:num w:numId="13">
    <w:abstractNumId w:val="17"/>
  </w:num>
  <w:num w:numId="14">
    <w:abstractNumId w:val="12"/>
  </w:num>
  <w:num w:numId="15">
    <w:abstractNumId w:val="13"/>
  </w:num>
  <w:num w:numId="16">
    <w:abstractNumId w:val="22"/>
  </w:num>
  <w:num w:numId="17">
    <w:abstractNumId w:val="14"/>
  </w:num>
  <w:num w:numId="18">
    <w:abstractNumId w:val="2"/>
  </w:num>
  <w:num w:numId="19">
    <w:abstractNumId w:val="7"/>
  </w:num>
  <w:num w:numId="20">
    <w:abstractNumId w:val="20"/>
  </w:num>
  <w:num w:numId="21">
    <w:abstractNumId w:val="23"/>
  </w:num>
  <w:num w:numId="22">
    <w:abstractNumId w:val="0"/>
  </w:num>
  <w:num w:numId="23">
    <w:abstractNumId w:val="21"/>
  </w:num>
  <w:num w:numId="24">
    <w:abstractNumId w:val="1"/>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MqgFAHO+DtktAAAA"/>
  </w:docVars>
  <w:rsids>
    <w:rsidRoot w:val="004A422B"/>
    <w:rsid w:val="00000187"/>
    <w:rsid w:val="0000063D"/>
    <w:rsid w:val="00001349"/>
    <w:rsid w:val="00001CAE"/>
    <w:rsid w:val="00002243"/>
    <w:rsid w:val="0000273B"/>
    <w:rsid w:val="00003849"/>
    <w:rsid w:val="000044C1"/>
    <w:rsid w:val="0000546A"/>
    <w:rsid w:val="00006D75"/>
    <w:rsid w:val="00007167"/>
    <w:rsid w:val="00007372"/>
    <w:rsid w:val="00007587"/>
    <w:rsid w:val="000110CD"/>
    <w:rsid w:val="000133DA"/>
    <w:rsid w:val="00015C73"/>
    <w:rsid w:val="00016677"/>
    <w:rsid w:val="00017C1F"/>
    <w:rsid w:val="00020016"/>
    <w:rsid w:val="0002076E"/>
    <w:rsid w:val="00021003"/>
    <w:rsid w:val="00022B1E"/>
    <w:rsid w:val="00024453"/>
    <w:rsid w:val="000251F2"/>
    <w:rsid w:val="000277A1"/>
    <w:rsid w:val="00027C5E"/>
    <w:rsid w:val="000325FF"/>
    <w:rsid w:val="00032790"/>
    <w:rsid w:val="00032FBA"/>
    <w:rsid w:val="000338D1"/>
    <w:rsid w:val="0003593A"/>
    <w:rsid w:val="00036166"/>
    <w:rsid w:val="00036D54"/>
    <w:rsid w:val="00040E0B"/>
    <w:rsid w:val="00041509"/>
    <w:rsid w:val="00041AFF"/>
    <w:rsid w:val="000420CD"/>
    <w:rsid w:val="00042F4A"/>
    <w:rsid w:val="00042F88"/>
    <w:rsid w:val="00043B7D"/>
    <w:rsid w:val="000449DB"/>
    <w:rsid w:val="00045018"/>
    <w:rsid w:val="000476C0"/>
    <w:rsid w:val="00051317"/>
    <w:rsid w:val="0005143B"/>
    <w:rsid w:val="00051C60"/>
    <w:rsid w:val="000522E6"/>
    <w:rsid w:val="00053A93"/>
    <w:rsid w:val="00053A9D"/>
    <w:rsid w:val="00053AFD"/>
    <w:rsid w:val="00053ED9"/>
    <w:rsid w:val="00054C22"/>
    <w:rsid w:val="00054C94"/>
    <w:rsid w:val="000568C4"/>
    <w:rsid w:val="00057295"/>
    <w:rsid w:val="00057DA7"/>
    <w:rsid w:val="00060ADB"/>
    <w:rsid w:val="00060BBC"/>
    <w:rsid w:val="00060F68"/>
    <w:rsid w:val="000618BA"/>
    <w:rsid w:val="00061AC8"/>
    <w:rsid w:val="000622B9"/>
    <w:rsid w:val="0006321E"/>
    <w:rsid w:val="00063628"/>
    <w:rsid w:val="00063D87"/>
    <w:rsid w:val="000647DC"/>
    <w:rsid w:val="000647EF"/>
    <w:rsid w:val="00064A4F"/>
    <w:rsid w:val="00065E3C"/>
    <w:rsid w:val="0006617C"/>
    <w:rsid w:val="00066DA7"/>
    <w:rsid w:val="00067A4B"/>
    <w:rsid w:val="00067DF1"/>
    <w:rsid w:val="000706AA"/>
    <w:rsid w:val="000706BB"/>
    <w:rsid w:val="00070AF1"/>
    <w:rsid w:val="0007153A"/>
    <w:rsid w:val="0007222A"/>
    <w:rsid w:val="00074187"/>
    <w:rsid w:val="00076010"/>
    <w:rsid w:val="00077CD2"/>
    <w:rsid w:val="000804C2"/>
    <w:rsid w:val="00080620"/>
    <w:rsid w:val="00081BDF"/>
    <w:rsid w:val="00083214"/>
    <w:rsid w:val="000870CB"/>
    <w:rsid w:val="00087736"/>
    <w:rsid w:val="00087F1F"/>
    <w:rsid w:val="00090A7E"/>
    <w:rsid w:val="00090BBA"/>
    <w:rsid w:val="00092264"/>
    <w:rsid w:val="00092CE6"/>
    <w:rsid w:val="000936F1"/>
    <w:rsid w:val="00093AFD"/>
    <w:rsid w:val="00094C8C"/>
    <w:rsid w:val="00095DF5"/>
    <w:rsid w:val="00096037"/>
    <w:rsid w:val="00096953"/>
    <w:rsid w:val="0009739F"/>
    <w:rsid w:val="000974BE"/>
    <w:rsid w:val="000977D0"/>
    <w:rsid w:val="000A090C"/>
    <w:rsid w:val="000A1E68"/>
    <w:rsid w:val="000A38F3"/>
    <w:rsid w:val="000A3D91"/>
    <w:rsid w:val="000A4003"/>
    <w:rsid w:val="000A46BD"/>
    <w:rsid w:val="000A5E08"/>
    <w:rsid w:val="000A645D"/>
    <w:rsid w:val="000A673A"/>
    <w:rsid w:val="000A7FD7"/>
    <w:rsid w:val="000B08CF"/>
    <w:rsid w:val="000B1606"/>
    <w:rsid w:val="000B2491"/>
    <w:rsid w:val="000B3825"/>
    <w:rsid w:val="000B43E1"/>
    <w:rsid w:val="000B4930"/>
    <w:rsid w:val="000B5DA5"/>
    <w:rsid w:val="000B642A"/>
    <w:rsid w:val="000C0CAF"/>
    <w:rsid w:val="000C0FF2"/>
    <w:rsid w:val="000C3B81"/>
    <w:rsid w:val="000C509C"/>
    <w:rsid w:val="000C64CC"/>
    <w:rsid w:val="000C6DD8"/>
    <w:rsid w:val="000C6F92"/>
    <w:rsid w:val="000C76BE"/>
    <w:rsid w:val="000D0850"/>
    <w:rsid w:val="000D090A"/>
    <w:rsid w:val="000D0B2A"/>
    <w:rsid w:val="000D35E3"/>
    <w:rsid w:val="000D4142"/>
    <w:rsid w:val="000D4753"/>
    <w:rsid w:val="000D4EA2"/>
    <w:rsid w:val="000D5554"/>
    <w:rsid w:val="000D63F8"/>
    <w:rsid w:val="000D7FAB"/>
    <w:rsid w:val="000E03F1"/>
    <w:rsid w:val="000E18E6"/>
    <w:rsid w:val="000E19ED"/>
    <w:rsid w:val="000E1A0A"/>
    <w:rsid w:val="000E22A1"/>
    <w:rsid w:val="000E231C"/>
    <w:rsid w:val="000E369A"/>
    <w:rsid w:val="000E4194"/>
    <w:rsid w:val="000E42A3"/>
    <w:rsid w:val="000E4566"/>
    <w:rsid w:val="000E48E3"/>
    <w:rsid w:val="000E59CF"/>
    <w:rsid w:val="000E66FF"/>
    <w:rsid w:val="000E712C"/>
    <w:rsid w:val="000F0480"/>
    <w:rsid w:val="000F1740"/>
    <w:rsid w:val="000F17B9"/>
    <w:rsid w:val="000F19A2"/>
    <w:rsid w:val="000F3ED5"/>
    <w:rsid w:val="000F534E"/>
    <w:rsid w:val="000F5D5C"/>
    <w:rsid w:val="000F6828"/>
    <w:rsid w:val="001008F7"/>
    <w:rsid w:val="00100E85"/>
    <w:rsid w:val="001011D1"/>
    <w:rsid w:val="00102292"/>
    <w:rsid w:val="001022B7"/>
    <w:rsid w:val="00103E71"/>
    <w:rsid w:val="0010511B"/>
    <w:rsid w:val="00105AE8"/>
    <w:rsid w:val="001063A5"/>
    <w:rsid w:val="0010692F"/>
    <w:rsid w:val="00106F60"/>
    <w:rsid w:val="001078DD"/>
    <w:rsid w:val="0011005E"/>
    <w:rsid w:val="0011047C"/>
    <w:rsid w:val="00110A6E"/>
    <w:rsid w:val="001117B7"/>
    <w:rsid w:val="00111C05"/>
    <w:rsid w:val="00111C72"/>
    <w:rsid w:val="0011388F"/>
    <w:rsid w:val="00114BFE"/>
    <w:rsid w:val="00117B39"/>
    <w:rsid w:val="00117E42"/>
    <w:rsid w:val="00120581"/>
    <w:rsid w:val="00122AF0"/>
    <w:rsid w:val="00122E2E"/>
    <w:rsid w:val="001233FF"/>
    <w:rsid w:val="00124F72"/>
    <w:rsid w:val="00125B6D"/>
    <w:rsid w:val="00125C8F"/>
    <w:rsid w:val="0012631B"/>
    <w:rsid w:val="00126E53"/>
    <w:rsid w:val="00127CB2"/>
    <w:rsid w:val="00127D43"/>
    <w:rsid w:val="001309C4"/>
    <w:rsid w:val="00130B4E"/>
    <w:rsid w:val="00131396"/>
    <w:rsid w:val="00131A7F"/>
    <w:rsid w:val="00132BF1"/>
    <w:rsid w:val="00134244"/>
    <w:rsid w:val="00134985"/>
    <w:rsid w:val="00134ECF"/>
    <w:rsid w:val="00135BEF"/>
    <w:rsid w:val="001369FE"/>
    <w:rsid w:val="00137052"/>
    <w:rsid w:val="00137123"/>
    <w:rsid w:val="00140C02"/>
    <w:rsid w:val="00141385"/>
    <w:rsid w:val="00141401"/>
    <w:rsid w:val="00141A18"/>
    <w:rsid w:val="00141F3B"/>
    <w:rsid w:val="00142854"/>
    <w:rsid w:val="00142BAF"/>
    <w:rsid w:val="00142C1D"/>
    <w:rsid w:val="001435DE"/>
    <w:rsid w:val="0014425E"/>
    <w:rsid w:val="00144FFF"/>
    <w:rsid w:val="00145385"/>
    <w:rsid w:val="00145FC4"/>
    <w:rsid w:val="00146758"/>
    <w:rsid w:val="00147D5B"/>
    <w:rsid w:val="001503B6"/>
    <w:rsid w:val="00150643"/>
    <w:rsid w:val="0015162B"/>
    <w:rsid w:val="001519D1"/>
    <w:rsid w:val="00151B85"/>
    <w:rsid w:val="00155B80"/>
    <w:rsid w:val="00161026"/>
    <w:rsid w:val="00161855"/>
    <w:rsid w:val="0016235B"/>
    <w:rsid w:val="0016316D"/>
    <w:rsid w:val="001636F4"/>
    <w:rsid w:val="00164468"/>
    <w:rsid w:val="0016476B"/>
    <w:rsid w:val="0016519E"/>
    <w:rsid w:val="0016531C"/>
    <w:rsid w:val="00165802"/>
    <w:rsid w:val="00165F69"/>
    <w:rsid w:val="00167511"/>
    <w:rsid w:val="00170AD0"/>
    <w:rsid w:val="00171027"/>
    <w:rsid w:val="00171840"/>
    <w:rsid w:val="00171CDD"/>
    <w:rsid w:val="00173ABB"/>
    <w:rsid w:val="00174459"/>
    <w:rsid w:val="00174C80"/>
    <w:rsid w:val="00176104"/>
    <w:rsid w:val="00176126"/>
    <w:rsid w:val="00176312"/>
    <w:rsid w:val="0017786F"/>
    <w:rsid w:val="00177D8B"/>
    <w:rsid w:val="00177E86"/>
    <w:rsid w:val="00180E55"/>
    <w:rsid w:val="001817EE"/>
    <w:rsid w:val="00181CCD"/>
    <w:rsid w:val="00182DC4"/>
    <w:rsid w:val="00184474"/>
    <w:rsid w:val="00184742"/>
    <w:rsid w:val="00187280"/>
    <w:rsid w:val="00187978"/>
    <w:rsid w:val="0019046C"/>
    <w:rsid w:val="001917BC"/>
    <w:rsid w:val="00191890"/>
    <w:rsid w:val="00191E85"/>
    <w:rsid w:val="001921F5"/>
    <w:rsid w:val="00192DA5"/>
    <w:rsid w:val="001937EB"/>
    <w:rsid w:val="00195652"/>
    <w:rsid w:val="00195A1B"/>
    <w:rsid w:val="00196101"/>
    <w:rsid w:val="001963EE"/>
    <w:rsid w:val="00196641"/>
    <w:rsid w:val="00197986"/>
    <w:rsid w:val="001A0BCB"/>
    <w:rsid w:val="001A256E"/>
    <w:rsid w:val="001A2B33"/>
    <w:rsid w:val="001A3E5B"/>
    <w:rsid w:val="001A4148"/>
    <w:rsid w:val="001A4CAE"/>
    <w:rsid w:val="001A5CAC"/>
    <w:rsid w:val="001A629F"/>
    <w:rsid w:val="001A6F6D"/>
    <w:rsid w:val="001A7B73"/>
    <w:rsid w:val="001B02C0"/>
    <w:rsid w:val="001B0BC5"/>
    <w:rsid w:val="001B2DDB"/>
    <w:rsid w:val="001B311B"/>
    <w:rsid w:val="001B3E29"/>
    <w:rsid w:val="001B5261"/>
    <w:rsid w:val="001B6E42"/>
    <w:rsid w:val="001B71D1"/>
    <w:rsid w:val="001B71D3"/>
    <w:rsid w:val="001B7828"/>
    <w:rsid w:val="001C0778"/>
    <w:rsid w:val="001C0B41"/>
    <w:rsid w:val="001C0EAD"/>
    <w:rsid w:val="001C1B74"/>
    <w:rsid w:val="001C3485"/>
    <w:rsid w:val="001C3988"/>
    <w:rsid w:val="001C4583"/>
    <w:rsid w:val="001C4B33"/>
    <w:rsid w:val="001C61D8"/>
    <w:rsid w:val="001C6637"/>
    <w:rsid w:val="001C7F79"/>
    <w:rsid w:val="001D2158"/>
    <w:rsid w:val="001D3572"/>
    <w:rsid w:val="001D381A"/>
    <w:rsid w:val="001D3942"/>
    <w:rsid w:val="001D4190"/>
    <w:rsid w:val="001D43F2"/>
    <w:rsid w:val="001D4630"/>
    <w:rsid w:val="001D487C"/>
    <w:rsid w:val="001D52A2"/>
    <w:rsid w:val="001D5962"/>
    <w:rsid w:val="001D5F2B"/>
    <w:rsid w:val="001E1E04"/>
    <w:rsid w:val="001E40F3"/>
    <w:rsid w:val="001E499B"/>
    <w:rsid w:val="001E4DC7"/>
    <w:rsid w:val="001E5F07"/>
    <w:rsid w:val="001E61FF"/>
    <w:rsid w:val="001E6681"/>
    <w:rsid w:val="001E6840"/>
    <w:rsid w:val="001E69E0"/>
    <w:rsid w:val="001F153E"/>
    <w:rsid w:val="001F41C1"/>
    <w:rsid w:val="001F4C22"/>
    <w:rsid w:val="001F4CC9"/>
    <w:rsid w:val="001F66C5"/>
    <w:rsid w:val="002027D2"/>
    <w:rsid w:val="00203519"/>
    <w:rsid w:val="0020380C"/>
    <w:rsid w:val="0020385F"/>
    <w:rsid w:val="00203B2D"/>
    <w:rsid w:val="002050A3"/>
    <w:rsid w:val="00206BA3"/>
    <w:rsid w:val="00207874"/>
    <w:rsid w:val="002107E0"/>
    <w:rsid w:val="00210AC5"/>
    <w:rsid w:val="00210D23"/>
    <w:rsid w:val="00211B0C"/>
    <w:rsid w:val="00211C5F"/>
    <w:rsid w:val="00212DC0"/>
    <w:rsid w:val="0021300F"/>
    <w:rsid w:val="00213686"/>
    <w:rsid w:val="00214DE8"/>
    <w:rsid w:val="00217455"/>
    <w:rsid w:val="00220D75"/>
    <w:rsid w:val="0022236C"/>
    <w:rsid w:val="0022413A"/>
    <w:rsid w:val="0022571A"/>
    <w:rsid w:val="002261D8"/>
    <w:rsid w:val="002262C7"/>
    <w:rsid w:val="00226391"/>
    <w:rsid w:val="00226A72"/>
    <w:rsid w:val="00227152"/>
    <w:rsid w:val="002276FC"/>
    <w:rsid w:val="0022786D"/>
    <w:rsid w:val="002310AF"/>
    <w:rsid w:val="00231122"/>
    <w:rsid w:val="00231721"/>
    <w:rsid w:val="0023193F"/>
    <w:rsid w:val="0023259D"/>
    <w:rsid w:val="002327A2"/>
    <w:rsid w:val="00233338"/>
    <w:rsid w:val="00233339"/>
    <w:rsid w:val="00235452"/>
    <w:rsid w:val="00235E81"/>
    <w:rsid w:val="00236898"/>
    <w:rsid w:val="002401BB"/>
    <w:rsid w:val="00240374"/>
    <w:rsid w:val="00241578"/>
    <w:rsid w:val="00241605"/>
    <w:rsid w:val="00241711"/>
    <w:rsid w:val="002418C4"/>
    <w:rsid w:val="00241C78"/>
    <w:rsid w:val="00244322"/>
    <w:rsid w:val="00244474"/>
    <w:rsid w:val="00244D36"/>
    <w:rsid w:val="00247DC0"/>
    <w:rsid w:val="00250781"/>
    <w:rsid w:val="0025106E"/>
    <w:rsid w:val="002515F3"/>
    <w:rsid w:val="00251BDA"/>
    <w:rsid w:val="002520D0"/>
    <w:rsid w:val="002543B1"/>
    <w:rsid w:val="00254BDA"/>
    <w:rsid w:val="00255B32"/>
    <w:rsid w:val="00255D2C"/>
    <w:rsid w:val="00256666"/>
    <w:rsid w:val="00256B5C"/>
    <w:rsid w:val="00256D7F"/>
    <w:rsid w:val="0025779B"/>
    <w:rsid w:val="0026008A"/>
    <w:rsid w:val="0026048B"/>
    <w:rsid w:val="0026094C"/>
    <w:rsid w:val="00261F77"/>
    <w:rsid w:val="002622BE"/>
    <w:rsid w:val="00262B05"/>
    <w:rsid w:val="00262DDA"/>
    <w:rsid w:val="00263230"/>
    <w:rsid w:val="0026383A"/>
    <w:rsid w:val="00263B08"/>
    <w:rsid w:val="002670DB"/>
    <w:rsid w:val="0027065E"/>
    <w:rsid w:val="0027106A"/>
    <w:rsid w:val="00271170"/>
    <w:rsid w:val="00272480"/>
    <w:rsid w:val="00274616"/>
    <w:rsid w:val="002746D4"/>
    <w:rsid w:val="0027585F"/>
    <w:rsid w:val="002758AB"/>
    <w:rsid w:val="00275D1B"/>
    <w:rsid w:val="00276F9D"/>
    <w:rsid w:val="00281176"/>
    <w:rsid w:val="0028194B"/>
    <w:rsid w:val="00283329"/>
    <w:rsid w:val="00284DA2"/>
    <w:rsid w:val="0028552E"/>
    <w:rsid w:val="00285973"/>
    <w:rsid w:val="00286168"/>
    <w:rsid w:val="002874FF"/>
    <w:rsid w:val="00287CA7"/>
    <w:rsid w:val="0029079E"/>
    <w:rsid w:val="00291223"/>
    <w:rsid w:val="00291E28"/>
    <w:rsid w:val="00293123"/>
    <w:rsid w:val="00294C75"/>
    <w:rsid w:val="00297803"/>
    <w:rsid w:val="002A3277"/>
    <w:rsid w:val="002A4301"/>
    <w:rsid w:val="002A4F04"/>
    <w:rsid w:val="002A526E"/>
    <w:rsid w:val="002A6442"/>
    <w:rsid w:val="002A793B"/>
    <w:rsid w:val="002B183A"/>
    <w:rsid w:val="002B2D45"/>
    <w:rsid w:val="002B34C6"/>
    <w:rsid w:val="002B371C"/>
    <w:rsid w:val="002B508A"/>
    <w:rsid w:val="002B5773"/>
    <w:rsid w:val="002B5F00"/>
    <w:rsid w:val="002B6A9A"/>
    <w:rsid w:val="002B7C3D"/>
    <w:rsid w:val="002C0052"/>
    <w:rsid w:val="002C0E23"/>
    <w:rsid w:val="002C1976"/>
    <w:rsid w:val="002C2D3E"/>
    <w:rsid w:val="002C32D9"/>
    <w:rsid w:val="002C3FC5"/>
    <w:rsid w:val="002C47CE"/>
    <w:rsid w:val="002C48C8"/>
    <w:rsid w:val="002C684D"/>
    <w:rsid w:val="002C6C30"/>
    <w:rsid w:val="002C6EDA"/>
    <w:rsid w:val="002D03DB"/>
    <w:rsid w:val="002D094C"/>
    <w:rsid w:val="002D26E9"/>
    <w:rsid w:val="002D4AF1"/>
    <w:rsid w:val="002D4EC0"/>
    <w:rsid w:val="002D55DB"/>
    <w:rsid w:val="002D70E7"/>
    <w:rsid w:val="002E1272"/>
    <w:rsid w:val="002E1CE2"/>
    <w:rsid w:val="002E3205"/>
    <w:rsid w:val="002E3374"/>
    <w:rsid w:val="002E3379"/>
    <w:rsid w:val="002E42B7"/>
    <w:rsid w:val="002E68C8"/>
    <w:rsid w:val="002E6F50"/>
    <w:rsid w:val="002E7CA1"/>
    <w:rsid w:val="002F05CA"/>
    <w:rsid w:val="002F0820"/>
    <w:rsid w:val="002F2006"/>
    <w:rsid w:val="002F3053"/>
    <w:rsid w:val="002F322E"/>
    <w:rsid w:val="002F3817"/>
    <w:rsid w:val="002F4D61"/>
    <w:rsid w:val="002F7036"/>
    <w:rsid w:val="002F71CD"/>
    <w:rsid w:val="002F7740"/>
    <w:rsid w:val="003016C9"/>
    <w:rsid w:val="00302180"/>
    <w:rsid w:val="00302185"/>
    <w:rsid w:val="003042DD"/>
    <w:rsid w:val="00305AF6"/>
    <w:rsid w:val="00305C31"/>
    <w:rsid w:val="0030600E"/>
    <w:rsid w:val="00306F4C"/>
    <w:rsid w:val="00311D94"/>
    <w:rsid w:val="003125E5"/>
    <w:rsid w:val="003126FF"/>
    <w:rsid w:val="0031279D"/>
    <w:rsid w:val="00312A36"/>
    <w:rsid w:val="00313A53"/>
    <w:rsid w:val="003148B4"/>
    <w:rsid w:val="0031504D"/>
    <w:rsid w:val="0031589E"/>
    <w:rsid w:val="00316263"/>
    <w:rsid w:val="00316685"/>
    <w:rsid w:val="003171F5"/>
    <w:rsid w:val="00323F8A"/>
    <w:rsid w:val="00324C21"/>
    <w:rsid w:val="00325759"/>
    <w:rsid w:val="00326010"/>
    <w:rsid w:val="00326394"/>
    <w:rsid w:val="00326424"/>
    <w:rsid w:val="00326826"/>
    <w:rsid w:val="00326B1F"/>
    <w:rsid w:val="003270B1"/>
    <w:rsid w:val="00327F67"/>
    <w:rsid w:val="00330083"/>
    <w:rsid w:val="003309EC"/>
    <w:rsid w:val="00332768"/>
    <w:rsid w:val="00332F98"/>
    <w:rsid w:val="00333A5F"/>
    <w:rsid w:val="00334509"/>
    <w:rsid w:val="00334896"/>
    <w:rsid w:val="00334D6E"/>
    <w:rsid w:val="00336221"/>
    <w:rsid w:val="003373F2"/>
    <w:rsid w:val="00340307"/>
    <w:rsid w:val="003409D8"/>
    <w:rsid w:val="00340CD7"/>
    <w:rsid w:val="00340E65"/>
    <w:rsid w:val="0034177E"/>
    <w:rsid w:val="003422CC"/>
    <w:rsid w:val="0034629C"/>
    <w:rsid w:val="00346A74"/>
    <w:rsid w:val="00346ADB"/>
    <w:rsid w:val="00346DD2"/>
    <w:rsid w:val="00347B4B"/>
    <w:rsid w:val="00347E68"/>
    <w:rsid w:val="00353062"/>
    <w:rsid w:val="00353751"/>
    <w:rsid w:val="00354D0A"/>
    <w:rsid w:val="00355158"/>
    <w:rsid w:val="003577B7"/>
    <w:rsid w:val="00357D99"/>
    <w:rsid w:val="00363BE9"/>
    <w:rsid w:val="0036537D"/>
    <w:rsid w:val="0036696F"/>
    <w:rsid w:val="003677AD"/>
    <w:rsid w:val="003709CB"/>
    <w:rsid w:val="003714C9"/>
    <w:rsid w:val="00371ADC"/>
    <w:rsid w:val="00372A57"/>
    <w:rsid w:val="00372EA1"/>
    <w:rsid w:val="00373A50"/>
    <w:rsid w:val="00374119"/>
    <w:rsid w:val="0037544D"/>
    <w:rsid w:val="00380247"/>
    <w:rsid w:val="00380517"/>
    <w:rsid w:val="00381A67"/>
    <w:rsid w:val="00382325"/>
    <w:rsid w:val="003824BC"/>
    <w:rsid w:val="003824DC"/>
    <w:rsid w:val="00382E78"/>
    <w:rsid w:val="00383926"/>
    <w:rsid w:val="00383980"/>
    <w:rsid w:val="00383CFB"/>
    <w:rsid w:val="0038469C"/>
    <w:rsid w:val="003850AB"/>
    <w:rsid w:val="003855AF"/>
    <w:rsid w:val="0038565D"/>
    <w:rsid w:val="00386207"/>
    <w:rsid w:val="00387E36"/>
    <w:rsid w:val="00390519"/>
    <w:rsid w:val="00390DDC"/>
    <w:rsid w:val="003917A1"/>
    <w:rsid w:val="00391E82"/>
    <w:rsid w:val="0039240A"/>
    <w:rsid w:val="00393007"/>
    <w:rsid w:val="00396E0C"/>
    <w:rsid w:val="00397B9F"/>
    <w:rsid w:val="00397C68"/>
    <w:rsid w:val="003A14FB"/>
    <w:rsid w:val="003A15A5"/>
    <w:rsid w:val="003A18AF"/>
    <w:rsid w:val="003A22B8"/>
    <w:rsid w:val="003A22E9"/>
    <w:rsid w:val="003A3152"/>
    <w:rsid w:val="003A3404"/>
    <w:rsid w:val="003A378F"/>
    <w:rsid w:val="003A38E2"/>
    <w:rsid w:val="003A3B7B"/>
    <w:rsid w:val="003A50BC"/>
    <w:rsid w:val="003A647F"/>
    <w:rsid w:val="003A7EDB"/>
    <w:rsid w:val="003B0ADB"/>
    <w:rsid w:val="003B2E5A"/>
    <w:rsid w:val="003B4398"/>
    <w:rsid w:val="003B4F1D"/>
    <w:rsid w:val="003B5AB9"/>
    <w:rsid w:val="003B69FD"/>
    <w:rsid w:val="003C07B2"/>
    <w:rsid w:val="003C0F85"/>
    <w:rsid w:val="003C19CE"/>
    <w:rsid w:val="003C2109"/>
    <w:rsid w:val="003C2194"/>
    <w:rsid w:val="003C21F9"/>
    <w:rsid w:val="003C3686"/>
    <w:rsid w:val="003C36D6"/>
    <w:rsid w:val="003C37F1"/>
    <w:rsid w:val="003C3D25"/>
    <w:rsid w:val="003C4F1F"/>
    <w:rsid w:val="003C642B"/>
    <w:rsid w:val="003C7196"/>
    <w:rsid w:val="003D18AA"/>
    <w:rsid w:val="003D1F4E"/>
    <w:rsid w:val="003D3000"/>
    <w:rsid w:val="003D440C"/>
    <w:rsid w:val="003D4667"/>
    <w:rsid w:val="003D602F"/>
    <w:rsid w:val="003D6966"/>
    <w:rsid w:val="003D7532"/>
    <w:rsid w:val="003E01C4"/>
    <w:rsid w:val="003E0BD7"/>
    <w:rsid w:val="003E112B"/>
    <w:rsid w:val="003E214F"/>
    <w:rsid w:val="003E2FDA"/>
    <w:rsid w:val="003E3F93"/>
    <w:rsid w:val="003E41BF"/>
    <w:rsid w:val="003E47F9"/>
    <w:rsid w:val="003E573E"/>
    <w:rsid w:val="003E5B6B"/>
    <w:rsid w:val="003E6B68"/>
    <w:rsid w:val="003E7747"/>
    <w:rsid w:val="003F09CF"/>
    <w:rsid w:val="003F1E0D"/>
    <w:rsid w:val="003F23D6"/>
    <w:rsid w:val="003F268C"/>
    <w:rsid w:val="003F2B36"/>
    <w:rsid w:val="003F2F0C"/>
    <w:rsid w:val="003F31DB"/>
    <w:rsid w:val="003F36B1"/>
    <w:rsid w:val="003F56C0"/>
    <w:rsid w:val="003F588C"/>
    <w:rsid w:val="003F70F7"/>
    <w:rsid w:val="004017A1"/>
    <w:rsid w:val="0040216C"/>
    <w:rsid w:val="00403506"/>
    <w:rsid w:val="00406264"/>
    <w:rsid w:val="00406A40"/>
    <w:rsid w:val="0041102F"/>
    <w:rsid w:val="00411064"/>
    <w:rsid w:val="0041107E"/>
    <w:rsid w:val="00411F56"/>
    <w:rsid w:val="00412027"/>
    <w:rsid w:val="00412907"/>
    <w:rsid w:val="00413456"/>
    <w:rsid w:val="00413C7D"/>
    <w:rsid w:val="00414023"/>
    <w:rsid w:val="00414453"/>
    <w:rsid w:val="00415F3E"/>
    <w:rsid w:val="00417452"/>
    <w:rsid w:val="0042000C"/>
    <w:rsid w:val="00420051"/>
    <w:rsid w:val="004205D9"/>
    <w:rsid w:val="00420B5B"/>
    <w:rsid w:val="00420B97"/>
    <w:rsid w:val="0042171D"/>
    <w:rsid w:val="00421890"/>
    <w:rsid w:val="00421E3C"/>
    <w:rsid w:val="0042210F"/>
    <w:rsid w:val="00422AB7"/>
    <w:rsid w:val="004243B0"/>
    <w:rsid w:val="0042621B"/>
    <w:rsid w:val="0042694E"/>
    <w:rsid w:val="00426A6F"/>
    <w:rsid w:val="004304BD"/>
    <w:rsid w:val="00436EC2"/>
    <w:rsid w:val="00437182"/>
    <w:rsid w:val="004371CE"/>
    <w:rsid w:val="00437DA5"/>
    <w:rsid w:val="00440018"/>
    <w:rsid w:val="00440784"/>
    <w:rsid w:val="0044079F"/>
    <w:rsid w:val="00440F8F"/>
    <w:rsid w:val="0044114B"/>
    <w:rsid w:val="00443361"/>
    <w:rsid w:val="00443418"/>
    <w:rsid w:val="004442AF"/>
    <w:rsid w:val="0044573E"/>
    <w:rsid w:val="00445ED7"/>
    <w:rsid w:val="00447833"/>
    <w:rsid w:val="0044786A"/>
    <w:rsid w:val="0045133D"/>
    <w:rsid w:val="00451FFF"/>
    <w:rsid w:val="00452102"/>
    <w:rsid w:val="00452512"/>
    <w:rsid w:val="00453E79"/>
    <w:rsid w:val="004553C1"/>
    <w:rsid w:val="00455ADA"/>
    <w:rsid w:val="00455D2F"/>
    <w:rsid w:val="004573D3"/>
    <w:rsid w:val="00460747"/>
    <w:rsid w:val="00460828"/>
    <w:rsid w:val="00461488"/>
    <w:rsid w:val="00461671"/>
    <w:rsid w:val="00461E1B"/>
    <w:rsid w:val="00461E69"/>
    <w:rsid w:val="00464839"/>
    <w:rsid w:val="0046536F"/>
    <w:rsid w:val="0046681D"/>
    <w:rsid w:val="00467F8F"/>
    <w:rsid w:val="00470397"/>
    <w:rsid w:val="0047101C"/>
    <w:rsid w:val="004710E5"/>
    <w:rsid w:val="00471121"/>
    <w:rsid w:val="004712B1"/>
    <w:rsid w:val="00471A35"/>
    <w:rsid w:val="00473711"/>
    <w:rsid w:val="004739E9"/>
    <w:rsid w:val="00473FC8"/>
    <w:rsid w:val="00473FDA"/>
    <w:rsid w:val="004748F3"/>
    <w:rsid w:val="004762B8"/>
    <w:rsid w:val="00476397"/>
    <w:rsid w:val="004766B9"/>
    <w:rsid w:val="00476ABE"/>
    <w:rsid w:val="00480F41"/>
    <w:rsid w:val="00482414"/>
    <w:rsid w:val="00482436"/>
    <w:rsid w:val="004828CA"/>
    <w:rsid w:val="00483427"/>
    <w:rsid w:val="00484F11"/>
    <w:rsid w:val="00484F24"/>
    <w:rsid w:val="004868FB"/>
    <w:rsid w:val="00487104"/>
    <w:rsid w:val="004905A8"/>
    <w:rsid w:val="00491196"/>
    <w:rsid w:val="00491F59"/>
    <w:rsid w:val="00493AED"/>
    <w:rsid w:val="00493E8E"/>
    <w:rsid w:val="004957C6"/>
    <w:rsid w:val="004969EB"/>
    <w:rsid w:val="00496F72"/>
    <w:rsid w:val="00497A54"/>
    <w:rsid w:val="00497DE2"/>
    <w:rsid w:val="004A0783"/>
    <w:rsid w:val="004A0F28"/>
    <w:rsid w:val="004A245D"/>
    <w:rsid w:val="004A2A0C"/>
    <w:rsid w:val="004A3345"/>
    <w:rsid w:val="004A382F"/>
    <w:rsid w:val="004A422B"/>
    <w:rsid w:val="004A4D32"/>
    <w:rsid w:val="004A54C1"/>
    <w:rsid w:val="004A5F02"/>
    <w:rsid w:val="004A6767"/>
    <w:rsid w:val="004A7094"/>
    <w:rsid w:val="004A747D"/>
    <w:rsid w:val="004B1542"/>
    <w:rsid w:val="004B20FA"/>
    <w:rsid w:val="004B215D"/>
    <w:rsid w:val="004B25BA"/>
    <w:rsid w:val="004B2A3F"/>
    <w:rsid w:val="004B2A4D"/>
    <w:rsid w:val="004B682F"/>
    <w:rsid w:val="004B7971"/>
    <w:rsid w:val="004B7D15"/>
    <w:rsid w:val="004C01A1"/>
    <w:rsid w:val="004C1883"/>
    <w:rsid w:val="004C2320"/>
    <w:rsid w:val="004C24E9"/>
    <w:rsid w:val="004C4094"/>
    <w:rsid w:val="004C49B0"/>
    <w:rsid w:val="004C4F19"/>
    <w:rsid w:val="004C64A5"/>
    <w:rsid w:val="004C654A"/>
    <w:rsid w:val="004C76EA"/>
    <w:rsid w:val="004C7C66"/>
    <w:rsid w:val="004D052D"/>
    <w:rsid w:val="004D0A26"/>
    <w:rsid w:val="004D18BF"/>
    <w:rsid w:val="004D20FE"/>
    <w:rsid w:val="004D2185"/>
    <w:rsid w:val="004D26E7"/>
    <w:rsid w:val="004D325B"/>
    <w:rsid w:val="004D3582"/>
    <w:rsid w:val="004D36FB"/>
    <w:rsid w:val="004D4BFF"/>
    <w:rsid w:val="004D51BF"/>
    <w:rsid w:val="004D554E"/>
    <w:rsid w:val="004D5DB0"/>
    <w:rsid w:val="004D5E86"/>
    <w:rsid w:val="004D5F51"/>
    <w:rsid w:val="004D6022"/>
    <w:rsid w:val="004D6BDE"/>
    <w:rsid w:val="004E01AC"/>
    <w:rsid w:val="004E0B88"/>
    <w:rsid w:val="004E1458"/>
    <w:rsid w:val="004E1569"/>
    <w:rsid w:val="004E16A8"/>
    <w:rsid w:val="004E2F48"/>
    <w:rsid w:val="004E3676"/>
    <w:rsid w:val="004E4364"/>
    <w:rsid w:val="004E44D2"/>
    <w:rsid w:val="004E64DC"/>
    <w:rsid w:val="004E6DE0"/>
    <w:rsid w:val="004E7CFA"/>
    <w:rsid w:val="004F2622"/>
    <w:rsid w:val="004F3722"/>
    <w:rsid w:val="004F57B4"/>
    <w:rsid w:val="004F675F"/>
    <w:rsid w:val="004F6778"/>
    <w:rsid w:val="004F799D"/>
    <w:rsid w:val="004F7E1A"/>
    <w:rsid w:val="005017FD"/>
    <w:rsid w:val="005019D1"/>
    <w:rsid w:val="0050276D"/>
    <w:rsid w:val="005027AB"/>
    <w:rsid w:val="00502AC9"/>
    <w:rsid w:val="005031D6"/>
    <w:rsid w:val="00503B05"/>
    <w:rsid w:val="0050492C"/>
    <w:rsid w:val="00504F41"/>
    <w:rsid w:val="00504F95"/>
    <w:rsid w:val="00506259"/>
    <w:rsid w:val="0050664F"/>
    <w:rsid w:val="00507BFC"/>
    <w:rsid w:val="005109A8"/>
    <w:rsid w:val="00510DCF"/>
    <w:rsid w:val="00511879"/>
    <w:rsid w:val="00511E4C"/>
    <w:rsid w:val="00512240"/>
    <w:rsid w:val="00514049"/>
    <w:rsid w:val="0051443C"/>
    <w:rsid w:val="00516DB5"/>
    <w:rsid w:val="00516FFD"/>
    <w:rsid w:val="00517648"/>
    <w:rsid w:val="005179D0"/>
    <w:rsid w:val="00517C4E"/>
    <w:rsid w:val="00520B7A"/>
    <w:rsid w:val="00521531"/>
    <w:rsid w:val="00522CA4"/>
    <w:rsid w:val="0052516B"/>
    <w:rsid w:val="00525759"/>
    <w:rsid w:val="00525D44"/>
    <w:rsid w:val="00525D4F"/>
    <w:rsid w:val="005260E3"/>
    <w:rsid w:val="00527086"/>
    <w:rsid w:val="00527663"/>
    <w:rsid w:val="00527A08"/>
    <w:rsid w:val="005301FA"/>
    <w:rsid w:val="00531580"/>
    <w:rsid w:val="00532175"/>
    <w:rsid w:val="00534365"/>
    <w:rsid w:val="0053441B"/>
    <w:rsid w:val="0053650B"/>
    <w:rsid w:val="0053681D"/>
    <w:rsid w:val="00537704"/>
    <w:rsid w:val="00540009"/>
    <w:rsid w:val="00540E1B"/>
    <w:rsid w:val="00540FF6"/>
    <w:rsid w:val="005425D1"/>
    <w:rsid w:val="00543915"/>
    <w:rsid w:val="00543FB0"/>
    <w:rsid w:val="00544216"/>
    <w:rsid w:val="00545691"/>
    <w:rsid w:val="005456DD"/>
    <w:rsid w:val="00546F5C"/>
    <w:rsid w:val="00547649"/>
    <w:rsid w:val="005507CA"/>
    <w:rsid w:val="00551B56"/>
    <w:rsid w:val="00552339"/>
    <w:rsid w:val="00553FB2"/>
    <w:rsid w:val="0055561A"/>
    <w:rsid w:val="0055620B"/>
    <w:rsid w:val="005564E5"/>
    <w:rsid w:val="005579A0"/>
    <w:rsid w:val="00557A7E"/>
    <w:rsid w:val="00557E87"/>
    <w:rsid w:val="0056121D"/>
    <w:rsid w:val="00561538"/>
    <w:rsid w:val="00561CD0"/>
    <w:rsid w:val="00561D50"/>
    <w:rsid w:val="0056255A"/>
    <w:rsid w:val="0056416E"/>
    <w:rsid w:val="005642C2"/>
    <w:rsid w:val="00565250"/>
    <w:rsid w:val="005653FA"/>
    <w:rsid w:val="005659D4"/>
    <w:rsid w:val="005661BD"/>
    <w:rsid w:val="005664E0"/>
    <w:rsid w:val="005671CD"/>
    <w:rsid w:val="00567BCF"/>
    <w:rsid w:val="00567F89"/>
    <w:rsid w:val="005700A3"/>
    <w:rsid w:val="005705E1"/>
    <w:rsid w:val="00570713"/>
    <w:rsid w:val="00570A2C"/>
    <w:rsid w:val="0057172A"/>
    <w:rsid w:val="00572133"/>
    <w:rsid w:val="00572877"/>
    <w:rsid w:val="005729BF"/>
    <w:rsid w:val="005752B4"/>
    <w:rsid w:val="0057549F"/>
    <w:rsid w:val="00575635"/>
    <w:rsid w:val="005763D8"/>
    <w:rsid w:val="0057678A"/>
    <w:rsid w:val="00577599"/>
    <w:rsid w:val="00577829"/>
    <w:rsid w:val="00577F03"/>
    <w:rsid w:val="00580347"/>
    <w:rsid w:val="00580A0E"/>
    <w:rsid w:val="005829B3"/>
    <w:rsid w:val="0058396A"/>
    <w:rsid w:val="005843AD"/>
    <w:rsid w:val="005845AA"/>
    <w:rsid w:val="00586C88"/>
    <w:rsid w:val="00587322"/>
    <w:rsid w:val="00587621"/>
    <w:rsid w:val="005914DE"/>
    <w:rsid w:val="00591892"/>
    <w:rsid w:val="00591FA6"/>
    <w:rsid w:val="0059283C"/>
    <w:rsid w:val="00593B33"/>
    <w:rsid w:val="005942DF"/>
    <w:rsid w:val="00594A63"/>
    <w:rsid w:val="005968EE"/>
    <w:rsid w:val="0059695D"/>
    <w:rsid w:val="00596C86"/>
    <w:rsid w:val="00596DD2"/>
    <w:rsid w:val="0059768D"/>
    <w:rsid w:val="005A1661"/>
    <w:rsid w:val="005A2E80"/>
    <w:rsid w:val="005A4A5E"/>
    <w:rsid w:val="005A6011"/>
    <w:rsid w:val="005A6A03"/>
    <w:rsid w:val="005A7469"/>
    <w:rsid w:val="005A77F1"/>
    <w:rsid w:val="005B12D9"/>
    <w:rsid w:val="005B218D"/>
    <w:rsid w:val="005B2454"/>
    <w:rsid w:val="005B2970"/>
    <w:rsid w:val="005B31E6"/>
    <w:rsid w:val="005B32A5"/>
    <w:rsid w:val="005B3594"/>
    <w:rsid w:val="005B5599"/>
    <w:rsid w:val="005B5AE0"/>
    <w:rsid w:val="005B73FD"/>
    <w:rsid w:val="005C01F5"/>
    <w:rsid w:val="005C082A"/>
    <w:rsid w:val="005C0C15"/>
    <w:rsid w:val="005C1885"/>
    <w:rsid w:val="005C2155"/>
    <w:rsid w:val="005C36FA"/>
    <w:rsid w:val="005C3907"/>
    <w:rsid w:val="005C3CEE"/>
    <w:rsid w:val="005C47E1"/>
    <w:rsid w:val="005C4C48"/>
    <w:rsid w:val="005C4EF3"/>
    <w:rsid w:val="005C6A64"/>
    <w:rsid w:val="005C7493"/>
    <w:rsid w:val="005D072B"/>
    <w:rsid w:val="005D08B7"/>
    <w:rsid w:val="005D0A61"/>
    <w:rsid w:val="005D1A7A"/>
    <w:rsid w:val="005D230D"/>
    <w:rsid w:val="005D28E6"/>
    <w:rsid w:val="005D31E4"/>
    <w:rsid w:val="005D4954"/>
    <w:rsid w:val="005D5026"/>
    <w:rsid w:val="005D51C2"/>
    <w:rsid w:val="005D76A2"/>
    <w:rsid w:val="005E0D60"/>
    <w:rsid w:val="005E2517"/>
    <w:rsid w:val="005E407C"/>
    <w:rsid w:val="005E4107"/>
    <w:rsid w:val="005E44AE"/>
    <w:rsid w:val="005E452E"/>
    <w:rsid w:val="005E457B"/>
    <w:rsid w:val="005E68A8"/>
    <w:rsid w:val="005E6C7A"/>
    <w:rsid w:val="005E6DA0"/>
    <w:rsid w:val="005E7256"/>
    <w:rsid w:val="005F0F6E"/>
    <w:rsid w:val="005F126D"/>
    <w:rsid w:val="005F13EA"/>
    <w:rsid w:val="005F179B"/>
    <w:rsid w:val="005F1C4F"/>
    <w:rsid w:val="005F236C"/>
    <w:rsid w:val="005F23E6"/>
    <w:rsid w:val="005F28D4"/>
    <w:rsid w:val="005F376A"/>
    <w:rsid w:val="005F398C"/>
    <w:rsid w:val="005F3DC8"/>
    <w:rsid w:val="005F3F9F"/>
    <w:rsid w:val="005F468F"/>
    <w:rsid w:val="005F5A4E"/>
    <w:rsid w:val="005F6F84"/>
    <w:rsid w:val="005F7EA4"/>
    <w:rsid w:val="00600271"/>
    <w:rsid w:val="00602294"/>
    <w:rsid w:val="00602D4C"/>
    <w:rsid w:val="00603553"/>
    <w:rsid w:val="00604015"/>
    <w:rsid w:val="00604989"/>
    <w:rsid w:val="0060529D"/>
    <w:rsid w:val="00605D2D"/>
    <w:rsid w:val="00606230"/>
    <w:rsid w:val="006064F2"/>
    <w:rsid w:val="00607346"/>
    <w:rsid w:val="006074DB"/>
    <w:rsid w:val="00607503"/>
    <w:rsid w:val="00607AFE"/>
    <w:rsid w:val="00610012"/>
    <w:rsid w:val="00610ABE"/>
    <w:rsid w:val="00611C6D"/>
    <w:rsid w:val="006134CB"/>
    <w:rsid w:val="00613C69"/>
    <w:rsid w:val="00614F90"/>
    <w:rsid w:val="00615557"/>
    <w:rsid w:val="0061576F"/>
    <w:rsid w:val="00615F17"/>
    <w:rsid w:val="00616343"/>
    <w:rsid w:val="00617B9E"/>
    <w:rsid w:val="00620335"/>
    <w:rsid w:val="006211F4"/>
    <w:rsid w:val="00621CB0"/>
    <w:rsid w:val="006229D5"/>
    <w:rsid w:val="0062361B"/>
    <w:rsid w:val="006237C9"/>
    <w:rsid w:val="00623BB0"/>
    <w:rsid w:val="00623F46"/>
    <w:rsid w:val="00624D05"/>
    <w:rsid w:val="006263D6"/>
    <w:rsid w:val="00627D66"/>
    <w:rsid w:val="00627FD9"/>
    <w:rsid w:val="006301F5"/>
    <w:rsid w:val="00631A35"/>
    <w:rsid w:val="00632491"/>
    <w:rsid w:val="00632A00"/>
    <w:rsid w:val="00632FB9"/>
    <w:rsid w:val="006351D2"/>
    <w:rsid w:val="006352EA"/>
    <w:rsid w:val="0064053B"/>
    <w:rsid w:val="00642623"/>
    <w:rsid w:val="00642852"/>
    <w:rsid w:val="00642DA7"/>
    <w:rsid w:val="006502DF"/>
    <w:rsid w:val="0065037E"/>
    <w:rsid w:val="006511B5"/>
    <w:rsid w:val="00651D03"/>
    <w:rsid w:val="00652656"/>
    <w:rsid w:val="00653B40"/>
    <w:rsid w:val="00654F34"/>
    <w:rsid w:val="0065545F"/>
    <w:rsid w:val="00657BEE"/>
    <w:rsid w:val="00657FE6"/>
    <w:rsid w:val="006600FD"/>
    <w:rsid w:val="00662735"/>
    <w:rsid w:val="00662BBB"/>
    <w:rsid w:val="00662F30"/>
    <w:rsid w:val="0066556E"/>
    <w:rsid w:val="006658B2"/>
    <w:rsid w:val="00670F02"/>
    <w:rsid w:val="0067170D"/>
    <w:rsid w:val="00672868"/>
    <w:rsid w:val="006732A9"/>
    <w:rsid w:val="00673A22"/>
    <w:rsid w:val="006744AC"/>
    <w:rsid w:val="006752AE"/>
    <w:rsid w:val="00677481"/>
    <w:rsid w:val="006810E4"/>
    <w:rsid w:val="00681411"/>
    <w:rsid w:val="0068272F"/>
    <w:rsid w:val="00684317"/>
    <w:rsid w:val="006849DF"/>
    <w:rsid w:val="006867C2"/>
    <w:rsid w:val="00692909"/>
    <w:rsid w:val="00693D62"/>
    <w:rsid w:val="00694068"/>
    <w:rsid w:val="00694590"/>
    <w:rsid w:val="00696F04"/>
    <w:rsid w:val="0069786A"/>
    <w:rsid w:val="00697EFA"/>
    <w:rsid w:val="006A0795"/>
    <w:rsid w:val="006A15DD"/>
    <w:rsid w:val="006A18F9"/>
    <w:rsid w:val="006A1987"/>
    <w:rsid w:val="006A3B6E"/>
    <w:rsid w:val="006A68D5"/>
    <w:rsid w:val="006B0673"/>
    <w:rsid w:val="006B14B2"/>
    <w:rsid w:val="006B1607"/>
    <w:rsid w:val="006B1A21"/>
    <w:rsid w:val="006B1FE3"/>
    <w:rsid w:val="006B23A7"/>
    <w:rsid w:val="006B2FFD"/>
    <w:rsid w:val="006B342F"/>
    <w:rsid w:val="006B3820"/>
    <w:rsid w:val="006B563F"/>
    <w:rsid w:val="006B661A"/>
    <w:rsid w:val="006B6E3C"/>
    <w:rsid w:val="006B7519"/>
    <w:rsid w:val="006C098C"/>
    <w:rsid w:val="006C16C4"/>
    <w:rsid w:val="006C1D3A"/>
    <w:rsid w:val="006C2AD5"/>
    <w:rsid w:val="006C5D5B"/>
    <w:rsid w:val="006C6D96"/>
    <w:rsid w:val="006C7A64"/>
    <w:rsid w:val="006C7E93"/>
    <w:rsid w:val="006D0AC3"/>
    <w:rsid w:val="006D161B"/>
    <w:rsid w:val="006D3835"/>
    <w:rsid w:val="006D42D5"/>
    <w:rsid w:val="006D43D5"/>
    <w:rsid w:val="006D49E2"/>
    <w:rsid w:val="006D5957"/>
    <w:rsid w:val="006D65F7"/>
    <w:rsid w:val="006D6944"/>
    <w:rsid w:val="006D78DE"/>
    <w:rsid w:val="006D7C2A"/>
    <w:rsid w:val="006D7F8A"/>
    <w:rsid w:val="006E0A24"/>
    <w:rsid w:val="006E1AEF"/>
    <w:rsid w:val="006E29FA"/>
    <w:rsid w:val="006E30D8"/>
    <w:rsid w:val="006E3A9F"/>
    <w:rsid w:val="006E4150"/>
    <w:rsid w:val="006E4151"/>
    <w:rsid w:val="006E46BA"/>
    <w:rsid w:val="006E48E6"/>
    <w:rsid w:val="006E4A8F"/>
    <w:rsid w:val="006E66E9"/>
    <w:rsid w:val="006E77C1"/>
    <w:rsid w:val="006F0ECA"/>
    <w:rsid w:val="006F1590"/>
    <w:rsid w:val="006F1644"/>
    <w:rsid w:val="006F1B5B"/>
    <w:rsid w:val="006F33D7"/>
    <w:rsid w:val="006F350C"/>
    <w:rsid w:val="006F4B3F"/>
    <w:rsid w:val="006F5049"/>
    <w:rsid w:val="006F7424"/>
    <w:rsid w:val="00701A85"/>
    <w:rsid w:val="007020EF"/>
    <w:rsid w:val="00702CAA"/>
    <w:rsid w:val="00703E47"/>
    <w:rsid w:val="0070413C"/>
    <w:rsid w:val="0070589A"/>
    <w:rsid w:val="0070613D"/>
    <w:rsid w:val="00707755"/>
    <w:rsid w:val="007079A4"/>
    <w:rsid w:val="0071363F"/>
    <w:rsid w:val="00713CD6"/>
    <w:rsid w:val="00713DF9"/>
    <w:rsid w:val="00714BAF"/>
    <w:rsid w:val="00714F76"/>
    <w:rsid w:val="00715B34"/>
    <w:rsid w:val="0072009D"/>
    <w:rsid w:val="00720E64"/>
    <w:rsid w:val="0072153C"/>
    <w:rsid w:val="0072190C"/>
    <w:rsid w:val="00724D85"/>
    <w:rsid w:val="00725CC2"/>
    <w:rsid w:val="00725CE5"/>
    <w:rsid w:val="007269F8"/>
    <w:rsid w:val="0073216E"/>
    <w:rsid w:val="0073239B"/>
    <w:rsid w:val="00732C81"/>
    <w:rsid w:val="00733386"/>
    <w:rsid w:val="00733E50"/>
    <w:rsid w:val="007356E6"/>
    <w:rsid w:val="00741E65"/>
    <w:rsid w:val="0074368D"/>
    <w:rsid w:val="00745490"/>
    <w:rsid w:val="00745666"/>
    <w:rsid w:val="00745A7D"/>
    <w:rsid w:val="00746831"/>
    <w:rsid w:val="00746CE5"/>
    <w:rsid w:val="00747F07"/>
    <w:rsid w:val="007518A9"/>
    <w:rsid w:val="007519EF"/>
    <w:rsid w:val="00751BE6"/>
    <w:rsid w:val="00752356"/>
    <w:rsid w:val="00752782"/>
    <w:rsid w:val="00752E79"/>
    <w:rsid w:val="007546D1"/>
    <w:rsid w:val="007547F6"/>
    <w:rsid w:val="00755FA1"/>
    <w:rsid w:val="00756FFC"/>
    <w:rsid w:val="007603C3"/>
    <w:rsid w:val="00762075"/>
    <w:rsid w:val="00764DE7"/>
    <w:rsid w:val="0077085F"/>
    <w:rsid w:val="007716F5"/>
    <w:rsid w:val="00772F3C"/>
    <w:rsid w:val="00773600"/>
    <w:rsid w:val="007736F5"/>
    <w:rsid w:val="00773723"/>
    <w:rsid w:val="00773F50"/>
    <w:rsid w:val="00775ECB"/>
    <w:rsid w:val="00776660"/>
    <w:rsid w:val="00776DA8"/>
    <w:rsid w:val="00777D9D"/>
    <w:rsid w:val="00780ABF"/>
    <w:rsid w:val="00780BEC"/>
    <w:rsid w:val="00780E02"/>
    <w:rsid w:val="0078154F"/>
    <w:rsid w:val="0078241D"/>
    <w:rsid w:val="00782E80"/>
    <w:rsid w:val="00783209"/>
    <w:rsid w:val="00783F97"/>
    <w:rsid w:val="0078415E"/>
    <w:rsid w:val="007851DC"/>
    <w:rsid w:val="0078597A"/>
    <w:rsid w:val="007869CA"/>
    <w:rsid w:val="00787A5B"/>
    <w:rsid w:val="00790049"/>
    <w:rsid w:val="00790A9C"/>
    <w:rsid w:val="00791BB3"/>
    <w:rsid w:val="00792E00"/>
    <w:rsid w:val="007942C9"/>
    <w:rsid w:val="00794833"/>
    <w:rsid w:val="00794D69"/>
    <w:rsid w:val="00796333"/>
    <w:rsid w:val="00796478"/>
    <w:rsid w:val="0079667F"/>
    <w:rsid w:val="00796962"/>
    <w:rsid w:val="00796D51"/>
    <w:rsid w:val="00797467"/>
    <w:rsid w:val="007977BB"/>
    <w:rsid w:val="007A15E9"/>
    <w:rsid w:val="007A1EFA"/>
    <w:rsid w:val="007A340F"/>
    <w:rsid w:val="007A4251"/>
    <w:rsid w:val="007A5301"/>
    <w:rsid w:val="007A605F"/>
    <w:rsid w:val="007A60CA"/>
    <w:rsid w:val="007A7591"/>
    <w:rsid w:val="007B06AD"/>
    <w:rsid w:val="007B0703"/>
    <w:rsid w:val="007B1065"/>
    <w:rsid w:val="007B20D6"/>
    <w:rsid w:val="007B3511"/>
    <w:rsid w:val="007B4BA4"/>
    <w:rsid w:val="007B4D20"/>
    <w:rsid w:val="007B6513"/>
    <w:rsid w:val="007B6B13"/>
    <w:rsid w:val="007B795C"/>
    <w:rsid w:val="007B7EE1"/>
    <w:rsid w:val="007C0326"/>
    <w:rsid w:val="007C04EB"/>
    <w:rsid w:val="007C1144"/>
    <w:rsid w:val="007C11A2"/>
    <w:rsid w:val="007C12E1"/>
    <w:rsid w:val="007C1CCE"/>
    <w:rsid w:val="007C2B98"/>
    <w:rsid w:val="007C358E"/>
    <w:rsid w:val="007C3EDF"/>
    <w:rsid w:val="007C3F08"/>
    <w:rsid w:val="007C4497"/>
    <w:rsid w:val="007C4D16"/>
    <w:rsid w:val="007C54D6"/>
    <w:rsid w:val="007C59AC"/>
    <w:rsid w:val="007D2319"/>
    <w:rsid w:val="007D3081"/>
    <w:rsid w:val="007D37E3"/>
    <w:rsid w:val="007D479A"/>
    <w:rsid w:val="007D4A3D"/>
    <w:rsid w:val="007D74D8"/>
    <w:rsid w:val="007D7939"/>
    <w:rsid w:val="007E061A"/>
    <w:rsid w:val="007E1104"/>
    <w:rsid w:val="007E17A6"/>
    <w:rsid w:val="007E4254"/>
    <w:rsid w:val="007E4B45"/>
    <w:rsid w:val="007E5A15"/>
    <w:rsid w:val="007E6293"/>
    <w:rsid w:val="007E6E2E"/>
    <w:rsid w:val="007E6E9A"/>
    <w:rsid w:val="007E793B"/>
    <w:rsid w:val="007F03FD"/>
    <w:rsid w:val="007F20F9"/>
    <w:rsid w:val="007F2344"/>
    <w:rsid w:val="007F2F32"/>
    <w:rsid w:val="007F3A5D"/>
    <w:rsid w:val="007F3B78"/>
    <w:rsid w:val="007F4335"/>
    <w:rsid w:val="00800366"/>
    <w:rsid w:val="008005B3"/>
    <w:rsid w:val="00801B5A"/>
    <w:rsid w:val="00801D6E"/>
    <w:rsid w:val="0080208B"/>
    <w:rsid w:val="00802A56"/>
    <w:rsid w:val="00802A84"/>
    <w:rsid w:val="0080303A"/>
    <w:rsid w:val="00803898"/>
    <w:rsid w:val="00803DCE"/>
    <w:rsid w:val="00804330"/>
    <w:rsid w:val="00805A65"/>
    <w:rsid w:val="00806084"/>
    <w:rsid w:val="00806101"/>
    <w:rsid w:val="0080624D"/>
    <w:rsid w:val="00806EC8"/>
    <w:rsid w:val="008079AA"/>
    <w:rsid w:val="00807A7E"/>
    <w:rsid w:val="00807DFA"/>
    <w:rsid w:val="00810275"/>
    <w:rsid w:val="008127DF"/>
    <w:rsid w:val="008130D8"/>
    <w:rsid w:val="00813602"/>
    <w:rsid w:val="0081410D"/>
    <w:rsid w:val="00814804"/>
    <w:rsid w:val="008162A7"/>
    <w:rsid w:val="00817952"/>
    <w:rsid w:val="00817C34"/>
    <w:rsid w:val="00817ED1"/>
    <w:rsid w:val="00822F07"/>
    <w:rsid w:val="008232BB"/>
    <w:rsid w:val="00825CD6"/>
    <w:rsid w:val="008278D0"/>
    <w:rsid w:val="00827BB7"/>
    <w:rsid w:val="00827FB0"/>
    <w:rsid w:val="0083034A"/>
    <w:rsid w:val="008307E6"/>
    <w:rsid w:val="00830A26"/>
    <w:rsid w:val="00832777"/>
    <w:rsid w:val="00837FE0"/>
    <w:rsid w:val="00841E96"/>
    <w:rsid w:val="00842B57"/>
    <w:rsid w:val="00842E1D"/>
    <w:rsid w:val="00843CA1"/>
    <w:rsid w:val="00845496"/>
    <w:rsid w:val="00845C82"/>
    <w:rsid w:val="00850A10"/>
    <w:rsid w:val="00851B29"/>
    <w:rsid w:val="00851CC7"/>
    <w:rsid w:val="00853FDE"/>
    <w:rsid w:val="0085438C"/>
    <w:rsid w:val="00855E75"/>
    <w:rsid w:val="00855FB2"/>
    <w:rsid w:val="0086027E"/>
    <w:rsid w:val="008606B2"/>
    <w:rsid w:val="008622A3"/>
    <w:rsid w:val="00864225"/>
    <w:rsid w:val="008650C2"/>
    <w:rsid w:val="00867311"/>
    <w:rsid w:val="00867330"/>
    <w:rsid w:val="00870621"/>
    <w:rsid w:val="00870787"/>
    <w:rsid w:val="00871B24"/>
    <w:rsid w:val="00872571"/>
    <w:rsid w:val="008726F2"/>
    <w:rsid w:val="00874C73"/>
    <w:rsid w:val="008751F2"/>
    <w:rsid w:val="00875520"/>
    <w:rsid w:val="008764CC"/>
    <w:rsid w:val="008768D5"/>
    <w:rsid w:val="008774BA"/>
    <w:rsid w:val="008778A3"/>
    <w:rsid w:val="00877CCF"/>
    <w:rsid w:val="0088011B"/>
    <w:rsid w:val="008803ED"/>
    <w:rsid w:val="00880770"/>
    <w:rsid w:val="00880C8B"/>
    <w:rsid w:val="00886FD1"/>
    <w:rsid w:val="0088720D"/>
    <w:rsid w:val="00890440"/>
    <w:rsid w:val="008914CB"/>
    <w:rsid w:val="00894833"/>
    <w:rsid w:val="0089540A"/>
    <w:rsid w:val="00895554"/>
    <w:rsid w:val="00895AAC"/>
    <w:rsid w:val="00896192"/>
    <w:rsid w:val="008A248D"/>
    <w:rsid w:val="008A252F"/>
    <w:rsid w:val="008A2625"/>
    <w:rsid w:val="008A2EE8"/>
    <w:rsid w:val="008A310F"/>
    <w:rsid w:val="008A3234"/>
    <w:rsid w:val="008A570E"/>
    <w:rsid w:val="008A5D5E"/>
    <w:rsid w:val="008A66F4"/>
    <w:rsid w:val="008A6E65"/>
    <w:rsid w:val="008A7501"/>
    <w:rsid w:val="008B0157"/>
    <w:rsid w:val="008B1C26"/>
    <w:rsid w:val="008B1FB9"/>
    <w:rsid w:val="008B2246"/>
    <w:rsid w:val="008B332E"/>
    <w:rsid w:val="008B3355"/>
    <w:rsid w:val="008B43E7"/>
    <w:rsid w:val="008B6009"/>
    <w:rsid w:val="008B7AD9"/>
    <w:rsid w:val="008B7F5B"/>
    <w:rsid w:val="008C0149"/>
    <w:rsid w:val="008C04EE"/>
    <w:rsid w:val="008C1C0C"/>
    <w:rsid w:val="008C1E70"/>
    <w:rsid w:val="008C20A7"/>
    <w:rsid w:val="008C2BA5"/>
    <w:rsid w:val="008C64D9"/>
    <w:rsid w:val="008C663E"/>
    <w:rsid w:val="008C7482"/>
    <w:rsid w:val="008D0AA0"/>
    <w:rsid w:val="008D18CE"/>
    <w:rsid w:val="008D1E8D"/>
    <w:rsid w:val="008D23AF"/>
    <w:rsid w:val="008D2736"/>
    <w:rsid w:val="008D29EC"/>
    <w:rsid w:val="008D325F"/>
    <w:rsid w:val="008D3325"/>
    <w:rsid w:val="008D364B"/>
    <w:rsid w:val="008D3933"/>
    <w:rsid w:val="008D4EC5"/>
    <w:rsid w:val="008D54CB"/>
    <w:rsid w:val="008D56AD"/>
    <w:rsid w:val="008D596A"/>
    <w:rsid w:val="008D62E2"/>
    <w:rsid w:val="008D733D"/>
    <w:rsid w:val="008D78DA"/>
    <w:rsid w:val="008D7B6C"/>
    <w:rsid w:val="008D7BDF"/>
    <w:rsid w:val="008D7CCB"/>
    <w:rsid w:val="008E040B"/>
    <w:rsid w:val="008E0860"/>
    <w:rsid w:val="008E0E6D"/>
    <w:rsid w:val="008E2A87"/>
    <w:rsid w:val="008E311E"/>
    <w:rsid w:val="008E342A"/>
    <w:rsid w:val="008E34D3"/>
    <w:rsid w:val="008E3837"/>
    <w:rsid w:val="008E3CC3"/>
    <w:rsid w:val="008E4C32"/>
    <w:rsid w:val="008E56B5"/>
    <w:rsid w:val="008E694F"/>
    <w:rsid w:val="008F03C9"/>
    <w:rsid w:val="008F0F51"/>
    <w:rsid w:val="008F17FB"/>
    <w:rsid w:val="008F2E5B"/>
    <w:rsid w:val="008F39DF"/>
    <w:rsid w:val="008F429D"/>
    <w:rsid w:val="008F5A00"/>
    <w:rsid w:val="008F5D51"/>
    <w:rsid w:val="008F63BE"/>
    <w:rsid w:val="008F674E"/>
    <w:rsid w:val="008F6DBB"/>
    <w:rsid w:val="008F73C9"/>
    <w:rsid w:val="009003C6"/>
    <w:rsid w:val="0090095D"/>
    <w:rsid w:val="00900B87"/>
    <w:rsid w:val="009033B2"/>
    <w:rsid w:val="00903968"/>
    <w:rsid w:val="00903BCC"/>
    <w:rsid w:val="00905A87"/>
    <w:rsid w:val="00906301"/>
    <w:rsid w:val="00906506"/>
    <w:rsid w:val="00910B0D"/>
    <w:rsid w:val="00911A14"/>
    <w:rsid w:val="00911F61"/>
    <w:rsid w:val="00912812"/>
    <w:rsid w:val="00915332"/>
    <w:rsid w:val="009155B8"/>
    <w:rsid w:val="0091566B"/>
    <w:rsid w:val="00915E56"/>
    <w:rsid w:val="009160A0"/>
    <w:rsid w:val="00916FB8"/>
    <w:rsid w:val="0092396F"/>
    <w:rsid w:val="00924978"/>
    <w:rsid w:val="00924BA7"/>
    <w:rsid w:val="00925683"/>
    <w:rsid w:val="0092657E"/>
    <w:rsid w:val="00926E11"/>
    <w:rsid w:val="0092793D"/>
    <w:rsid w:val="00927B16"/>
    <w:rsid w:val="00930D61"/>
    <w:rsid w:val="00932ABF"/>
    <w:rsid w:val="009333A6"/>
    <w:rsid w:val="00933D44"/>
    <w:rsid w:val="00936BCF"/>
    <w:rsid w:val="00937083"/>
    <w:rsid w:val="00937753"/>
    <w:rsid w:val="00937768"/>
    <w:rsid w:val="009378AF"/>
    <w:rsid w:val="00943085"/>
    <w:rsid w:val="00944970"/>
    <w:rsid w:val="00946105"/>
    <w:rsid w:val="00950EF4"/>
    <w:rsid w:val="0095149F"/>
    <w:rsid w:val="00951728"/>
    <w:rsid w:val="009530E9"/>
    <w:rsid w:val="00953776"/>
    <w:rsid w:val="00953E3C"/>
    <w:rsid w:val="009541F1"/>
    <w:rsid w:val="00955129"/>
    <w:rsid w:val="00956F63"/>
    <w:rsid w:val="009574CB"/>
    <w:rsid w:val="00957CB1"/>
    <w:rsid w:val="00957E44"/>
    <w:rsid w:val="009607F9"/>
    <w:rsid w:val="00960C4D"/>
    <w:rsid w:val="00961E10"/>
    <w:rsid w:val="0096279A"/>
    <w:rsid w:val="009656E6"/>
    <w:rsid w:val="0096663D"/>
    <w:rsid w:val="009668C9"/>
    <w:rsid w:val="0096759B"/>
    <w:rsid w:val="0096791A"/>
    <w:rsid w:val="009703D4"/>
    <w:rsid w:val="00971341"/>
    <w:rsid w:val="00971BAE"/>
    <w:rsid w:val="00973548"/>
    <w:rsid w:val="00973BE6"/>
    <w:rsid w:val="00973DD5"/>
    <w:rsid w:val="0097404B"/>
    <w:rsid w:val="00974833"/>
    <w:rsid w:val="00974AD6"/>
    <w:rsid w:val="00974C9C"/>
    <w:rsid w:val="00975797"/>
    <w:rsid w:val="0097662F"/>
    <w:rsid w:val="00981B0E"/>
    <w:rsid w:val="00981C18"/>
    <w:rsid w:val="00984B57"/>
    <w:rsid w:val="00984F75"/>
    <w:rsid w:val="00986246"/>
    <w:rsid w:val="009863DB"/>
    <w:rsid w:val="00986A73"/>
    <w:rsid w:val="0099117B"/>
    <w:rsid w:val="0099213E"/>
    <w:rsid w:val="009933EA"/>
    <w:rsid w:val="00994018"/>
    <w:rsid w:val="00994CB5"/>
    <w:rsid w:val="00995D76"/>
    <w:rsid w:val="00995DFB"/>
    <w:rsid w:val="00995EF5"/>
    <w:rsid w:val="00996078"/>
    <w:rsid w:val="00996DEF"/>
    <w:rsid w:val="009972BC"/>
    <w:rsid w:val="00997CD8"/>
    <w:rsid w:val="009A0A2E"/>
    <w:rsid w:val="009A2D28"/>
    <w:rsid w:val="009A2FC4"/>
    <w:rsid w:val="009A3BEF"/>
    <w:rsid w:val="009A3ED5"/>
    <w:rsid w:val="009A48A6"/>
    <w:rsid w:val="009A4D09"/>
    <w:rsid w:val="009A541E"/>
    <w:rsid w:val="009A5E77"/>
    <w:rsid w:val="009A67E2"/>
    <w:rsid w:val="009A6B41"/>
    <w:rsid w:val="009A77EE"/>
    <w:rsid w:val="009B02FE"/>
    <w:rsid w:val="009B0880"/>
    <w:rsid w:val="009B098F"/>
    <w:rsid w:val="009B13BF"/>
    <w:rsid w:val="009B197C"/>
    <w:rsid w:val="009B3E99"/>
    <w:rsid w:val="009B3E9A"/>
    <w:rsid w:val="009B4D4F"/>
    <w:rsid w:val="009B5C7E"/>
    <w:rsid w:val="009B642F"/>
    <w:rsid w:val="009B79B1"/>
    <w:rsid w:val="009C0818"/>
    <w:rsid w:val="009C0BBB"/>
    <w:rsid w:val="009C0C88"/>
    <w:rsid w:val="009C1167"/>
    <w:rsid w:val="009C18B5"/>
    <w:rsid w:val="009C1B5E"/>
    <w:rsid w:val="009C1D1C"/>
    <w:rsid w:val="009C1F6E"/>
    <w:rsid w:val="009C2342"/>
    <w:rsid w:val="009C30B2"/>
    <w:rsid w:val="009C3C3F"/>
    <w:rsid w:val="009C5647"/>
    <w:rsid w:val="009C5AD1"/>
    <w:rsid w:val="009D0186"/>
    <w:rsid w:val="009D01C5"/>
    <w:rsid w:val="009D04FE"/>
    <w:rsid w:val="009D0BB1"/>
    <w:rsid w:val="009D2ADD"/>
    <w:rsid w:val="009D322A"/>
    <w:rsid w:val="009D4499"/>
    <w:rsid w:val="009D46DA"/>
    <w:rsid w:val="009D5AD1"/>
    <w:rsid w:val="009D728E"/>
    <w:rsid w:val="009E2821"/>
    <w:rsid w:val="009E2D03"/>
    <w:rsid w:val="009E2D0C"/>
    <w:rsid w:val="009E2EE2"/>
    <w:rsid w:val="009E34B0"/>
    <w:rsid w:val="009E46D4"/>
    <w:rsid w:val="009E4A19"/>
    <w:rsid w:val="009E5099"/>
    <w:rsid w:val="009E50CC"/>
    <w:rsid w:val="009E53A7"/>
    <w:rsid w:val="009E5AEA"/>
    <w:rsid w:val="009E5E7F"/>
    <w:rsid w:val="009E605F"/>
    <w:rsid w:val="009E6AFC"/>
    <w:rsid w:val="009E7093"/>
    <w:rsid w:val="009E75D2"/>
    <w:rsid w:val="009F0A51"/>
    <w:rsid w:val="009F0D61"/>
    <w:rsid w:val="009F15CA"/>
    <w:rsid w:val="009F1777"/>
    <w:rsid w:val="009F17AE"/>
    <w:rsid w:val="009F18A8"/>
    <w:rsid w:val="009F1A1F"/>
    <w:rsid w:val="009F1B8C"/>
    <w:rsid w:val="009F28E9"/>
    <w:rsid w:val="009F2D55"/>
    <w:rsid w:val="009F2E25"/>
    <w:rsid w:val="009F318A"/>
    <w:rsid w:val="009F31DD"/>
    <w:rsid w:val="009F3646"/>
    <w:rsid w:val="009F3DF9"/>
    <w:rsid w:val="009F472A"/>
    <w:rsid w:val="009F4B81"/>
    <w:rsid w:val="009F4D9E"/>
    <w:rsid w:val="009F51B9"/>
    <w:rsid w:val="009F5249"/>
    <w:rsid w:val="009F5C7C"/>
    <w:rsid w:val="009F63C7"/>
    <w:rsid w:val="009F66BA"/>
    <w:rsid w:val="009F6BD3"/>
    <w:rsid w:val="00A000F1"/>
    <w:rsid w:val="00A0067F"/>
    <w:rsid w:val="00A008D0"/>
    <w:rsid w:val="00A00CE0"/>
    <w:rsid w:val="00A01C01"/>
    <w:rsid w:val="00A02523"/>
    <w:rsid w:val="00A02DCD"/>
    <w:rsid w:val="00A03087"/>
    <w:rsid w:val="00A0362B"/>
    <w:rsid w:val="00A05E13"/>
    <w:rsid w:val="00A0673B"/>
    <w:rsid w:val="00A06B9C"/>
    <w:rsid w:val="00A122FC"/>
    <w:rsid w:val="00A1264B"/>
    <w:rsid w:val="00A12869"/>
    <w:rsid w:val="00A13518"/>
    <w:rsid w:val="00A15948"/>
    <w:rsid w:val="00A16476"/>
    <w:rsid w:val="00A17728"/>
    <w:rsid w:val="00A217D2"/>
    <w:rsid w:val="00A21A9C"/>
    <w:rsid w:val="00A22D94"/>
    <w:rsid w:val="00A22ED4"/>
    <w:rsid w:val="00A26223"/>
    <w:rsid w:val="00A2771C"/>
    <w:rsid w:val="00A277DD"/>
    <w:rsid w:val="00A305A3"/>
    <w:rsid w:val="00A30C48"/>
    <w:rsid w:val="00A3117F"/>
    <w:rsid w:val="00A31EFF"/>
    <w:rsid w:val="00A32FCE"/>
    <w:rsid w:val="00A3354D"/>
    <w:rsid w:val="00A335A0"/>
    <w:rsid w:val="00A33BFB"/>
    <w:rsid w:val="00A3435B"/>
    <w:rsid w:val="00A34626"/>
    <w:rsid w:val="00A359ED"/>
    <w:rsid w:val="00A36250"/>
    <w:rsid w:val="00A36964"/>
    <w:rsid w:val="00A36D09"/>
    <w:rsid w:val="00A36E8D"/>
    <w:rsid w:val="00A3728A"/>
    <w:rsid w:val="00A37866"/>
    <w:rsid w:val="00A404AF"/>
    <w:rsid w:val="00A41210"/>
    <w:rsid w:val="00A4191B"/>
    <w:rsid w:val="00A426F6"/>
    <w:rsid w:val="00A43C2B"/>
    <w:rsid w:val="00A458AD"/>
    <w:rsid w:val="00A544BF"/>
    <w:rsid w:val="00A54CAF"/>
    <w:rsid w:val="00A55735"/>
    <w:rsid w:val="00A5648E"/>
    <w:rsid w:val="00A564ED"/>
    <w:rsid w:val="00A566FC"/>
    <w:rsid w:val="00A56B91"/>
    <w:rsid w:val="00A56E3B"/>
    <w:rsid w:val="00A60D8B"/>
    <w:rsid w:val="00A617EC"/>
    <w:rsid w:val="00A61E38"/>
    <w:rsid w:val="00A62460"/>
    <w:rsid w:val="00A62E48"/>
    <w:rsid w:val="00A64049"/>
    <w:rsid w:val="00A641A6"/>
    <w:rsid w:val="00A64952"/>
    <w:rsid w:val="00A65A6E"/>
    <w:rsid w:val="00A6629F"/>
    <w:rsid w:val="00A66ACB"/>
    <w:rsid w:val="00A70CAF"/>
    <w:rsid w:val="00A73386"/>
    <w:rsid w:val="00A73E2B"/>
    <w:rsid w:val="00A74473"/>
    <w:rsid w:val="00A749EC"/>
    <w:rsid w:val="00A760B5"/>
    <w:rsid w:val="00A768EA"/>
    <w:rsid w:val="00A77C62"/>
    <w:rsid w:val="00A77DEA"/>
    <w:rsid w:val="00A8185E"/>
    <w:rsid w:val="00A81AA5"/>
    <w:rsid w:val="00A821CC"/>
    <w:rsid w:val="00A83A0C"/>
    <w:rsid w:val="00A83D89"/>
    <w:rsid w:val="00A84591"/>
    <w:rsid w:val="00A85CF0"/>
    <w:rsid w:val="00A85D79"/>
    <w:rsid w:val="00A86D55"/>
    <w:rsid w:val="00A87E6F"/>
    <w:rsid w:val="00A91206"/>
    <w:rsid w:val="00A93D1E"/>
    <w:rsid w:val="00A96657"/>
    <w:rsid w:val="00AA0CC8"/>
    <w:rsid w:val="00AA38C2"/>
    <w:rsid w:val="00AA3CF9"/>
    <w:rsid w:val="00AA4191"/>
    <w:rsid w:val="00AA45FD"/>
    <w:rsid w:val="00AA5368"/>
    <w:rsid w:val="00AA622C"/>
    <w:rsid w:val="00AA721A"/>
    <w:rsid w:val="00AA7C75"/>
    <w:rsid w:val="00AA7F42"/>
    <w:rsid w:val="00AB070A"/>
    <w:rsid w:val="00AB184F"/>
    <w:rsid w:val="00AB1F6E"/>
    <w:rsid w:val="00AB2D71"/>
    <w:rsid w:val="00AB2E59"/>
    <w:rsid w:val="00AB44DD"/>
    <w:rsid w:val="00AB57E4"/>
    <w:rsid w:val="00AB5FA6"/>
    <w:rsid w:val="00AB62B5"/>
    <w:rsid w:val="00AB6415"/>
    <w:rsid w:val="00AC0416"/>
    <w:rsid w:val="00AC28A0"/>
    <w:rsid w:val="00AC2B01"/>
    <w:rsid w:val="00AC32CB"/>
    <w:rsid w:val="00AC4031"/>
    <w:rsid w:val="00AC4813"/>
    <w:rsid w:val="00AC62E7"/>
    <w:rsid w:val="00AC7B7F"/>
    <w:rsid w:val="00AD322C"/>
    <w:rsid w:val="00AD3547"/>
    <w:rsid w:val="00AD3AAC"/>
    <w:rsid w:val="00AD48BD"/>
    <w:rsid w:val="00AD49F3"/>
    <w:rsid w:val="00AD60E2"/>
    <w:rsid w:val="00AD7862"/>
    <w:rsid w:val="00AE15BB"/>
    <w:rsid w:val="00AE2B63"/>
    <w:rsid w:val="00AE40FE"/>
    <w:rsid w:val="00AE428A"/>
    <w:rsid w:val="00AE499D"/>
    <w:rsid w:val="00AE5046"/>
    <w:rsid w:val="00AE5490"/>
    <w:rsid w:val="00AE6E91"/>
    <w:rsid w:val="00AE7A81"/>
    <w:rsid w:val="00AF0F33"/>
    <w:rsid w:val="00AF1038"/>
    <w:rsid w:val="00AF12B6"/>
    <w:rsid w:val="00AF23C4"/>
    <w:rsid w:val="00AF23E2"/>
    <w:rsid w:val="00AF2F84"/>
    <w:rsid w:val="00AF3457"/>
    <w:rsid w:val="00AF5885"/>
    <w:rsid w:val="00AF5CFB"/>
    <w:rsid w:val="00AF631D"/>
    <w:rsid w:val="00AF6A59"/>
    <w:rsid w:val="00AF7CA2"/>
    <w:rsid w:val="00B00866"/>
    <w:rsid w:val="00B0108F"/>
    <w:rsid w:val="00B0265E"/>
    <w:rsid w:val="00B07159"/>
    <w:rsid w:val="00B07B9C"/>
    <w:rsid w:val="00B10D4B"/>
    <w:rsid w:val="00B11498"/>
    <w:rsid w:val="00B12888"/>
    <w:rsid w:val="00B14055"/>
    <w:rsid w:val="00B1459F"/>
    <w:rsid w:val="00B15FC4"/>
    <w:rsid w:val="00B16147"/>
    <w:rsid w:val="00B21D58"/>
    <w:rsid w:val="00B22C7B"/>
    <w:rsid w:val="00B22CBF"/>
    <w:rsid w:val="00B22F52"/>
    <w:rsid w:val="00B23489"/>
    <w:rsid w:val="00B24B0B"/>
    <w:rsid w:val="00B256FD"/>
    <w:rsid w:val="00B269EF"/>
    <w:rsid w:val="00B2740A"/>
    <w:rsid w:val="00B2771C"/>
    <w:rsid w:val="00B277C8"/>
    <w:rsid w:val="00B3025B"/>
    <w:rsid w:val="00B3121D"/>
    <w:rsid w:val="00B31318"/>
    <w:rsid w:val="00B326D8"/>
    <w:rsid w:val="00B337E6"/>
    <w:rsid w:val="00B344DC"/>
    <w:rsid w:val="00B34898"/>
    <w:rsid w:val="00B3502B"/>
    <w:rsid w:val="00B36150"/>
    <w:rsid w:val="00B36D08"/>
    <w:rsid w:val="00B404FB"/>
    <w:rsid w:val="00B42A15"/>
    <w:rsid w:val="00B42B06"/>
    <w:rsid w:val="00B42E72"/>
    <w:rsid w:val="00B45882"/>
    <w:rsid w:val="00B45DD1"/>
    <w:rsid w:val="00B504D6"/>
    <w:rsid w:val="00B50FEA"/>
    <w:rsid w:val="00B51EB7"/>
    <w:rsid w:val="00B52E50"/>
    <w:rsid w:val="00B536B8"/>
    <w:rsid w:val="00B54D36"/>
    <w:rsid w:val="00B54F3F"/>
    <w:rsid w:val="00B55FAC"/>
    <w:rsid w:val="00B55FE8"/>
    <w:rsid w:val="00B57C07"/>
    <w:rsid w:val="00B6151E"/>
    <w:rsid w:val="00B6202C"/>
    <w:rsid w:val="00B626E4"/>
    <w:rsid w:val="00B62958"/>
    <w:rsid w:val="00B62B54"/>
    <w:rsid w:val="00B62BAD"/>
    <w:rsid w:val="00B65469"/>
    <w:rsid w:val="00B65747"/>
    <w:rsid w:val="00B658CC"/>
    <w:rsid w:val="00B65C30"/>
    <w:rsid w:val="00B66522"/>
    <w:rsid w:val="00B66889"/>
    <w:rsid w:val="00B669EC"/>
    <w:rsid w:val="00B70477"/>
    <w:rsid w:val="00B70A3B"/>
    <w:rsid w:val="00B70DF2"/>
    <w:rsid w:val="00B7296D"/>
    <w:rsid w:val="00B73EB7"/>
    <w:rsid w:val="00B7434E"/>
    <w:rsid w:val="00B751F1"/>
    <w:rsid w:val="00B76152"/>
    <w:rsid w:val="00B762EC"/>
    <w:rsid w:val="00B76E2B"/>
    <w:rsid w:val="00B7738E"/>
    <w:rsid w:val="00B777AB"/>
    <w:rsid w:val="00B7794D"/>
    <w:rsid w:val="00B77AB0"/>
    <w:rsid w:val="00B77FDB"/>
    <w:rsid w:val="00B80622"/>
    <w:rsid w:val="00B81641"/>
    <w:rsid w:val="00B8168C"/>
    <w:rsid w:val="00B828A0"/>
    <w:rsid w:val="00B83A1A"/>
    <w:rsid w:val="00B843AB"/>
    <w:rsid w:val="00B86E4A"/>
    <w:rsid w:val="00B90504"/>
    <w:rsid w:val="00B90BE2"/>
    <w:rsid w:val="00B91166"/>
    <w:rsid w:val="00B91E92"/>
    <w:rsid w:val="00B921D6"/>
    <w:rsid w:val="00B925EC"/>
    <w:rsid w:val="00B92EAE"/>
    <w:rsid w:val="00B93258"/>
    <w:rsid w:val="00B9375D"/>
    <w:rsid w:val="00B940BF"/>
    <w:rsid w:val="00B96E63"/>
    <w:rsid w:val="00B971DE"/>
    <w:rsid w:val="00B97B82"/>
    <w:rsid w:val="00B97E53"/>
    <w:rsid w:val="00BA0380"/>
    <w:rsid w:val="00BA03EE"/>
    <w:rsid w:val="00BA12E0"/>
    <w:rsid w:val="00BA2416"/>
    <w:rsid w:val="00BA27CA"/>
    <w:rsid w:val="00BA3DDB"/>
    <w:rsid w:val="00BA5324"/>
    <w:rsid w:val="00BA5538"/>
    <w:rsid w:val="00BA5729"/>
    <w:rsid w:val="00BA581A"/>
    <w:rsid w:val="00BA6564"/>
    <w:rsid w:val="00BA7806"/>
    <w:rsid w:val="00BA78AF"/>
    <w:rsid w:val="00BA7E06"/>
    <w:rsid w:val="00BB19F3"/>
    <w:rsid w:val="00BB3982"/>
    <w:rsid w:val="00BB475A"/>
    <w:rsid w:val="00BB4E8D"/>
    <w:rsid w:val="00BB4FE9"/>
    <w:rsid w:val="00BB59D5"/>
    <w:rsid w:val="00BB5E6D"/>
    <w:rsid w:val="00BB7104"/>
    <w:rsid w:val="00BB7DC8"/>
    <w:rsid w:val="00BC03A7"/>
    <w:rsid w:val="00BC0C47"/>
    <w:rsid w:val="00BC1C27"/>
    <w:rsid w:val="00BC1F03"/>
    <w:rsid w:val="00BC343A"/>
    <w:rsid w:val="00BC368B"/>
    <w:rsid w:val="00BC4486"/>
    <w:rsid w:val="00BC461B"/>
    <w:rsid w:val="00BC4A22"/>
    <w:rsid w:val="00BC4BEC"/>
    <w:rsid w:val="00BC4C81"/>
    <w:rsid w:val="00BC5071"/>
    <w:rsid w:val="00BC6946"/>
    <w:rsid w:val="00BC69D3"/>
    <w:rsid w:val="00BC6C66"/>
    <w:rsid w:val="00BC78F6"/>
    <w:rsid w:val="00BD30FD"/>
    <w:rsid w:val="00BD354D"/>
    <w:rsid w:val="00BD3B47"/>
    <w:rsid w:val="00BD69D2"/>
    <w:rsid w:val="00BD7555"/>
    <w:rsid w:val="00BE11BC"/>
    <w:rsid w:val="00BE1D15"/>
    <w:rsid w:val="00BE1D62"/>
    <w:rsid w:val="00BE1E3D"/>
    <w:rsid w:val="00BE29EF"/>
    <w:rsid w:val="00BE3456"/>
    <w:rsid w:val="00BE35CB"/>
    <w:rsid w:val="00BE37D3"/>
    <w:rsid w:val="00BE4994"/>
    <w:rsid w:val="00BE4CEB"/>
    <w:rsid w:val="00BE653D"/>
    <w:rsid w:val="00BE6F2A"/>
    <w:rsid w:val="00BE77AC"/>
    <w:rsid w:val="00BE7A95"/>
    <w:rsid w:val="00BF147E"/>
    <w:rsid w:val="00BF15CB"/>
    <w:rsid w:val="00BF2591"/>
    <w:rsid w:val="00BF2631"/>
    <w:rsid w:val="00BF265F"/>
    <w:rsid w:val="00BF2D87"/>
    <w:rsid w:val="00BF3764"/>
    <w:rsid w:val="00BF3FC7"/>
    <w:rsid w:val="00BF42DE"/>
    <w:rsid w:val="00BF4A4E"/>
    <w:rsid w:val="00BF600E"/>
    <w:rsid w:val="00BF76E2"/>
    <w:rsid w:val="00BF7CC1"/>
    <w:rsid w:val="00C00D55"/>
    <w:rsid w:val="00C01F4E"/>
    <w:rsid w:val="00C0248D"/>
    <w:rsid w:val="00C02684"/>
    <w:rsid w:val="00C027E3"/>
    <w:rsid w:val="00C0300C"/>
    <w:rsid w:val="00C03622"/>
    <w:rsid w:val="00C03F5C"/>
    <w:rsid w:val="00C045AF"/>
    <w:rsid w:val="00C06351"/>
    <w:rsid w:val="00C10C3F"/>
    <w:rsid w:val="00C1318C"/>
    <w:rsid w:val="00C13E26"/>
    <w:rsid w:val="00C14C3D"/>
    <w:rsid w:val="00C15422"/>
    <w:rsid w:val="00C15C4C"/>
    <w:rsid w:val="00C16EB5"/>
    <w:rsid w:val="00C16FC6"/>
    <w:rsid w:val="00C2066F"/>
    <w:rsid w:val="00C23D98"/>
    <w:rsid w:val="00C242D8"/>
    <w:rsid w:val="00C24D05"/>
    <w:rsid w:val="00C2542A"/>
    <w:rsid w:val="00C25BEE"/>
    <w:rsid w:val="00C26D31"/>
    <w:rsid w:val="00C31775"/>
    <w:rsid w:val="00C31E37"/>
    <w:rsid w:val="00C3265C"/>
    <w:rsid w:val="00C32712"/>
    <w:rsid w:val="00C32A18"/>
    <w:rsid w:val="00C33F32"/>
    <w:rsid w:val="00C343F4"/>
    <w:rsid w:val="00C3498C"/>
    <w:rsid w:val="00C34B40"/>
    <w:rsid w:val="00C34BC5"/>
    <w:rsid w:val="00C35247"/>
    <w:rsid w:val="00C362A3"/>
    <w:rsid w:val="00C3654B"/>
    <w:rsid w:val="00C37AF5"/>
    <w:rsid w:val="00C37ED4"/>
    <w:rsid w:val="00C425DE"/>
    <w:rsid w:val="00C426F0"/>
    <w:rsid w:val="00C431BF"/>
    <w:rsid w:val="00C43D90"/>
    <w:rsid w:val="00C44D4C"/>
    <w:rsid w:val="00C4502C"/>
    <w:rsid w:val="00C4696F"/>
    <w:rsid w:val="00C509D8"/>
    <w:rsid w:val="00C50C78"/>
    <w:rsid w:val="00C50F92"/>
    <w:rsid w:val="00C51461"/>
    <w:rsid w:val="00C528FF"/>
    <w:rsid w:val="00C5292B"/>
    <w:rsid w:val="00C53C63"/>
    <w:rsid w:val="00C54099"/>
    <w:rsid w:val="00C54463"/>
    <w:rsid w:val="00C54D26"/>
    <w:rsid w:val="00C55126"/>
    <w:rsid w:val="00C55885"/>
    <w:rsid w:val="00C56D41"/>
    <w:rsid w:val="00C57BA9"/>
    <w:rsid w:val="00C60710"/>
    <w:rsid w:val="00C6083B"/>
    <w:rsid w:val="00C61496"/>
    <w:rsid w:val="00C63A69"/>
    <w:rsid w:val="00C63AE5"/>
    <w:rsid w:val="00C6423F"/>
    <w:rsid w:val="00C6476D"/>
    <w:rsid w:val="00C64A51"/>
    <w:rsid w:val="00C71199"/>
    <w:rsid w:val="00C7143C"/>
    <w:rsid w:val="00C714BD"/>
    <w:rsid w:val="00C717A2"/>
    <w:rsid w:val="00C72774"/>
    <w:rsid w:val="00C730AF"/>
    <w:rsid w:val="00C734CC"/>
    <w:rsid w:val="00C7549B"/>
    <w:rsid w:val="00C770B9"/>
    <w:rsid w:val="00C8219B"/>
    <w:rsid w:val="00C82688"/>
    <w:rsid w:val="00C8275F"/>
    <w:rsid w:val="00C831CD"/>
    <w:rsid w:val="00C83DF5"/>
    <w:rsid w:val="00C84C4B"/>
    <w:rsid w:val="00C85DBC"/>
    <w:rsid w:val="00C86398"/>
    <w:rsid w:val="00C86B10"/>
    <w:rsid w:val="00C86E95"/>
    <w:rsid w:val="00C87229"/>
    <w:rsid w:val="00C87B6C"/>
    <w:rsid w:val="00C906C1"/>
    <w:rsid w:val="00C91422"/>
    <w:rsid w:val="00C924F4"/>
    <w:rsid w:val="00C9260A"/>
    <w:rsid w:val="00C94984"/>
    <w:rsid w:val="00C95BCE"/>
    <w:rsid w:val="00C96DC8"/>
    <w:rsid w:val="00C97C76"/>
    <w:rsid w:val="00CA0A65"/>
    <w:rsid w:val="00CA0DCB"/>
    <w:rsid w:val="00CA3D92"/>
    <w:rsid w:val="00CA4BDA"/>
    <w:rsid w:val="00CA4F99"/>
    <w:rsid w:val="00CA6123"/>
    <w:rsid w:val="00CA6948"/>
    <w:rsid w:val="00CB0B1A"/>
    <w:rsid w:val="00CB0B3E"/>
    <w:rsid w:val="00CB1350"/>
    <w:rsid w:val="00CB2A5B"/>
    <w:rsid w:val="00CB32D6"/>
    <w:rsid w:val="00CB38C8"/>
    <w:rsid w:val="00CB4160"/>
    <w:rsid w:val="00CB4586"/>
    <w:rsid w:val="00CB4897"/>
    <w:rsid w:val="00CB50FF"/>
    <w:rsid w:val="00CB5ABC"/>
    <w:rsid w:val="00CC1906"/>
    <w:rsid w:val="00CC1D32"/>
    <w:rsid w:val="00CC310B"/>
    <w:rsid w:val="00CC3282"/>
    <w:rsid w:val="00CC3B5B"/>
    <w:rsid w:val="00CC3DCB"/>
    <w:rsid w:val="00CC4DDC"/>
    <w:rsid w:val="00CC5638"/>
    <w:rsid w:val="00CC5C0B"/>
    <w:rsid w:val="00CC6BA9"/>
    <w:rsid w:val="00CD0935"/>
    <w:rsid w:val="00CD336D"/>
    <w:rsid w:val="00CD4054"/>
    <w:rsid w:val="00CD4C2B"/>
    <w:rsid w:val="00CD56C2"/>
    <w:rsid w:val="00CD6231"/>
    <w:rsid w:val="00CD7285"/>
    <w:rsid w:val="00CD7CFA"/>
    <w:rsid w:val="00CE0DB4"/>
    <w:rsid w:val="00CE20DE"/>
    <w:rsid w:val="00CE27CB"/>
    <w:rsid w:val="00CE2914"/>
    <w:rsid w:val="00CE29DE"/>
    <w:rsid w:val="00CE2D54"/>
    <w:rsid w:val="00CE3F7A"/>
    <w:rsid w:val="00CE40B7"/>
    <w:rsid w:val="00CE4598"/>
    <w:rsid w:val="00CE4F79"/>
    <w:rsid w:val="00CE547B"/>
    <w:rsid w:val="00CE59F5"/>
    <w:rsid w:val="00CE5FD7"/>
    <w:rsid w:val="00CE60F8"/>
    <w:rsid w:val="00CE74C8"/>
    <w:rsid w:val="00CF2910"/>
    <w:rsid w:val="00CF35FD"/>
    <w:rsid w:val="00CF4A83"/>
    <w:rsid w:val="00CF53E7"/>
    <w:rsid w:val="00CF5767"/>
    <w:rsid w:val="00CF634E"/>
    <w:rsid w:val="00D0113A"/>
    <w:rsid w:val="00D02672"/>
    <w:rsid w:val="00D03592"/>
    <w:rsid w:val="00D056D7"/>
    <w:rsid w:val="00D058E8"/>
    <w:rsid w:val="00D07285"/>
    <w:rsid w:val="00D07673"/>
    <w:rsid w:val="00D07B84"/>
    <w:rsid w:val="00D1029E"/>
    <w:rsid w:val="00D109F9"/>
    <w:rsid w:val="00D1100A"/>
    <w:rsid w:val="00D12974"/>
    <w:rsid w:val="00D1386C"/>
    <w:rsid w:val="00D13A85"/>
    <w:rsid w:val="00D147A3"/>
    <w:rsid w:val="00D14A7A"/>
    <w:rsid w:val="00D20CE9"/>
    <w:rsid w:val="00D238B8"/>
    <w:rsid w:val="00D2610A"/>
    <w:rsid w:val="00D2697D"/>
    <w:rsid w:val="00D310EA"/>
    <w:rsid w:val="00D31835"/>
    <w:rsid w:val="00D33FC4"/>
    <w:rsid w:val="00D34135"/>
    <w:rsid w:val="00D351E3"/>
    <w:rsid w:val="00D352A1"/>
    <w:rsid w:val="00D3590E"/>
    <w:rsid w:val="00D36880"/>
    <w:rsid w:val="00D37A1E"/>
    <w:rsid w:val="00D40252"/>
    <w:rsid w:val="00D41DDC"/>
    <w:rsid w:val="00D425D5"/>
    <w:rsid w:val="00D44515"/>
    <w:rsid w:val="00D466F6"/>
    <w:rsid w:val="00D50C97"/>
    <w:rsid w:val="00D51F8E"/>
    <w:rsid w:val="00D524EB"/>
    <w:rsid w:val="00D530E6"/>
    <w:rsid w:val="00D53226"/>
    <w:rsid w:val="00D536C6"/>
    <w:rsid w:val="00D537A4"/>
    <w:rsid w:val="00D55C1C"/>
    <w:rsid w:val="00D56FD5"/>
    <w:rsid w:val="00D57D9A"/>
    <w:rsid w:val="00D60508"/>
    <w:rsid w:val="00D60B77"/>
    <w:rsid w:val="00D60EFD"/>
    <w:rsid w:val="00D61489"/>
    <w:rsid w:val="00D61F99"/>
    <w:rsid w:val="00D633F3"/>
    <w:rsid w:val="00D6477F"/>
    <w:rsid w:val="00D65346"/>
    <w:rsid w:val="00D65A26"/>
    <w:rsid w:val="00D65F04"/>
    <w:rsid w:val="00D67244"/>
    <w:rsid w:val="00D70786"/>
    <w:rsid w:val="00D71033"/>
    <w:rsid w:val="00D715D0"/>
    <w:rsid w:val="00D71699"/>
    <w:rsid w:val="00D71A4A"/>
    <w:rsid w:val="00D72596"/>
    <w:rsid w:val="00D73332"/>
    <w:rsid w:val="00D73606"/>
    <w:rsid w:val="00D73C4C"/>
    <w:rsid w:val="00D7434D"/>
    <w:rsid w:val="00D75E4F"/>
    <w:rsid w:val="00D811FD"/>
    <w:rsid w:val="00D82BE5"/>
    <w:rsid w:val="00D83210"/>
    <w:rsid w:val="00D86331"/>
    <w:rsid w:val="00D86FC9"/>
    <w:rsid w:val="00D87375"/>
    <w:rsid w:val="00D90196"/>
    <w:rsid w:val="00D903CC"/>
    <w:rsid w:val="00D93317"/>
    <w:rsid w:val="00D9351B"/>
    <w:rsid w:val="00D93D78"/>
    <w:rsid w:val="00D94D6B"/>
    <w:rsid w:val="00D954BD"/>
    <w:rsid w:val="00D95A56"/>
    <w:rsid w:val="00D96099"/>
    <w:rsid w:val="00D967A2"/>
    <w:rsid w:val="00D96F2C"/>
    <w:rsid w:val="00DA05E3"/>
    <w:rsid w:val="00DA16E3"/>
    <w:rsid w:val="00DA36A5"/>
    <w:rsid w:val="00DA49E2"/>
    <w:rsid w:val="00DA5868"/>
    <w:rsid w:val="00DA5AC2"/>
    <w:rsid w:val="00DA6816"/>
    <w:rsid w:val="00DA7166"/>
    <w:rsid w:val="00DA7B4B"/>
    <w:rsid w:val="00DB188A"/>
    <w:rsid w:val="00DB2829"/>
    <w:rsid w:val="00DB2A64"/>
    <w:rsid w:val="00DB33E7"/>
    <w:rsid w:val="00DB355A"/>
    <w:rsid w:val="00DB38AB"/>
    <w:rsid w:val="00DB47C4"/>
    <w:rsid w:val="00DB4818"/>
    <w:rsid w:val="00DB6366"/>
    <w:rsid w:val="00DC0449"/>
    <w:rsid w:val="00DC0CBD"/>
    <w:rsid w:val="00DC0D6B"/>
    <w:rsid w:val="00DC1042"/>
    <w:rsid w:val="00DC1642"/>
    <w:rsid w:val="00DC403B"/>
    <w:rsid w:val="00DC49D7"/>
    <w:rsid w:val="00DC4C15"/>
    <w:rsid w:val="00DC6893"/>
    <w:rsid w:val="00DC6B94"/>
    <w:rsid w:val="00DC6E81"/>
    <w:rsid w:val="00DC7EDE"/>
    <w:rsid w:val="00DD1545"/>
    <w:rsid w:val="00DD3646"/>
    <w:rsid w:val="00DD40EE"/>
    <w:rsid w:val="00DD5719"/>
    <w:rsid w:val="00DD57B6"/>
    <w:rsid w:val="00DD592C"/>
    <w:rsid w:val="00DD5BA1"/>
    <w:rsid w:val="00DD5D50"/>
    <w:rsid w:val="00DD5DAC"/>
    <w:rsid w:val="00DD5DFC"/>
    <w:rsid w:val="00DD5EE3"/>
    <w:rsid w:val="00DE0B45"/>
    <w:rsid w:val="00DE0C3C"/>
    <w:rsid w:val="00DE2AE4"/>
    <w:rsid w:val="00DE366E"/>
    <w:rsid w:val="00DE3D2D"/>
    <w:rsid w:val="00DE48DD"/>
    <w:rsid w:val="00DE57B2"/>
    <w:rsid w:val="00DE5BDA"/>
    <w:rsid w:val="00DE633B"/>
    <w:rsid w:val="00DE7056"/>
    <w:rsid w:val="00DE72F9"/>
    <w:rsid w:val="00DE7807"/>
    <w:rsid w:val="00DE7AD4"/>
    <w:rsid w:val="00DF00C4"/>
    <w:rsid w:val="00DF0CF6"/>
    <w:rsid w:val="00DF10C1"/>
    <w:rsid w:val="00DF1996"/>
    <w:rsid w:val="00DF1E2C"/>
    <w:rsid w:val="00DF21AA"/>
    <w:rsid w:val="00DF3841"/>
    <w:rsid w:val="00DF4823"/>
    <w:rsid w:val="00DF5A8C"/>
    <w:rsid w:val="00E0065F"/>
    <w:rsid w:val="00E00AD1"/>
    <w:rsid w:val="00E02C27"/>
    <w:rsid w:val="00E02EF8"/>
    <w:rsid w:val="00E041ED"/>
    <w:rsid w:val="00E04987"/>
    <w:rsid w:val="00E049A4"/>
    <w:rsid w:val="00E04A75"/>
    <w:rsid w:val="00E065CB"/>
    <w:rsid w:val="00E06DC3"/>
    <w:rsid w:val="00E06E1D"/>
    <w:rsid w:val="00E07ACF"/>
    <w:rsid w:val="00E13315"/>
    <w:rsid w:val="00E13911"/>
    <w:rsid w:val="00E14E3A"/>
    <w:rsid w:val="00E16B11"/>
    <w:rsid w:val="00E170CB"/>
    <w:rsid w:val="00E20A1C"/>
    <w:rsid w:val="00E216FB"/>
    <w:rsid w:val="00E21953"/>
    <w:rsid w:val="00E22DA0"/>
    <w:rsid w:val="00E2434C"/>
    <w:rsid w:val="00E250F5"/>
    <w:rsid w:val="00E255A4"/>
    <w:rsid w:val="00E2671E"/>
    <w:rsid w:val="00E270EC"/>
    <w:rsid w:val="00E27C12"/>
    <w:rsid w:val="00E301B7"/>
    <w:rsid w:val="00E30858"/>
    <w:rsid w:val="00E30E4B"/>
    <w:rsid w:val="00E322B1"/>
    <w:rsid w:val="00E32FCE"/>
    <w:rsid w:val="00E34AE2"/>
    <w:rsid w:val="00E34F1B"/>
    <w:rsid w:val="00E35BCB"/>
    <w:rsid w:val="00E35F29"/>
    <w:rsid w:val="00E36D3B"/>
    <w:rsid w:val="00E376FF"/>
    <w:rsid w:val="00E37733"/>
    <w:rsid w:val="00E40B63"/>
    <w:rsid w:val="00E40D7F"/>
    <w:rsid w:val="00E40F20"/>
    <w:rsid w:val="00E41FB7"/>
    <w:rsid w:val="00E42454"/>
    <w:rsid w:val="00E42D17"/>
    <w:rsid w:val="00E44342"/>
    <w:rsid w:val="00E445FD"/>
    <w:rsid w:val="00E4489F"/>
    <w:rsid w:val="00E4495E"/>
    <w:rsid w:val="00E44E4B"/>
    <w:rsid w:val="00E454BC"/>
    <w:rsid w:val="00E45519"/>
    <w:rsid w:val="00E455FF"/>
    <w:rsid w:val="00E467A0"/>
    <w:rsid w:val="00E501EA"/>
    <w:rsid w:val="00E51A74"/>
    <w:rsid w:val="00E52377"/>
    <w:rsid w:val="00E541C2"/>
    <w:rsid w:val="00E547E0"/>
    <w:rsid w:val="00E54A59"/>
    <w:rsid w:val="00E55238"/>
    <w:rsid w:val="00E55AED"/>
    <w:rsid w:val="00E565A1"/>
    <w:rsid w:val="00E5752E"/>
    <w:rsid w:val="00E57808"/>
    <w:rsid w:val="00E578D9"/>
    <w:rsid w:val="00E57FB0"/>
    <w:rsid w:val="00E62906"/>
    <w:rsid w:val="00E633BF"/>
    <w:rsid w:val="00E63CE8"/>
    <w:rsid w:val="00E64BE2"/>
    <w:rsid w:val="00E6546F"/>
    <w:rsid w:val="00E6564C"/>
    <w:rsid w:val="00E65B74"/>
    <w:rsid w:val="00E66908"/>
    <w:rsid w:val="00E679B6"/>
    <w:rsid w:val="00E679F3"/>
    <w:rsid w:val="00E70884"/>
    <w:rsid w:val="00E70C3A"/>
    <w:rsid w:val="00E712A9"/>
    <w:rsid w:val="00E71EC6"/>
    <w:rsid w:val="00E74221"/>
    <w:rsid w:val="00E74388"/>
    <w:rsid w:val="00E74ED8"/>
    <w:rsid w:val="00E7586C"/>
    <w:rsid w:val="00E778D4"/>
    <w:rsid w:val="00E80012"/>
    <w:rsid w:val="00E802B0"/>
    <w:rsid w:val="00E81216"/>
    <w:rsid w:val="00E8143B"/>
    <w:rsid w:val="00E81C40"/>
    <w:rsid w:val="00E81C4B"/>
    <w:rsid w:val="00E8224E"/>
    <w:rsid w:val="00E823E6"/>
    <w:rsid w:val="00E83441"/>
    <w:rsid w:val="00E8441D"/>
    <w:rsid w:val="00E84422"/>
    <w:rsid w:val="00E84860"/>
    <w:rsid w:val="00E84ADD"/>
    <w:rsid w:val="00E86C44"/>
    <w:rsid w:val="00E8732D"/>
    <w:rsid w:val="00E874F9"/>
    <w:rsid w:val="00E876C1"/>
    <w:rsid w:val="00E877AD"/>
    <w:rsid w:val="00E87B76"/>
    <w:rsid w:val="00E90427"/>
    <w:rsid w:val="00E90A5E"/>
    <w:rsid w:val="00E928DB"/>
    <w:rsid w:val="00E9384F"/>
    <w:rsid w:val="00E96849"/>
    <w:rsid w:val="00EA15BD"/>
    <w:rsid w:val="00EA1E63"/>
    <w:rsid w:val="00EA2121"/>
    <w:rsid w:val="00EA27D5"/>
    <w:rsid w:val="00EA6452"/>
    <w:rsid w:val="00EA6B0A"/>
    <w:rsid w:val="00EA7F3C"/>
    <w:rsid w:val="00EB0DD9"/>
    <w:rsid w:val="00EB108D"/>
    <w:rsid w:val="00EB127E"/>
    <w:rsid w:val="00EB2DF0"/>
    <w:rsid w:val="00EB442B"/>
    <w:rsid w:val="00EB4867"/>
    <w:rsid w:val="00EB55DC"/>
    <w:rsid w:val="00EB5AE6"/>
    <w:rsid w:val="00EB6CD2"/>
    <w:rsid w:val="00EB7718"/>
    <w:rsid w:val="00EB7AFF"/>
    <w:rsid w:val="00EC0D71"/>
    <w:rsid w:val="00EC14CD"/>
    <w:rsid w:val="00EC2EDE"/>
    <w:rsid w:val="00EC4D0A"/>
    <w:rsid w:val="00EC58A6"/>
    <w:rsid w:val="00EC638B"/>
    <w:rsid w:val="00EC6A25"/>
    <w:rsid w:val="00ED15C6"/>
    <w:rsid w:val="00ED15D6"/>
    <w:rsid w:val="00ED3B31"/>
    <w:rsid w:val="00ED3CB9"/>
    <w:rsid w:val="00ED4349"/>
    <w:rsid w:val="00ED4A55"/>
    <w:rsid w:val="00ED5038"/>
    <w:rsid w:val="00EE016E"/>
    <w:rsid w:val="00EE1C46"/>
    <w:rsid w:val="00EE21DF"/>
    <w:rsid w:val="00EE2D9B"/>
    <w:rsid w:val="00EE2F82"/>
    <w:rsid w:val="00EE3254"/>
    <w:rsid w:val="00EE4582"/>
    <w:rsid w:val="00EE4DAD"/>
    <w:rsid w:val="00EE513E"/>
    <w:rsid w:val="00EE6899"/>
    <w:rsid w:val="00EE6AF6"/>
    <w:rsid w:val="00EE7699"/>
    <w:rsid w:val="00EE7730"/>
    <w:rsid w:val="00EE7E41"/>
    <w:rsid w:val="00EF0440"/>
    <w:rsid w:val="00EF1B56"/>
    <w:rsid w:val="00EF1F3B"/>
    <w:rsid w:val="00EF2205"/>
    <w:rsid w:val="00EF3272"/>
    <w:rsid w:val="00EF3709"/>
    <w:rsid w:val="00EF3E6D"/>
    <w:rsid w:val="00EF434C"/>
    <w:rsid w:val="00EF46D7"/>
    <w:rsid w:val="00EF4832"/>
    <w:rsid w:val="00EF5B3D"/>
    <w:rsid w:val="00EF5C7A"/>
    <w:rsid w:val="00EF60C3"/>
    <w:rsid w:val="00EF60DD"/>
    <w:rsid w:val="00EF790D"/>
    <w:rsid w:val="00F01C83"/>
    <w:rsid w:val="00F02621"/>
    <w:rsid w:val="00F05A4E"/>
    <w:rsid w:val="00F05B21"/>
    <w:rsid w:val="00F1025E"/>
    <w:rsid w:val="00F1378B"/>
    <w:rsid w:val="00F137B9"/>
    <w:rsid w:val="00F13A37"/>
    <w:rsid w:val="00F13FCB"/>
    <w:rsid w:val="00F14174"/>
    <w:rsid w:val="00F14818"/>
    <w:rsid w:val="00F15010"/>
    <w:rsid w:val="00F15BD8"/>
    <w:rsid w:val="00F16F4C"/>
    <w:rsid w:val="00F173F8"/>
    <w:rsid w:val="00F21270"/>
    <w:rsid w:val="00F22845"/>
    <w:rsid w:val="00F229FE"/>
    <w:rsid w:val="00F23055"/>
    <w:rsid w:val="00F233C8"/>
    <w:rsid w:val="00F24C1F"/>
    <w:rsid w:val="00F24C82"/>
    <w:rsid w:val="00F25B6D"/>
    <w:rsid w:val="00F26E7B"/>
    <w:rsid w:val="00F30416"/>
    <w:rsid w:val="00F30926"/>
    <w:rsid w:val="00F30E9B"/>
    <w:rsid w:val="00F310A2"/>
    <w:rsid w:val="00F327F2"/>
    <w:rsid w:val="00F3315A"/>
    <w:rsid w:val="00F336AC"/>
    <w:rsid w:val="00F34C3F"/>
    <w:rsid w:val="00F351A3"/>
    <w:rsid w:val="00F3565F"/>
    <w:rsid w:val="00F365C4"/>
    <w:rsid w:val="00F366FE"/>
    <w:rsid w:val="00F37BCC"/>
    <w:rsid w:val="00F4127D"/>
    <w:rsid w:val="00F415C0"/>
    <w:rsid w:val="00F41851"/>
    <w:rsid w:val="00F41F3F"/>
    <w:rsid w:val="00F429DD"/>
    <w:rsid w:val="00F42DFD"/>
    <w:rsid w:val="00F442B8"/>
    <w:rsid w:val="00F4522A"/>
    <w:rsid w:val="00F464C5"/>
    <w:rsid w:val="00F474F4"/>
    <w:rsid w:val="00F5009A"/>
    <w:rsid w:val="00F51DED"/>
    <w:rsid w:val="00F528D7"/>
    <w:rsid w:val="00F53020"/>
    <w:rsid w:val="00F53076"/>
    <w:rsid w:val="00F53C6F"/>
    <w:rsid w:val="00F53FDB"/>
    <w:rsid w:val="00F550C7"/>
    <w:rsid w:val="00F553F9"/>
    <w:rsid w:val="00F561BD"/>
    <w:rsid w:val="00F57276"/>
    <w:rsid w:val="00F578BC"/>
    <w:rsid w:val="00F578C7"/>
    <w:rsid w:val="00F60B3F"/>
    <w:rsid w:val="00F61975"/>
    <w:rsid w:val="00F61B85"/>
    <w:rsid w:val="00F66251"/>
    <w:rsid w:val="00F666F0"/>
    <w:rsid w:val="00F66D50"/>
    <w:rsid w:val="00F6703A"/>
    <w:rsid w:val="00F6704E"/>
    <w:rsid w:val="00F70D3B"/>
    <w:rsid w:val="00F71B6E"/>
    <w:rsid w:val="00F720AF"/>
    <w:rsid w:val="00F725CE"/>
    <w:rsid w:val="00F729E0"/>
    <w:rsid w:val="00F72B57"/>
    <w:rsid w:val="00F75323"/>
    <w:rsid w:val="00F762A8"/>
    <w:rsid w:val="00F765BC"/>
    <w:rsid w:val="00F766B7"/>
    <w:rsid w:val="00F80578"/>
    <w:rsid w:val="00F80A78"/>
    <w:rsid w:val="00F81920"/>
    <w:rsid w:val="00F82607"/>
    <w:rsid w:val="00F82AB7"/>
    <w:rsid w:val="00F83A09"/>
    <w:rsid w:val="00F8421E"/>
    <w:rsid w:val="00F848B0"/>
    <w:rsid w:val="00F84F04"/>
    <w:rsid w:val="00F86517"/>
    <w:rsid w:val="00F86DCA"/>
    <w:rsid w:val="00F87F85"/>
    <w:rsid w:val="00F90A88"/>
    <w:rsid w:val="00F91513"/>
    <w:rsid w:val="00F9270D"/>
    <w:rsid w:val="00F929A0"/>
    <w:rsid w:val="00F958AA"/>
    <w:rsid w:val="00F963D2"/>
    <w:rsid w:val="00F968A6"/>
    <w:rsid w:val="00F96D26"/>
    <w:rsid w:val="00F96DC5"/>
    <w:rsid w:val="00F97241"/>
    <w:rsid w:val="00F9732B"/>
    <w:rsid w:val="00F97AB0"/>
    <w:rsid w:val="00FA01C0"/>
    <w:rsid w:val="00FA040F"/>
    <w:rsid w:val="00FA16DE"/>
    <w:rsid w:val="00FA1F63"/>
    <w:rsid w:val="00FA765B"/>
    <w:rsid w:val="00FB0D99"/>
    <w:rsid w:val="00FB1325"/>
    <w:rsid w:val="00FB2F6A"/>
    <w:rsid w:val="00FB3BC0"/>
    <w:rsid w:val="00FB75CB"/>
    <w:rsid w:val="00FB78D5"/>
    <w:rsid w:val="00FC0734"/>
    <w:rsid w:val="00FC0F1A"/>
    <w:rsid w:val="00FC1973"/>
    <w:rsid w:val="00FC41FD"/>
    <w:rsid w:val="00FC43B8"/>
    <w:rsid w:val="00FC4A86"/>
    <w:rsid w:val="00FC60F8"/>
    <w:rsid w:val="00FC62FC"/>
    <w:rsid w:val="00FC691F"/>
    <w:rsid w:val="00FC6B88"/>
    <w:rsid w:val="00FC7891"/>
    <w:rsid w:val="00FD02A7"/>
    <w:rsid w:val="00FD061A"/>
    <w:rsid w:val="00FD11AE"/>
    <w:rsid w:val="00FD2EAC"/>
    <w:rsid w:val="00FD32DB"/>
    <w:rsid w:val="00FD3D91"/>
    <w:rsid w:val="00FD400E"/>
    <w:rsid w:val="00FD4210"/>
    <w:rsid w:val="00FD58AE"/>
    <w:rsid w:val="00FD600C"/>
    <w:rsid w:val="00FD60AA"/>
    <w:rsid w:val="00FD6FC3"/>
    <w:rsid w:val="00FE0093"/>
    <w:rsid w:val="00FE1375"/>
    <w:rsid w:val="00FE3C59"/>
    <w:rsid w:val="00FE4849"/>
    <w:rsid w:val="00FE4DAC"/>
    <w:rsid w:val="00FE62F9"/>
    <w:rsid w:val="00FE7B9D"/>
    <w:rsid w:val="00FF072A"/>
    <w:rsid w:val="00FF101D"/>
    <w:rsid w:val="00FF279E"/>
    <w:rsid w:val="00FF28B3"/>
    <w:rsid w:val="00FF2F84"/>
    <w:rsid w:val="00FF3BED"/>
    <w:rsid w:val="00FF3C05"/>
    <w:rsid w:val="00FF50B3"/>
    <w:rsid w:val="00FF51E3"/>
    <w:rsid w:val="00FF53FC"/>
    <w:rsid w:val="00FF5F93"/>
    <w:rsid w:val="00FF62DB"/>
    <w:rsid w:val="00FF6318"/>
    <w:rsid w:val="00FF75A5"/>
    <w:rsid w:val="00FF7725"/>
    <w:rsid w:val="00FF79AE"/>
    <w:rsid w:val="00FF7B14"/>
    <w:rsid w:val="01DA559F"/>
    <w:rsid w:val="01DD4248"/>
    <w:rsid w:val="0410BF82"/>
    <w:rsid w:val="07AECA26"/>
    <w:rsid w:val="0D4AEF15"/>
    <w:rsid w:val="10DD1EE9"/>
    <w:rsid w:val="1152BAF3"/>
    <w:rsid w:val="28A868A9"/>
    <w:rsid w:val="2C2E3FBD"/>
    <w:rsid w:val="2D6C6893"/>
    <w:rsid w:val="2E583E00"/>
    <w:rsid w:val="2FD0AE0A"/>
    <w:rsid w:val="3077EFA8"/>
    <w:rsid w:val="30A40955"/>
    <w:rsid w:val="30E4503B"/>
    <w:rsid w:val="31D45DF0"/>
    <w:rsid w:val="32EFD4AA"/>
    <w:rsid w:val="35CD43CC"/>
    <w:rsid w:val="35D27901"/>
    <w:rsid w:val="36F42E2F"/>
    <w:rsid w:val="3B74E742"/>
    <w:rsid w:val="444C1ACA"/>
    <w:rsid w:val="44663B88"/>
    <w:rsid w:val="4662448B"/>
    <w:rsid w:val="46816135"/>
    <w:rsid w:val="4EE40CA4"/>
    <w:rsid w:val="500F1B1E"/>
    <w:rsid w:val="50328243"/>
    <w:rsid w:val="51DBA362"/>
    <w:rsid w:val="54CB04B1"/>
    <w:rsid w:val="5555D244"/>
    <w:rsid w:val="562322D8"/>
    <w:rsid w:val="5697400F"/>
    <w:rsid w:val="56F9BF16"/>
    <w:rsid w:val="5783D6E1"/>
    <w:rsid w:val="58B4050C"/>
    <w:rsid w:val="5AFDFC64"/>
    <w:rsid w:val="5CF58BAC"/>
    <w:rsid w:val="5EDB6B92"/>
    <w:rsid w:val="6081687B"/>
    <w:rsid w:val="60A72D21"/>
    <w:rsid w:val="61B9FDA0"/>
    <w:rsid w:val="658A0FD0"/>
    <w:rsid w:val="65D34AA1"/>
    <w:rsid w:val="68C48106"/>
    <w:rsid w:val="6BF0A634"/>
    <w:rsid w:val="7110A3F3"/>
    <w:rsid w:val="7117F681"/>
    <w:rsid w:val="718FEEA5"/>
    <w:rsid w:val="75836B3D"/>
    <w:rsid w:val="7928FCB3"/>
    <w:rsid w:val="7C586AF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unhideWhenUsed/>
    <w:rsid w:val="00BC4C81"/>
    <w:pPr>
      <w:spacing w:before="100" w:beforeAutospacing="1" w:after="100" w:afterAutospacing="1" w:line="240" w:lineRule="auto"/>
    </w:pPr>
    <w:rPr>
      <w:rFonts w:ascii="Gulim" w:eastAsia="Gulim" w:hAnsi="Gulim" w:cs="Gulim"/>
      <w:sz w:val="24"/>
      <w:szCs w:val="24"/>
      <w:lang w:eastAsia="ko-KR"/>
    </w:rPr>
  </w:style>
  <w:style w:type="paragraph" w:styleId="NoSpacing">
    <w:name w:val="No Spacing"/>
    <w:uiPriority w:val="99"/>
    <w:qFormat/>
    <w:rsid w:val="00A56E3B"/>
    <w:rPr>
      <w:sz w:val="22"/>
      <w:szCs w:val="22"/>
    </w:rPr>
  </w:style>
  <w:style w:type="paragraph" w:customStyle="1" w:styleId="Default">
    <w:name w:val="Default"/>
    <w:rsid w:val="005E44AE"/>
    <w:pPr>
      <w:widowControl w:val="0"/>
      <w:autoSpaceDE w:val="0"/>
      <w:autoSpaceDN w:val="0"/>
      <w:adjustRightInd w:val="0"/>
    </w:pPr>
    <w:rPr>
      <w:rFonts w:ascii="Arial" w:eastAsiaTheme="minorEastAsia" w:hAnsi="Arial" w:cs="Arial"/>
      <w:color w:val="000000"/>
      <w:sz w:val="24"/>
      <w:szCs w:val="24"/>
      <w:lang w:eastAsia="ko-KR"/>
    </w:rPr>
  </w:style>
  <w:style w:type="paragraph" w:customStyle="1" w:styleId="paragraph">
    <w:name w:val="paragraph"/>
    <w:basedOn w:val="Normal"/>
    <w:rsid w:val="00EC6A25"/>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EC6A25"/>
  </w:style>
  <w:style w:type="character" w:customStyle="1" w:styleId="eop">
    <w:name w:val="eop"/>
    <w:basedOn w:val="DefaultParagraphFont"/>
    <w:rsid w:val="00EC6A25"/>
  </w:style>
  <w:style w:type="character" w:customStyle="1" w:styleId="ListParagraphChar">
    <w:name w:val="List Paragraph Char"/>
    <w:link w:val="ListParagraph"/>
    <w:uiPriority w:val="34"/>
    <w:locked/>
    <w:rsid w:val="00E40F20"/>
    <w:rPr>
      <w:rFonts w:ascii="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85425878">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470829163">
      <w:bodyDiv w:val="1"/>
      <w:marLeft w:val="0"/>
      <w:marRight w:val="0"/>
      <w:marTop w:val="0"/>
      <w:marBottom w:val="0"/>
      <w:divBdr>
        <w:top w:val="none" w:sz="0" w:space="0" w:color="auto"/>
        <w:left w:val="none" w:sz="0" w:space="0" w:color="auto"/>
        <w:bottom w:val="none" w:sz="0" w:space="0" w:color="auto"/>
        <w:right w:val="none" w:sz="0" w:space="0" w:color="auto"/>
      </w:divBdr>
    </w:div>
    <w:div w:id="793644877">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71876145">
          <w:marLeft w:val="288"/>
          <w:marRight w:val="0"/>
          <w:marTop w:val="60"/>
          <w:marBottom w:val="0"/>
          <w:divBdr>
            <w:top w:val="none" w:sz="0" w:space="0" w:color="auto"/>
            <w:left w:val="none" w:sz="0" w:space="0" w:color="auto"/>
            <w:bottom w:val="none" w:sz="0" w:space="0" w:color="auto"/>
            <w:right w:val="none" w:sz="0" w:space="0" w:color="auto"/>
          </w:divBdr>
        </w:div>
        <w:div w:id="64299556">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073087584">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 w:id="953513440">
          <w:marLeft w:val="288"/>
          <w:marRight w:val="0"/>
          <w:marTop w:val="60"/>
          <w:marBottom w:val="0"/>
          <w:divBdr>
            <w:top w:val="none" w:sz="0" w:space="0" w:color="auto"/>
            <w:left w:val="none" w:sz="0" w:space="0" w:color="auto"/>
            <w:bottom w:val="none" w:sz="0" w:space="0" w:color="auto"/>
            <w:right w:val="none" w:sz="0" w:space="0" w:color="auto"/>
          </w:divBdr>
        </w:div>
      </w:divsChild>
    </w:div>
    <w:div w:id="1493177053">
      <w:bodyDiv w:val="1"/>
      <w:marLeft w:val="0"/>
      <w:marRight w:val="0"/>
      <w:marTop w:val="0"/>
      <w:marBottom w:val="0"/>
      <w:divBdr>
        <w:top w:val="none" w:sz="0" w:space="0" w:color="auto"/>
        <w:left w:val="none" w:sz="0" w:space="0" w:color="auto"/>
        <w:bottom w:val="none" w:sz="0" w:space="0" w:color="auto"/>
        <w:right w:val="none" w:sz="0" w:space="0" w:color="auto"/>
      </w:divBdr>
    </w:div>
    <w:div w:id="1509903238">
      <w:bodyDiv w:val="1"/>
      <w:marLeft w:val="0"/>
      <w:marRight w:val="0"/>
      <w:marTop w:val="0"/>
      <w:marBottom w:val="0"/>
      <w:divBdr>
        <w:top w:val="none" w:sz="0" w:space="0" w:color="auto"/>
        <w:left w:val="none" w:sz="0" w:space="0" w:color="auto"/>
        <w:bottom w:val="none" w:sz="0" w:space="0" w:color="auto"/>
        <w:right w:val="none" w:sz="0" w:space="0" w:color="auto"/>
      </w:divBdr>
    </w:div>
    <w:div w:id="1589652083">
      <w:bodyDiv w:val="1"/>
      <w:marLeft w:val="0"/>
      <w:marRight w:val="0"/>
      <w:marTop w:val="0"/>
      <w:marBottom w:val="0"/>
      <w:divBdr>
        <w:top w:val="none" w:sz="0" w:space="0" w:color="auto"/>
        <w:left w:val="none" w:sz="0" w:space="0" w:color="auto"/>
        <w:bottom w:val="none" w:sz="0" w:space="0" w:color="auto"/>
        <w:right w:val="none" w:sz="0" w:space="0" w:color="auto"/>
      </w:divBdr>
    </w:div>
    <w:div w:id="1640574661">
      <w:bodyDiv w:val="1"/>
      <w:marLeft w:val="0"/>
      <w:marRight w:val="0"/>
      <w:marTop w:val="0"/>
      <w:marBottom w:val="0"/>
      <w:divBdr>
        <w:top w:val="none" w:sz="0" w:space="0" w:color="auto"/>
        <w:left w:val="none" w:sz="0" w:space="0" w:color="auto"/>
        <w:bottom w:val="none" w:sz="0" w:space="0" w:color="auto"/>
        <w:right w:val="none" w:sz="0" w:space="0" w:color="auto"/>
      </w:divBdr>
    </w:div>
    <w:div w:id="1738355236">
      <w:bodyDiv w:val="1"/>
      <w:marLeft w:val="0"/>
      <w:marRight w:val="0"/>
      <w:marTop w:val="0"/>
      <w:marBottom w:val="0"/>
      <w:divBdr>
        <w:top w:val="none" w:sz="0" w:space="0" w:color="auto"/>
        <w:left w:val="none" w:sz="0" w:space="0" w:color="auto"/>
        <w:bottom w:val="none" w:sz="0" w:space="0" w:color="auto"/>
        <w:right w:val="none" w:sz="0" w:space="0" w:color="auto"/>
      </w:divBdr>
      <w:divsChild>
        <w:div w:id="284190689">
          <w:marLeft w:val="0"/>
          <w:marRight w:val="0"/>
          <w:marTop w:val="0"/>
          <w:marBottom w:val="0"/>
          <w:divBdr>
            <w:top w:val="none" w:sz="0" w:space="0" w:color="auto"/>
            <w:left w:val="none" w:sz="0" w:space="0" w:color="auto"/>
            <w:bottom w:val="none" w:sz="0" w:space="0" w:color="auto"/>
            <w:right w:val="none" w:sz="0" w:space="0" w:color="auto"/>
          </w:divBdr>
        </w:div>
        <w:div w:id="1197043711">
          <w:marLeft w:val="0"/>
          <w:marRight w:val="0"/>
          <w:marTop w:val="0"/>
          <w:marBottom w:val="0"/>
          <w:divBdr>
            <w:top w:val="none" w:sz="0" w:space="0" w:color="auto"/>
            <w:left w:val="none" w:sz="0" w:space="0" w:color="auto"/>
            <w:bottom w:val="none" w:sz="0" w:space="0" w:color="auto"/>
            <w:right w:val="none" w:sz="0" w:space="0" w:color="auto"/>
          </w:divBdr>
        </w:div>
        <w:div w:id="554507277">
          <w:marLeft w:val="0"/>
          <w:marRight w:val="0"/>
          <w:marTop w:val="0"/>
          <w:marBottom w:val="0"/>
          <w:divBdr>
            <w:top w:val="none" w:sz="0" w:space="0" w:color="auto"/>
            <w:left w:val="none" w:sz="0" w:space="0" w:color="auto"/>
            <w:bottom w:val="none" w:sz="0" w:space="0" w:color="auto"/>
            <w:right w:val="none" w:sz="0" w:space="0" w:color="auto"/>
          </w:divBdr>
        </w:div>
        <w:div w:id="719674486">
          <w:marLeft w:val="0"/>
          <w:marRight w:val="0"/>
          <w:marTop w:val="0"/>
          <w:marBottom w:val="0"/>
          <w:divBdr>
            <w:top w:val="none" w:sz="0" w:space="0" w:color="auto"/>
            <w:left w:val="none" w:sz="0" w:space="0" w:color="auto"/>
            <w:bottom w:val="none" w:sz="0" w:space="0" w:color="auto"/>
            <w:right w:val="none" w:sz="0" w:space="0" w:color="auto"/>
          </w:divBdr>
        </w:div>
        <w:div w:id="1210023442">
          <w:marLeft w:val="0"/>
          <w:marRight w:val="0"/>
          <w:marTop w:val="0"/>
          <w:marBottom w:val="0"/>
          <w:divBdr>
            <w:top w:val="none" w:sz="0" w:space="0" w:color="auto"/>
            <w:left w:val="none" w:sz="0" w:space="0" w:color="auto"/>
            <w:bottom w:val="none" w:sz="0" w:space="0" w:color="auto"/>
            <w:right w:val="none" w:sz="0" w:space="0" w:color="auto"/>
          </w:divBdr>
        </w:div>
        <w:div w:id="888997959">
          <w:marLeft w:val="0"/>
          <w:marRight w:val="0"/>
          <w:marTop w:val="0"/>
          <w:marBottom w:val="0"/>
          <w:divBdr>
            <w:top w:val="none" w:sz="0" w:space="0" w:color="auto"/>
            <w:left w:val="none" w:sz="0" w:space="0" w:color="auto"/>
            <w:bottom w:val="none" w:sz="0" w:space="0" w:color="auto"/>
            <w:right w:val="none" w:sz="0" w:space="0" w:color="auto"/>
          </w:divBdr>
        </w:div>
        <w:div w:id="52899145">
          <w:marLeft w:val="0"/>
          <w:marRight w:val="0"/>
          <w:marTop w:val="0"/>
          <w:marBottom w:val="0"/>
          <w:divBdr>
            <w:top w:val="none" w:sz="0" w:space="0" w:color="auto"/>
            <w:left w:val="none" w:sz="0" w:space="0" w:color="auto"/>
            <w:bottom w:val="none" w:sz="0" w:space="0" w:color="auto"/>
            <w:right w:val="none" w:sz="0" w:space="0" w:color="auto"/>
          </w:divBdr>
        </w:div>
      </w:divsChild>
    </w:div>
    <w:div w:id="1861166889">
      <w:bodyDiv w:val="1"/>
      <w:marLeft w:val="0"/>
      <w:marRight w:val="0"/>
      <w:marTop w:val="0"/>
      <w:marBottom w:val="0"/>
      <w:divBdr>
        <w:top w:val="none" w:sz="0" w:space="0" w:color="auto"/>
        <w:left w:val="none" w:sz="0" w:space="0" w:color="auto"/>
        <w:bottom w:val="none" w:sz="0" w:space="0" w:color="auto"/>
        <w:right w:val="none" w:sz="0" w:space="0" w:color="auto"/>
      </w:divBdr>
    </w:div>
    <w:div w:id="1986814791">
      <w:bodyDiv w:val="1"/>
      <w:marLeft w:val="0"/>
      <w:marRight w:val="0"/>
      <w:marTop w:val="0"/>
      <w:marBottom w:val="0"/>
      <w:divBdr>
        <w:top w:val="none" w:sz="0" w:space="0" w:color="auto"/>
        <w:left w:val="none" w:sz="0" w:space="0" w:color="auto"/>
        <w:bottom w:val="none" w:sz="0" w:space="0" w:color="auto"/>
        <w:right w:val="none" w:sz="0" w:space="0" w:color="auto"/>
      </w:divBdr>
    </w:div>
    <w:div w:id="2028174543">
      <w:bodyDiv w:val="1"/>
      <w:marLeft w:val="0"/>
      <w:marRight w:val="0"/>
      <w:marTop w:val="0"/>
      <w:marBottom w:val="0"/>
      <w:divBdr>
        <w:top w:val="none" w:sz="0" w:space="0" w:color="auto"/>
        <w:left w:val="none" w:sz="0" w:space="0" w:color="auto"/>
        <w:bottom w:val="none" w:sz="0" w:space="0" w:color="auto"/>
        <w:right w:val="none" w:sz="0" w:space="0" w:color="auto"/>
      </w:divBdr>
    </w:div>
    <w:div w:id="2105418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newscen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76F04-3ACA-45FF-A4B2-EBEDE3A963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0DB141-36D8-4DF0-864D-75C58E630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6</Words>
  <Characters>3057</Characters>
  <Application>Microsoft Office Word</Application>
  <DocSecurity>0</DocSecurity>
  <Lines>25</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5T16:30:00Z</dcterms:created>
  <dcterms:modified xsi:type="dcterms:W3CDTF">2021-06-1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67210CD424B822478D7F171EAC275DB3</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61600</vt:r8>
  </property>
</Properties>
</file>